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8A909" w14:textId="443DD157" w:rsidR="002D30BF" w:rsidRPr="0001430C" w:rsidRDefault="008958F4" w:rsidP="0001430C">
      <w:r>
        <w:rPr>
          <w:noProof/>
        </w:rPr>
        <mc:AlternateContent>
          <mc:Choice Requires="wps">
            <w:drawing>
              <wp:anchor distT="0" distB="0" distL="114300" distR="114300" simplePos="0" relativeHeight="251586560" behindDoc="0" locked="0" layoutInCell="1" allowOverlap="1" wp14:anchorId="753FACE2" wp14:editId="14B1A471">
                <wp:simplePos x="0" y="0"/>
                <wp:positionH relativeFrom="column">
                  <wp:posOffset>412750</wp:posOffset>
                </wp:positionH>
                <wp:positionV relativeFrom="paragraph">
                  <wp:posOffset>1663700</wp:posOffset>
                </wp:positionV>
                <wp:extent cx="4127500" cy="17780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127500" cy="1778000"/>
                        </a:xfrm>
                        <a:prstGeom prst="rect">
                          <a:avLst/>
                        </a:prstGeom>
                        <a:noFill/>
                        <a:ln w="6350">
                          <a:noFill/>
                        </a:ln>
                      </wps:spPr>
                      <wps:txbx>
                        <w:txbxContent>
                          <w:p w14:paraId="6D5D4DD0" w14:textId="64253CD0" w:rsidR="0001430C" w:rsidRDefault="003D76CB" w:rsidP="003D76CB">
                            <w:r>
                              <w:t xml:space="preserve">Marketing’s real goal is to create fans of a brand; building communities based on shared experiences and interests. Accomplishing this must start internally with teams passionate not only about their projects but also about working together. Understanding what others bring to the table and respecting the importance of their role on the team is vital to fostering healthy and empathetic working environments. With over five years of combined marketing and design work, Jason Baesel seeks to use his multidisciplinary experience to improve the effectiveness of marketing teams </w:t>
                            </w:r>
                            <w:r w:rsidR="008958F4">
                              <w:t>and create</w:t>
                            </w:r>
                            <w:r w:rsidR="00DB0905">
                              <w:t xml:space="preserve"> uniquely</w:t>
                            </w:r>
                            <w:r w:rsidR="008958F4">
                              <w:t xml:space="preserve"> </w:t>
                            </w:r>
                            <w:r w:rsidR="00DB0905">
                              <w:t>engaging moments</w:t>
                            </w:r>
                            <w:r w:rsidR="003158AD">
                              <w:t xml:space="preserve"> to connect consumers with br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ACE2" id="_x0000_t202" coordsize="21600,21600" o:spt="202" path="m,l,21600r21600,l21600,xe">
                <v:stroke joinstyle="miter"/>
                <v:path gradientshapeok="t" o:connecttype="rect"/>
              </v:shapetype>
              <v:shape id="Text Box 18" o:spid="_x0000_s1026" type="#_x0000_t202" style="position:absolute;margin-left:32.5pt;margin-top:131pt;width:325pt;height:140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" filled="f" stroked="f" strokeweight=".5pt">
                <v:textbox>
                  <w:txbxContent>
                    <w:p w14:paraId="6D5D4DD0" w14:textId="64253CD0" w:rsidR="0001430C" w:rsidRDefault="003D76CB" w:rsidP="003D76CB">
                      <w:r>
                        <w:t xml:space="preserve">Marketing’s real goal is to create fans of a brand; building communities based on shared experiences and interests. Accomplishing this must start internally with teams passionate not only about their projects but also about working together. Understanding what others bring to the table and respecting the importance of their role on the team is vital to fostering healthy and empathetic working environments. With over five years of combined marketing and design work, Jason Baesel seeks to use his multidisciplinary experience to improve the effectiveness of marketing teams </w:t>
                      </w:r>
                      <w:r w:rsidR="008958F4">
                        <w:t>and create</w:t>
                      </w:r>
                      <w:r w:rsidR="00DB0905">
                        <w:t xml:space="preserve"> uniquely</w:t>
                      </w:r>
                      <w:r w:rsidR="008958F4">
                        <w:t xml:space="preserve"> </w:t>
                      </w:r>
                      <w:r w:rsidR="00DB0905">
                        <w:t>engaging moments</w:t>
                      </w:r>
                      <w:r w:rsidR="003158AD">
                        <w:t xml:space="preserve"> to connect consumers with brands.</w:t>
                      </w:r>
                    </w:p>
                  </w:txbxContent>
                </v:textbox>
              </v:shape>
            </w:pict>
          </mc:Fallback>
        </mc:AlternateContent>
      </w:r>
      <w:r>
        <w:rPr>
          <w:noProof/>
        </w:rPr>
        <mc:AlternateContent>
          <mc:Choice Requires="wpg">
            <w:drawing>
              <wp:anchor distT="0" distB="0" distL="114300" distR="114300" simplePos="0" relativeHeight="251658240" behindDoc="0" locked="0" layoutInCell="1" allowOverlap="1" wp14:anchorId="11B7F5E9" wp14:editId="54C875BE">
                <wp:simplePos x="0" y="0"/>
                <wp:positionH relativeFrom="column">
                  <wp:posOffset>426085</wp:posOffset>
                </wp:positionH>
                <wp:positionV relativeFrom="paragraph">
                  <wp:posOffset>3461385</wp:posOffset>
                </wp:positionV>
                <wp:extent cx="4020820" cy="306705"/>
                <wp:effectExtent l="0" t="0" r="36830" b="17145"/>
                <wp:wrapNone/>
                <wp:docPr id="15" name="Group 15"/>
                <wp:cNvGraphicFramePr/>
                <a:graphic xmlns:a="http://schemas.openxmlformats.org/drawingml/2006/main">
                  <a:graphicData uri="http://schemas.microsoft.com/office/word/2010/wordprocessingGroup">
                    <wpg:wgp>
                      <wpg:cNvGrpSpPr/>
                      <wpg:grpSpPr>
                        <a:xfrm>
                          <a:off x="0" y="0"/>
                          <a:ext cx="4020820" cy="306705"/>
                          <a:chOff x="0" y="-76220"/>
                          <a:chExt cx="4021015" cy="306807"/>
                        </a:xfrm>
                      </wpg:grpSpPr>
                      <wps:wsp>
                        <wps:cNvPr id="4" name="Text Box 4"/>
                        <wps:cNvSpPr txBox="1"/>
                        <wps:spPr>
                          <a:xfrm>
                            <a:off x="747423" y="-76220"/>
                            <a:ext cx="2526323" cy="281305"/>
                          </a:xfrm>
                          <a:prstGeom prst="rect">
                            <a:avLst/>
                          </a:prstGeom>
                          <a:noFill/>
                          <a:ln w="6350">
                            <a:noFill/>
                          </a:ln>
                        </wps:spPr>
                        <wps:txbx>
                          <w:txbxContent>
                            <w:p w14:paraId="44D17ED2" w14:textId="77777777" w:rsidR="0001430C" w:rsidRPr="002C41A4" w:rsidRDefault="0001430C" w:rsidP="0001430C">
                              <w:pPr>
                                <w:pStyle w:val="Heading1"/>
                              </w:pPr>
                              <w:r>
                                <w:t>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Connector 7"/>
                        <wps:cNvCnPr/>
                        <wps:spPr>
                          <a:xfrm>
                            <a:off x="0" y="230587"/>
                            <a:ext cx="4021015"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1B7F5E9" id="Group 15" o:spid="_x0000_s1027" style="position:absolute;margin-left:33.55pt;margin-top:272.55pt;width:316.6pt;height:24.15pt;z-index:251658240" coordorigin=",-762" coordsize="40210,3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">
                <v:shape id="Text Box 4" o:spid="_x0000_s1028" type="#_x0000_t202" style="position:absolute;left:7474;top:-762;width:25263;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44D17ED2" w14:textId="77777777" w:rsidR="0001430C" w:rsidRPr="002C41A4" w:rsidRDefault="0001430C" w:rsidP="0001430C">
                        <w:pPr>
                          <w:pStyle w:val="Heading1"/>
                        </w:pPr>
                        <w:r>
                          <w:t>EXPERIENCE</w:t>
                        </w:r>
                      </w:p>
                    </w:txbxContent>
                  </v:textbox>
                </v:shape>
                <v:line id="Straight Connector 7" o:spid="_x0000_s1029" style="position:absolute;visibility:visible;mso-wrap-style:square" from="0,2305" to="40210,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" strokecolor="#a2a3a7">
                  <v:stroke joinstyle="miter"/>
                </v:line>
              </v:group>
            </w:pict>
          </mc:Fallback>
        </mc:AlternateContent>
      </w:r>
      <w:r>
        <w:rPr>
          <w:noProof/>
        </w:rPr>
        <mc:AlternateContent>
          <mc:Choice Requires="wpg">
            <w:drawing>
              <wp:anchor distT="0" distB="0" distL="114300" distR="114300" simplePos="0" relativeHeight="251637760" behindDoc="0" locked="0" layoutInCell="1" allowOverlap="1" wp14:anchorId="51721E50" wp14:editId="3A4A7071">
                <wp:simplePos x="0" y="0"/>
                <wp:positionH relativeFrom="column">
                  <wp:posOffset>447040</wp:posOffset>
                </wp:positionH>
                <wp:positionV relativeFrom="paragraph">
                  <wp:posOffset>3956685</wp:posOffset>
                </wp:positionV>
                <wp:extent cx="4712970" cy="2647315"/>
                <wp:effectExtent l="0" t="0" r="0" b="635"/>
                <wp:wrapNone/>
                <wp:docPr id="27" name="Group 27"/>
                <wp:cNvGraphicFramePr/>
                <a:graphic xmlns:a="http://schemas.openxmlformats.org/drawingml/2006/main">
                  <a:graphicData uri="http://schemas.microsoft.com/office/word/2010/wordprocessingGroup">
                    <wpg:wgp>
                      <wpg:cNvGrpSpPr/>
                      <wpg:grpSpPr>
                        <a:xfrm>
                          <a:off x="0" y="0"/>
                          <a:ext cx="4712970" cy="2647315"/>
                          <a:chOff x="0" y="0"/>
                          <a:chExt cx="4713360" cy="1227470"/>
                        </a:xfrm>
                      </wpg:grpSpPr>
                      <wps:wsp>
                        <wps:cNvPr id="5" name="Text Box 5"/>
                        <wps:cNvSpPr txBox="1"/>
                        <wps:spPr>
                          <a:xfrm>
                            <a:off x="0" y="0"/>
                            <a:ext cx="4283710" cy="525818"/>
                          </a:xfrm>
                          <a:prstGeom prst="rect">
                            <a:avLst/>
                          </a:prstGeom>
                          <a:noFill/>
                          <a:ln w="6350">
                            <a:noFill/>
                          </a:ln>
                        </wps:spPr>
                        <wps:txbx>
                          <w:txbxContent>
                            <w:p w14:paraId="50740C49" w14:textId="77777777" w:rsidR="0001430C" w:rsidRPr="002C41A4" w:rsidRDefault="0001430C" w:rsidP="0001430C">
                              <w:r w:rsidRPr="00227351">
                                <w:rPr>
                                  <w:rFonts w:ascii="Raleway SemiBold" w:hAnsi="Raleway SemiBold"/>
                                  <w:b/>
                                  <w:bCs/>
                                </w:rPr>
                                <w:t>Marketing Manager</w:t>
                              </w:r>
                              <w:r w:rsidRPr="00227351">
                                <w:rPr>
                                  <w:b/>
                                  <w:bCs/>
                                </w:rPr>
                                <w:cr/>
                              </w:r>
                              <w:r>
                                <w:rPr>
                                  <w:rFonts w:ascii="Raleway Medium" w:hAnsi="Raleway Medium"/>
                                </w:rPr>
                                <w:t>Malaria Partners International</w:t>
                              </w:r>
                              <w:r w:rsidRPr="002C41A4">
                                <w:t xml:space="preserve"> \ </w:t>
                              </w:r>
                              <w:r>
                                <w:t>Seattle, WA</w:t>
                              </w:r>
                              <w:r w:rsidRPr="002C41A4">
                                <w:t>, USA \ 201</w:t>
                              </w:r>
                              <w:r>
                                <w:t>9</w:t>
                              </w:r>
                              <w:r w:rsidRPr="002C41A4">
                                <w:t xml:space="preserve"> - </w:t>
                              </w:r>
                              <w:r>
                                <w:t>2021</w:t>
                              </w:r>
                              <w:r w:rsidRPr="002C41A4">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04784" y="203572"/>
                            <a:ext cx="4608576" cy="102389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F71D2AE" w14:textId="300E6EE6" w:rsidR="00DB0905" w:rsidRDefault="00DB0905" w:rsidP="00DB0905">
                              <w:pPr>
                                <w:pStyle w:val="ListParagraph"/>
                                <w:numPr>
                                  <w:ilvl w:val="0"/>
                                  <w:numId w:val="4"/>
                                </w:numPr>
                                <w:spacing w:line="240" w:lineRule="auto"/>
                              </w:pPr>
                              <w:r>
                                <w:t>Established MPI’s social media presence and developed its social media strategy to grow its audience from</w:t>
                              </w:r>
                              <w:r w:rsidR="00297545">
                                <w:t xml:space="preserve"> zero </w:t>
                              </w:r>
                              <w:r>
                                <w:t>to 300 followers on Instagram and 2000 to 2500 followers on Facebook</w:t>
                              </w:r>
                              <w:r w:rsidR="00297545">
                                <w:t xml:space="preserve"> during 2020</w:t>
                              </w:r>
                              <w:r>
                                <w:t xml:space="preserve">.  </w:t>
                              </w:r>
                            </w:p>
                            <w:p w14:paraId="34C135DD" w14:textId="71763028" w:rsidR="00297545" w:rsidRDefault="00297545" w:rsidP="00DB0905">
                              <w:pPr>
                                <w:pStyle w:val="ListParagraph"/>
                                <w:numPr>
                                  <w:ilvl w:val="0"/>
                                  <w:numId w:val="4"/>
                                </w:numPr>
                                <w:spacing w:line="240" w:lineRule="auto"/>
                              </w:pPr>
                              <w:r>
                                <w:t>Assisted managing a social m</w:t>
                              </w:r>
                              <w:r w:rsidR="0016273C">
                                <w:t>edia intern in the implementation of social media strategy</w:t>
                              </w:r>
                            </w:p>
                            <w:p w14:paraId="0F0819C6" w14:textId="6A0888BA" w:rsidR="0001430C" w:rsidRDefault="008A322A" w:rsidP="008A322A">
                              <w:pPr>
                                <w:pStyle w:val="ListParagraph"/>
                                <w:numPr>
                                  <w:ilvl w:val="0"/>
                                  <w:numId w:val="4"/>
                                </w:numPr>
                                <w:spacing w:line="240" w:lineRule="auto"/>
                              </w:pPr>
                              <w:r>
                                <w:t>D</w:t>
                              </w:r>
                              <w:r w:rsidR="00A64C01">
                                <w:t xml:space="preserve">eveloped marketing strategy and implemented tactics to </w:t>
                              </w:r>
                              <w:r w:rsidR="0020041D">
                                <w:t>counter industry-wide downturn in donations during the 2020 quarantine</w:t>
                              </w:r>
                              <w:r>
                                <w:t xml:space="preserve">.  </w:t>
                              </w:r>
                            </w:p>
                            <w:p w14:paraId="686A86C9" w14:textId="2A6F4401" w:rsidR="007D79DA" w:rsidRPr="003D3CCE" w:rsidRDefault="006F4B59" w:rsidP="0016273C">
                              <w:pPr>
                                <w:pStyle w:val="ListParagraph"/>
                                <w:numPr>
                                  <w:ilvl w:val="0"/>
                                  <w:numId w:val="4"/>
                                </w:numPr>
                                <w:spacing w:line="240" w:lineRule="auto"/>
                              </w:pPr>
                              <w:r>
                                <w:t>Created and grew the Malaria Partners International</w:t>
                              </w:r>
                              <w:r w:rsidR="00090AF1">
                                <w:t xml:space="preserve"> (MPI)</w:t>
                              </w:r>
                              <w:r>
                                <w:t xml:space="preserve"> Webinar Series</w:t>
                              </w:r>
                              <w:r w:rsidR="00957316">
                                <w:t xml:space="preserve"> from 40 viewers to regularly over 120 viewers each month. </w:t>
                              </w:r>
                              <w:r w:rsidR="00090AF1">
                                <w:t>Partnered with major organizations such as The Global Fund, USAID</w:t>
                              </w:r>
                              <w:r w:rsidR="00F736B5">
                                <w:t>, and The Bill &amp; Melinda Gates Foundation.</w:t>
                              </w:r>
                              <w:r w:rsidR="000C346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721E50" id="Group 27" o:spid="_x0000_s1030" style="position:absolute;margin-left:35.2pt;margin-top:311.55pt;width:371.1pt;height:208.45pt;z-index:251637760;mso-width-relative:margin;mso-height-relative:margin" coordsize="47133,12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">
                <v:shape id="Text Box 5" o:spid="_x0000_s1031" type="#_x0000_t202" style="position:absolute;width:42837;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0740C49" w14:textId="77777777" w:rsidR="0001430C" w:rsidRPr="002C41A4" w:rsidRDefault="0001430C" w:rsidP="0001430C">
                        <w:r w:rsidRPr="00227351">
                          <w:rPr>
                            <w:rFonts w:ascii="Raleway SemiBold" w:hAnsi="Raleway SemiBold"/>
                            <w:b/>
                            <w:bCs/>
                          </w:rPr>
                          <w:t>Marketing Manager</w:t>
                        </w:r>
                        <w:r w:rsidRPr="00227351">
                          <w:rPr>
                            <w:b/>
                            <w:bCs/>
                          </w:rPr>
                          <w:cr/>
                        </w:r>
                        <w:r>
                          <w:rPr>
                            <w:rFonts w:ascii="Raleway Medium" w:hAnsi="Raleway Medium"/>
                          </w:rPr>
                          <w:t>Malaria Partners International</w:t>
                        </w:r>
                        <w:r w:rsidRPr="002C41A4">
                          <w:t xml:space="preserve"> \ </w:t>
                        </w:r>
                        <w:r>
                          <w:t>Seattle, WA</w:t>
                        </w:r>
                        <w:r w:rsidRPr="002C41A4">
                          <w:t>, USA \ 201</w:t>
                        </w:r>
                        <w:r>
                          <w:t>9</w:t>
                        </w:r>
                        <w:r w:rsidRPr="002C41A4">
                          <w:t xml:space="preserve"> - </w:t>
                        </w:r>
                        <w:r>
                          <w:t>2021</w:t>
                        </w:r>
                        <w:r w:rsidRPr="002C41A4">
                          <w:cr/>
                        </w:r>
                      </w:p>
                    </w:txbxContent>
                  </v:textbox>
                </v:shape>
                <v:shape id="Text Box 6" o:spid="_x0000_s1032" type="#_x0000_t202" style="position:absolute;left:1047;top:2035;width:46086;height:10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" fillcolor="white [3201]" stroked="f" strokeweight="1pt">
                  <v:textbox>
                    <w:txbxContent>
                      <w:p w14:paraId="7F71D2AE" w14:textId="300E6EE6" w:rsidR="00DB0905" w:rsidRDefault="00DB0905" w:rsidP="00DB0905">
                        <w:pPr>
                          <w:pStyle w:val="ListParagraph"/>
                          <w:numPr>
                            <w:ilvl w:val="0"/>
                            <w:numId w:val="4"/>
                          </w:numPr>
                          <w:spacing w:line="240" w:lineRule="auto"/>
                        </w:pPr>
                        <w:r>
                          <w:t>Established MPI’s social media presence and developed its social media strategy to grow its audience from</w:t>
                        </w:r>
                        <w:r w:rsidR="00297545">
                          <w:t xml:space="preserve"> zero </w:t>
                        </w:r>
                        <w:r>
                          <w:t>to 300 followers on Instagram and 2000 to 2500 followers on Facebook</w:t>
                        </w:r>
                        <w:r w:rsidR="00297545">
                          <w:t xml:space="preserve"> during 2020</w:t>
                        </w:r>
                        <w:r>
                          <w:t xml:space="preserve">.  </w:t>
                        </w:r>
                      </w:p>
                      <w:p w14:paraId="34C135DD" w14:textId="71763028" w:rsidR="00297545" w:rsidRDefault="00297545" w:rsidP="00DB0905">
                        <w:pPr>
                          <w:pStyle w:val="ListParagraph"/>
                          <w:numPr>
                            <w:ilvl w:val="0"/>
                            <w:numId w:val="4"/>
                          </w:numPr>
                          <w:spacing w:line="240" w:lineRule="auto"/>
                        </w:pPr>
                        <w:r>
                          <w:t>Assisted managing a social m</w:t>
                        </w:r>
                        <w:r w:rsidR="0016273C">
                          <w:t>edia intern in the implementation of social media strategy</w:t>
                        </w:r>
                      </w:p>
                      <w:p w14:paraId="0F0819C6" w14:textId="6A0888BA" w:rsidR="0001430C" w:rsidRDefault="008A322A" w:rsidP="008A322A">
                        <w:pPr>
                          <w:pStyle w:val="ListParagraph"/>
                          <w:numPr>
                            <w:ilvl w:val="0"/>
                            <w:numId w:val="4"/>
                          </w:numPr>
                          <w:spacing w:line="240" w:lineRule="auto"/>
                        </w:pPr>
                        <w:r>
                          <w:t>D</w:t>
                        </w:r>
                        <w:r w:rsidR="00A64C01">
                          <w:t xml:space="preserve">eveloped marketing strategy and implemented tactics to </w:t>
                        </w:r>
                        <w:r w:rsidR="0020041D">
                          <w:t>counter industry-wide downturn in donations during the 2020 quarantine</w:t>
                        </w:r>
                        <w:r>
                          <w:t xml:space="preserve">.  </w:t>
                        </w:r>
                      </w:p>
                      <w:p w14:paraId="686A86C9" w14:textId="2A6F4401" w:rsidR="007D79DA" w:rsidRPr="003D3CCE" w:rsidRDefault="006F4B59" w:rsidP="0016273C">
                        <w:pPr>
                          <w:pStyle w:val="ListParagraph"/>
                          <w:numPr>
                            <w:ilvl w:val="0"/>
                            <w:numId w:val="4"/>
                          </w:numPr>
                          <w:spacing w:line="240" w:lineRule="auto"/>
                        </w:pPr>
                        <w:r>
                          <w:t>Created and grew the Malaria Partners International</w:t>
                        </w:r>
                        <w:r w:rsidR="00090AF1">
                          <w:t xml:space="preserve"> (MPI)</w:t>
                        </w:r>
                        <w:r>
                          <w:t xml:space="preserve"> Webinar Series</w:t>
                        </w:r>
                        <w:r w:rsidR="00957316">
                          <w:t xml:space="preserve"> from 40 viewers to regularly over 120 viewers each month. </w:t>
                        </w:r>
                        <w:r w:rsidR="00090AF1">
                          <w:t>Partnered with major organizations such as The Global Fund, USAID</w:t>
                        </w:r>
                        <w:r w:rsidR="00F736B5">
                          <w:t>, and The Bill &amp; Melinda Gates Foundation.</w:t>
                        </w:r>
                        <w:r w:rsidR="000C346A">
                          <w:t xml:space="preserve"> </w:t>
                        </w:r>
                      </w:p>
                    </w:txbxContent>
                  </v:textbox>
                </v:shape>
              </v:group>
            </w:pict>
          </mc:Fallback>
        </mc:AlternateContent>
      </w:r>
      <w:r>
        <w:rPr>
          <w:noProof/>
        </w:rPr>
        <mc:AlternateContent>
          <mc:Choice Requires="wpg">
            <w:drawing>
              <wp:anchor distT="0" distB="0" distL="114300" distR="114300" simplePos="0" relativeHeight="251677696" behindDoc="0" locked="0" layoutInCell="1" allowOverlap="1" wp14:anchorId="082FC96A" wp14:editId="0A4F8C68">
                <wp:simplePos x="0" y="0"/>
                <wp:positionH relativeFrom="column">
                  <wp:posOffset>445135</wp:posOffset>
                </wp:positionH>
                <wp:positionV relativeFrom="paragraph">
                  <wp:posOffset>6611620</wp:posOffset>
                </wp:positionV>
                <wp:extent cx="4608195" cy="1104900"/>
                <wp:effectExtent l="0" t="0" r="0" b="0"/>
                <wp:wrapNone/>
                <wp:docPr id="28" name="Group 28"/>
                <wp:cNvGraphicFramePr/>
                <a:graphic xmlns:a="http://schemas.openxmlformats.org/drawingml/2006/main">
                  <a:graphicData uri="http://schemas.microsoft.com/office/word/2010/wordprocessingGroup">
                    <wpg:wgp>
                      <wpg:cNvGrpSpPr/>
                      <wpg:grpSpPr>
                        <a:xfrm>
                          <a:off x="0" y="0"/>
                          <a:ext cx="4608195" cy="1104900"/>
                          <a:chOff x="0" y="-1319199"/>
                          <a:chExt cx="4608576" cy="1134491"/>
                        </a:xfrm>
                      </wpg:grpSpPr>
                      <wps:wsp>
                        <wps:cNvPr id="29" name="Text Box 29"/>
                        <wps:cNvSpPr txBox="1"/>
                        <wps:spPr>
                          <a:xfrm>
                            <a:off x="0" y="-1319199"/>
                            <a:ext cx="4283710" cy="525818"/>
                          </a:xfrm>
                          <a:prstGeom prst="rect">
                            <a:avLst/>
                          </a:prstGeom>
                          <a:noFill/>
                          <a:ln w="6350">
                            <a:noFill/>
                          </a:ln>
                        </wps:spPr>
                        <wps:txbx>
                          <w:txbxContent>
                            <w:p w14:paraId="33FB197A" w14:textId="77777777" w:rsidR="0001430C" w:rsidRPr="002C41A4" w:rsidRDefault="0001430C" w:rsidP="0001430C">
                              <w:r w:rsidRPr="00227351">
                                <w:rPr>
                                  <w:rFonts w:ascii="Raleway SemiBold" w:hAnsi="Raleway SemiBold"/>
                                  <w:b/>
                                  <w:bCs/>
                                </w:rPr>
                                <w:t>Freelance Designer</w:t>
                              </w:r>
                              <w:r>
                                <w:rPr>
                                  <w:rFonts w:ascii="Raleway SemiBold" w:hAnsi="Raleway SemiBold"/>
                                </w:rPr>
                                <w:br/>
                              </w:r>
                              <w:r>
                                <w:rPr>
                                  <w:rFonts w:ascii="Raleway Medium" w:hAnsi="Raleway Medium"/>
                                </w:rPr>
                                <w:t xml:space="preserve">Baesel Design </w:t>
                              </w:r>
                              <w:r w:rsidRPr="002C41A4">
                                <w:t xml:space="preserve">\ </w:t>
                              </w:r>
                              <w:r>
                                <w:t>Seattle, WA</w:t>
                              </w:r>
                              <w:r w:rsidRPr="002C41A4">
                                <w:t>, USA \ 201</w:t>
                              </w:r>
                              <w:r w:rsidRPr="00DB63A7">
                                <w:t>4</w:t>
                              </w:r>
                              <w:r w:rsidRPr="002C41A4">
                                <w:t xml:space="preserve"> - </w:t>
                              </w:r>
                              <w: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0" y="-916863"/>
                            <a:ext cx="4608576" cy="732155"/>
                          </a:xfrm>
                          <a:prstGeom prst="rect">
                            <a:avLst/>
                          </a:prstGeom>
                          <a:noFill/>
                          <a:ln w="6350">
                            <a:noFill/>
                          </a:ln>
                        </wps:spPr>
                        <wps:txbx>
                          <w:txbxContent>
                            <w:p w14:paraId="430D3955" w14:textId="563B16BD" w:rsidR="0001430C" w:rsidRPr="003D3CCE" w:rsidRDefault="00363E2A" w:rsidP="0001430C">
                              <w:r>
                                <w:t>Developed promotion</w:t>
                              </w:r>
                              <w:r w:rsidR="004848AE">
                                <w:t>al</w:t>
                              </w:r>
                              <w:r>
                                <w:t xml:space="preserve"> designs, branding</w:t>
                              </w:r>
                              <w:r w:rsidR="004848AE">
                                <w:t>,</w:t>
                              </w:r>
                              <w:r>
                                <w:t xml:space="preserve"> and identity for</w:t>
                              </w:r>
                              <w:r w:rsidR="004B46F1">
                                <w:t xml:space="preserve"> </w:t>
                              </w:r>
                              <w:r w:rsidR="004848AE">
                                <w:t xml:space="preserve">small </w:t>
                              </w:r>
                              <w:r>
                                <w:t>businesses</w:t>
                              </w:r>
                              <w:r w:rsidR="004848AE">
                                <w:t xml:space="preserve"> and non-profit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2FC96A" id="Group 28" o:spid="_x0000_s1033" style="position:absolute;margin-left:35.05pt;margin-top:520.6pt;width:362.85pt;height:87pt;z-index:251677696;mso-height-relative:margin" coordorigin=",-13191" coordsize="46085,1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">
                <v:shape id="Text Box 29" o:spid="_x0000_s1034" type="#_x0000_t202" style="position:absolute;top:-13191;width:42837;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33FB197A" w14:textId="77777777" w:rsidR="0001430C" w:rsidRPr="002C41A4" w:rsidRDefault="0001430C" w:rsidP="0001430C">
                        <w:r w:rsidRPr="00227351">
                          <w:rPr>
                            <w:rFonts w:ascii="Raleway SemiBold" w:hAnsi="Raleway SemiBold"/>
                            <w:b/>
                            <w:bCs/>
                          </w:rPr>
                          <w:t>Freelance Designer</w:t>
                        </w:r>
                        <w:r>
                          <w:rPr>
                            <w:rFonts w:ascii="Raleway SemiBold" w:hAnsi="Raleway SemiBold"/>
                          </w:rPr>
                          <w:br/>
                        </w:r>
                        <w:r>
                          <w:rPr>
                            <w:rFonts w:ascii="Raleway Medium" w:hAnsi="Raleway Medium"/>
                          </w:rPr>
                          <w:t xml:space="preserve">Baesel Design </w:t>
                        </w:r>
                        <w:r w:rsidRPr="002C41A4">
                          <w:t xml:space="preserve">\ </w:t>
                        </w:r>
                        <w:r>
                          <w:t>Seattle, WA</w:t>
                        </w:r>
                        <w:r w:rsidRPr="002C41A4">
                          <w:t>, USA \ 201</w:t>
                        </w:r>
                        <w:r w:rsidRPr="00DB63A7">
                          <w:t>4</w:t>
                        </w:r>
                        <w:r w:rsidRPr="002C41A4">
                          <w:t xml:space="preserve"> - </w:t>
                        </w:r>
                        <w:r>
                          <w:t>2019</w:t>
                        </w:r>
                      </w:p>
                    </w:txbxContent>
                  </v:textbox>
                </v:shape>
                <v:shape id="Text Box 30" o:spid="_x0000_s1035" type="#_x0000_t202" style="position:absolute;top:-9168;width:46085;height:7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30D3955" w14:textId="563B16BD" w:rsidR="0001430C" w:rsidRPr="003D3CCE" w:rsidRDefault="00363E2A" w:rsidP="0001430C">
                        <w:r>
                          <w:t>Developed promotion</w:t>
                        </w:r>
                        <w:r w:rsidR="004848AE">
                          <w:t>al</w:t>
                        </w:r>
                        <w:r>
                          <w:t xml:space="preserve"> designs, branding</w:t>
                        </w:r>
                        <w:r w:rsidR="004848AE">
                          <w:t>,</w:t>
                        </w:r>
                        <w:r>
                          <w:t xml:space="preserve"> and identity for</w:t>
                        </w:r>
                        <w:r w:rsidR="004B46F1">
                          <w:t xml:space="preserve"> </w:t>
                        </w:r>
                        <w:r w:rsidR="004848AE">
                          <w:t xml:space="preserve">small </w:t>
                        </w:r>
                        <w:r>
                          <w:t>businesses</w:t>
                        </w:r>
                        <w:r w:rsidR="004848AE">
                          <w:t xml:space="preserve"> and non-profits.</w:t>
                        </w:r>
                        <w:r>
                          <w:t xml:space="preserve"> </w:t>
                        </w:r>
                      </w:p>
                    </w:txbxContent>
                  </v:textbox>
                </v:shape>
              </v:group>
            </w:pict>
          </mc:Fallback>
        </mc:AlternateContent>
      </w:r>
      <w:r>
        <w:rPr>
          <w:noProof/>
        </w:rPr>
        <mc:AlternateContent>
          <mc:Choice Requires="wpg">
            <w:drawing>
              <wp:anchor distT="0" distB="0" distL="114300" distR="114300" simplePos="0" relativeHeight="251702272" behindDoc="0" locked="0" layoutInCell="1" allowOverlap="1" wp14:anchorId="0E51AF69" wp14:editId="3E70AC29">
                <wp:simplePos x="0" y="0"/>
                <wp:positionH relativeFrom="column">
                  <wp:posOffset>426720</wp:posOffset>
                </wp:positionH>
                <wp:positionV relativeFrom="paragraph">
                  <wp:posOffset>7411085</wp:posOffset>
                </wp:positionV>
                <wp:extent cx="4284345" cy="1877695"/>
                <wp:effectExtent l="0" t="0" r="0" b="0"/>
                <wp:wrapNone/>
                <wp:docPr id="10" name="Group 10"/>
                <wp:cNvGraphicFramePr/>
                <a:graphic xmlns:a="http://schemas.openxmlformats.org/drawingml/2006/main">
                  <a:graphicData uri="http://schemas.microsoft.com/office/word/2010/wordprocessingGroup">
                    <wpg:wgp>
                      <wpg:cNvGrpSpPr/>
                      <wpg:grpSpPr>
                        <a:xfrm>
                          <a:off x="0" y="0"/>
                          <a:ext cx="4284345" cy="1877695"/>
                          <a:chOff x="114300" y="0"/>
                          <a:chExt cx="4284522" cy="1877695"/>
                        </a:xfrm>
                      </wpg:grpSpPr>
                      <wps:wsp>
                        <wps:cNvPr id="35" name="Text Box 35"/>
                        <wps:cNvSpPr txBox="1"/>
                        <wps:spPr>
                          <a:xfrm>
                            <a:off x="115747" y="476250"/>
                            <a:ext cx="4283075" cy="525516"/>
                          </a:xfrm>
                          <a:prstGeom prst="rect">
                            <a:avLst/>
                          </a:prstGeom>
                          <a:noFill/>
                          <a:ln w="6350">
                            <a:noFill/>
                          </a:ln>
                        </wps:spPr>
                        <wps:txbx>
                          <w:txbxContent>
                            <w:p w14:paraId="66E67337" w14:textId="77777777" w:rsidR="0001430C" w:rsidRPr="00227351" w:rsidRDefault="0001430C" w:rsidP="0001430C">
                              <w:r w:rsidRPr="00227351">
                                <w:rPr>
                                  <w:b/>
                                  <w:bCs/>
                                </w:rPr>
                                <w:t>BAS, Digital Marketing</w:t>
                              </w:r>
                              <w:r w:rsidRPr="00227351">
                                <w:cr/>
                                <w:t>Bellevue College \ 2018 -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7" name="Group 37"/>
                        <wpg:cNvGrpSpPr/>
                        <wpg:grpSpPr>
                          <a:xfrm>
                            <a:off x="114300" y="0"/>
                            <a:ext cx="4020185" cy="293370"/>
                            <a:chOff x="0" y="-63644"/>
                            <a:chExt cx="4021015" cy="294231"/>
                          </a:xfrm>
                        </wpg:grpSpPr>
                        <wps:wsp>
                          <wps:cNvPr id="38" name="Text Box 38"/>
                          <wps:cNvSpPr txBox="1"/>
                          <wps:spPr>
                            <a:xfrm>
                              <a:off x="747423" y="-63644"/>
                              <a:ext cx="2526323" cy="281305"/>
                            </a:xfrm>
                            <a:prstGeom prst="rect">
                              <a:avLst/>
                            </a:prstGeom>
                            <a:noFill/>
                            <a:ln w="6350">
                              <a:noFill/>
                            </a:ln>
                          </wps:spPr>
                          <wps:txbx>
                            <w:txbxContent>
                              <w:p w14:paraId="63DFCF59" w14:textId="77777777" w:rsidR="0001430C" w:rsidRPr="002C41A4" w:rsidRDefault="0001430C" w:rsidP="0001430C">
                                <w:pPr>
                                  <w:pStyle w:val="Heading1"/>
                                </w:pPr>
                                <w: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Straight Connector 39"/>
                          <wps:cNvCnPr/>
                          <wps:spPr>
                            <a:xfrm>
                              <a:off x="0" y="230587"/>
                              <a:ext cx="4021015"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grpSp>
                      <wps:wsp>
                        <wps:cNvPr id="41" name="Text Box 41"/>
                        <wps:cNvSpPr txBox="1"/>
                        <wps:spPr>
                          <a:xfrm>
                            <a:off x="115747" y="904875"/>
                            <a:ext cx="4283075" cy="525145"/>
                          </a:xfrm>
                          <a:prstGeom prst="rect">
                            <a:avLst/>
                          </a:prstGeom>
                          <a:noFill/>
                          <a:ln w="6350">
                            <a:noFill/>
                          </a:ln>
                        </wps:spPr>
                        <wps:txbx>
                          <w:txbxContent>
                            <w:p w14:paraId="6E62FF3B" w14:textId="3DDB0C4E" w:rsidR="0001430C" w:rsidRPr="00227351" w:rsidRDefault="0001430C" w:rsidP="0001430C">
                              <w:r w:rsidRPr="00227351">
                                <w:rPr>
                                  <w:b/>
                                  <w:bCs/>
                                </w:rPr>
                                <w:t>Certificate in Editing</w:t>
                              </w:r>
                              <w:r w:rsidR="00770B1B">
                                <w:rPr>
                                  <w:b/>
                                  <w:bCs/>
                                </w:rPr>
                                <w:t xml:space="preserve"> (writing)</w:t>
                              </w:r>
                              <w:r w:rsidRPr="00227351">
                                <w:br/>
                                <w:t>University of Washington \ 2015</w:t>
                              </w:r>
                              <w:r w:rsidRPr="00227351">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15747" y="1352550"/>
                            <a:ext cx="4283075" cy="525145"/>
                          </a:xfrm>
                          <a:prstGeom prst="rect">
                            <a:avLst/>
                          </a:prstGeom>
                          <a:noFill/>
                          <a:ln w="6350">
                            <a:noFill/>
                          </a:ln>
                        </wps:spPr>
                        <wps:txbx>
                          <w:txbxContent>
                            <w:p w14:paraId="1C2263FF" w14:textId="77777777" w:rsidR="0001430C" w:rsidRPr="00227351" w:rsidRDefault="0001430C" w:rsidP="0001430C">
                              <w:r w:rsidRPr="00227351">
                                <w:rPr>
                                  <w:b/>
                                  <w:bCs/>
                                </w:rPr>
                                <w:t>BAS, Digital Art and Design</w:t>
                              </w:r>
                              <w:r w:rsidRPr="00227351">
                                <w:br/>
                                <w:t>Full Sail University \ Orlando, FL, USA \ 2007 – 2010</w:t>
                              </w:r>
                              <w:r w:rsidRPr="00227351">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51AF69" id="Group 10" o:spid="_x0000_s1036" style="position:absolute;margin-left:33.6pt;margin-top:583.55pt;width:337.35pt;height:147.85pt;z-index:251702272" coordorigin="1143" coordsize="42845,18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">
                <v:shape id="Text Box 35" o:spid="_x0000_s1037" type="#_x0000_t202" style="position:absolute;left:1157;top:4762;width:42831;height:5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6E67337" w14:textId="77777777" w:rsidR="0001430C" w:rsidRPr="00227351" w:rsidRDefault="0001430C" w:rsidP="0001430C">
                        <w:r w:rsidRPr="00227351">
                          <w:rPr>
                            <w:b/>
                            <w:bCs/>
                          </w:rPr>
                          <w:t>BAS, Digital Marketing</w:t>
                        </w:r>
                        <w:r w:rsidRPr="00227351">
                          <w:cr/>
                          <w:t>Bellevue College \ 2018 - 2021</w:t>
                        </w:r>
                      </w:p>
                    </w:txbxContent>
                  </v:textbox>
                </v:shape>
                <v:group id="Group 37" o:spid="_x0000_s1038" style="position:absolute;left:1143;width:40201;height:2933" coordorigin=",-636" coordsize="40210,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Text Box 38" o:spid="_x0000_s1039" type="#_x0000_t202" style="position:absolute;left:7474;top:-636;width:25263;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63DFCF59" w14:textId="77777777" w:rsidR="0001430C" w:rsidRPr="002C41A4" w:rsidRDefault="0001430C" w:rsidP="0001430C">
                          <w:pPr>
                            <w:pStyle w:val="Heading1"/>
                          </w:pPr>
                          <w:r>
                            <w:t>EDUCATION</w:t>
                          </w:r>
                        </w:p>
                      </w:txbxContent>
                    </v:textbox>
                  </v:shape>
                  <v:line id="Straight Connector 39" o:spid="_x0000_s1040" style="position:absolute;visibility:visible;mso-wrap-style:square" from="0,2305" to="40210,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" strokecolor="#a2a3a7">
                    <v:stroke joinstyle="miter"/>
                  </v:line>
                </v:group>
                <v:shape id="Text Box 41" o:spid="_x0000_s1041" type="#_x0000_t202" style="position:absolute;left:1157;top:9048;width:42831;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6E62FF3B" w14:textId="3DDB0C4E" w:rsidR="0001430C" w:rsidRPr="00227351" w:rsidRDefault="0001430C" w:rsidP="0001430C">
                        <w:r w:rsidRPr="00227351">
                          <w:rPr>
                            <w:b/>
                            <w:bCs/>
                          </w:rPr>
                          <w:t>Certificate in Editing</w:t>
                        </w:r>
                        <w:r w:rsidR="00770B1B">
                          <w:rPr>
                            <w:b/>
                            <w:bCs/>
                          </w:rPr>
                          <w:t xml:space="preserve"> (writing)</w:t>
                        </w:r>
                        <w:r w:rsidRPr="00227351">
                          <w:br/>
                          <w:t>University of Washington \ 2015</w:t>
                        </w:r>
                        <w:r w:rsidRPr="00227351">
                          <w:cr/>
                        </w:r>
                      </w:p>
                    </w:txbxContent>
                  </v:textbox>
                </v:shape>
                <v:shape id="Text Box 43" o:spid="_x0000_s1042" type="#_x0000_t202" style="position:absolute;left:1157;top:13525;width:42831;height:5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1C2263FF" w14:textId="77777777" w:rsidR="0001430C" w:rsidRPr="00227351" w:rsidRDefault="0001430C" w:rsidP="0001430C">
                        <w:r w:rsidRPr="00227351">
                          <w:rPr>
                            <w:b/>
                            <w:bCs/>
                          </w:rPr>
                          <w:t>BAS, Digital Art and Design</w:t>
                        </w:r>
                        <w:r w:rsidRPr="00227351">
                          <w:br/>
                          <w:t>Full Sail University \ Orlando, FL, USA \ 2007 – 2010</w:t>
                        </w:r>
                        <w:r w:rsidRPr="00227351">
                          <w:cr/>
                        </w:r>
                      </w:p>
                    </w:txbxContent>
                  </v:textbox>
                </v:shape>
              </v:group>
            </w:pict>
          </mc:Fallback>
        </mc:AlternateContent>
      </w:r>
      <w:r>
        <w:rPr>
          <w:noProof/>
        </w:rPr>
        <mc:AlternateContent>
          <mc:Choice Requires="wpg">
            <w:drawing>
              <wp:anchor distT="0" distB="0" distL="114300" distR="114300" simplePos="0" relativeHeight="251683840" behindDoc="0" locked="0" layoutInCell="1" allowOverlap="1" wp14:anchorId="5469ADB7" wp14:editId="038964B5">
                <wp:simplePos x="0" y="0"/>
                <wp:positionH relativeFrom="column">
                  <wp:posOffset>422275</wp:posOffset>
                </wp:positionH>
                <wp:positionV relativeFrom="paragraph">
                  <wp:posOffset>9175115</wp:posOffset>
                </wp:positionV>
                <wp:extent cx="4352321" cy="1668817"/>
                <wp:effectExtent l="0" t="0" r="0" b="7620"/>
                <wp:wrapNone/>
                <wp:docPr id="52" name="Group 52"/>
                <wp:cNvGraphicFramePr/>
                <a:graphic xmlns:a="http://schemas.openxmlformats.org/drawingml/2006/main">
                  <a:graphicData uri="http://schemas.microsoft.com/office/word/2010/wordprocessingGroup">
                    <wpg:wgp>
                      <wpg:cNvGrpSpPr/>
                      <wpg:grpSpPr>
                        <a:xfrm>
                          <a:off x="0" y="0"/>
                          <a:ext cx="4352321" cy="1668817"/>
                          <a:chOff x="351402" y="12594"/>
                          <a:chExt cx="4353227" cy="1103635"/>
                        </a:xfrm>
                      </wpg:grpSpPr>
                      <wps:wsp>
                        <wps:cNvPr id="45" name="Text Box 45"/>
                        <wps:cNvSpPr txBox="1"/>
                        <wps:spPr>
                          <a:xfrm>
                            <a:off x="366410" y="311331"/>
                            <a:ext cx="2174631" cy="804898"/>
                          </a:xfrm>
                          <a:prstGeom prst="rect">
                            <a:avLst/>
                          </a:prstGeom>
                          <a:noFill/>
                          <a:ln w="6350">
                            <a:noFill/>
                          </a:ln>
                        </wps:spPr>
                        <wps:txbx>
                          <w:txbxContent>
                            <w:p w14:paraId="2193A047" w14:textId="3E1A36FE" w:rsidR="0001430C" w:rsidRPr="00C84331" w:rsidRDefault="0001430C" w:rsidP="0001430C">
                              <w:r w:rsidRPr="00C84331">
                                <w:rPr>
                                  <w:b/>
                                  <w:bCs/>
                                </w:rPr>
                                <w:t>Jenny Andrews</w:t>
                              </w:r>
                              <w:r w:rsidRPr="00C84331">
                                <w:br/>
                                <w:t>Executive Director</w:t>
                              </w:r>
                              <w:r w:rsidRPr="00C84331">
                                <w:br/>
                                <w:t>Malaria Partners International</w:t>
                              </w:r>
                              <w:r w:rsidR="008958F4">
                                <w:br/>
                              </w:r>
                              <w:r w:rsidRPr="00C84331">
                                <w:t>Jenny.Andrews@MalariaPartner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1094422" y="12594"/>
                            <a:ext cx="2526200" cy="281305"/>
                          </a:xfrm>
                          <a:prstGeom prst="rect">
                            <a:avLst/>
                          </a:prstGeom>
                          <a:noFill/>
                          <a:ln w="6350">
                            <a:noFill/>
                          </a:ln>
                        </wps:spPr>
                        <wps:txbx>
                          <w:txbxContent>
                            <w:p w14:paraId="37789B29" w14:textId="77777777" w:rsidR="0001430C" w:rsidRPr="002C41A4" w:rsidRDefault="0001430C" w:rsidP="0001430C">
                              <w:pPr>
                                <w:pStyle w:val="Heading1"/>
                              </w:pPr>
                              <w:r>
                                <w:t>RE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Straight Connector 49"/>
                        <wps:cNvCnPr/>
                        <wps:spPr>
                          <a:xfrm>
                            <a:off x="351402" y="230490"/>
                            <a:ext cx="4020820"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s:wsp>
                        <wps:cNvPr id="50" name="Text Box 50"/>
                        <wps:cNvSpPr txBox="1"/>
                        <wps:spPr>
                          <a:xfrm>
                            <a:off x="2529998" y="311380"/>
                            <a:ext cx="2174631" cy="733881"/>
                          </a:xfrm>
                          <a:prstGeom prst="rect">
                            <a:avLst/>
                          </a:prstGeom>
                          <a:noFill/>
                          <a:ln w="6350">
                            <a:noFill/>
                          </a:ln>
                        </wps:spPr>
                        <wps:txbx>
                          <w:txbxContent>
                            <w:p w14:paraId="7EB344AC" w14:textId="7EEA4FEE" w:rsidR="0001430C" w:rsidRPr="00E00344" w:rsidRDefault="0001430C" w:rsidP="0001430C">
                              <w:r w:rsidRPr="00C84331">
                                <w:rPr>
                                  <w:b/>
                                  <w:bCs/>
                                </w:rPr>
                                <w:t>Ariel Delaney</w:t>
                              </w:r>
                              <w:r>
                                <w:br/>
                                <w:t>Gates Foundation | Malaria Partners International Ariel.Delaney@MalariaPartners.org</w:t>
                              </w:r>
                              <w:r w:rsidRPr="00530125">
                                <w:rPr>
                                  <w:rFonts w:ascii="Raleway SemiBold" w:hAnsi="Raleway SemiBold"/>
                                </w:rPr>
                                <w:cr/>
                              </w:r>
                              <w:r w:rsidRPr="00530125">
                                <w:rPr>
                                  <w:rFonts w:ascii="Raleway SemiBold" w:hAnsi="Raleway SemiBold"/>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69ADB7" id="Group 52" o:spid="_x0000_s1043" style="position:absolute;margin-left:33.25pt;margin-top:722.45pt;width:342.7pt;height:131.4pt;z-index:251683840;mso-width-relative:margin;mso-height-relative:margin" coordorigin="3514,125" coordsize="43532,11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">
                <v:shape id="Text Box 45" o:spid="_x0000_s1044" type="#_x0000_t202" style="position:absolute;left:3664;top:3113;width:21746;height:8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2193A047" w14:textId="3E1A36FE" w:rsidR="0001430C" w:rsidRPr="00C84331" w:rsidRDefault="0001430C" w:rsidP="0001430C">
                        <w:r w:rsidRPr="00C84331">
                          <w:rPr>
                            <w:b/>
                            <w:bCs/>
                          </w:rPr>
                          <w:t>Jenny Andrews</w:t>
                        </w:r>
                        <w:r w:rsidRPr="00C84331">
                          <w:br/>
                          <w:t>Executive Director</w:t>
                        </w:r>
                        <w:r w:rsidRPr="00C84331">
                          <w:br/>
                          <w:t>Malaria Partners International</w:t>
                        </w:r>
                        <w:r w:rsidR="008958F4">
                          <w:br/>
                        </w:r>
                        <w:r w:rsidRPr="00C84331">
                          <w:t>Jenny.Andrews@MalariaPartners.org</w:t>
                        </w:r>
                      </w:p>
                    </w:txbxContent>
                  </v:textbox>
                </v:shape>
                <v:shape id="Text Box 48" o:spid="_x0000_s1045" type="#_x0000_t202" style="position:absolute;left:10944;top:125;width:2526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7789B29" w14:textId="77777777" w:rsidR="0001430C" w:rsidRPr="002C41A4" w:rsidRDefault="0001430C" w:rsidP="0001430C">
                        <w:pPr>
                          <w:pStyle w:val="Heading1"/>
                        </w:pPr>
                        <w:r>
                          <w:t>REFERENCES</w:t>
                        </w:r>
                      </w:p>
                    </w:txbxContent>
                  </v:textbox>
                </v:shape>
                <v:line id="Straight Connector 49" o:spid="_x0000_s1046" style="position:absolute;visibility:visible;mso-wrap-style:square" from="3514,2304" to="43722,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" strokecolor="#a2a3a7">
                  <v:stroke joinstyle="miter"/>
                </v:line>
                <v:shape id="Text Box 50" o:spid="_x0000_s1047" type="#_x0000_t202" style="position:absolute;left:25299;top:3113;width:21747;height:7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7EB344AC" w14:textId="7EEA4FEE" w:rsidR="0001430C" w:rsidRPr="00E00344" w:rsidRDefault="0001430C" w:rsidP="0001430C">
                        <w:r w:rsidRPr="00C84331">
                          <w:rPr>
                            <w:b/>
                            <w:bCs/>
                          </w:rPr>
                          <w:t>Ariel Delaney</w:t>
                        </w:r>
                        <w:r>
                          <w:br/>
                          <w:t>Gates Foundation | Malaria Partners International Ariel.Delaney@MalariaPartners.org</w:t>
                        </w:r>
                        <w:r w:rsidRPr="00530125">
                          <w:rPr>
                            <w:rFonts w:ascii="Raleway SemiBold" w:hAnsi="Raleway SemiBold"/>
                          </w:rPr>
                          <w:cr/>
                        </w:r>
                        <w:r w:rsidRPr="00530125">
                          <w:rPr>
                            <w:rFonts w:ascii="Raleway SemiBold" w:hAnsi="Raleway SemiBold"/>
                          </w:rPr>
                          <w:cr/>
                        </w:r>
                      </w:p>
                    </w:txbxContent>
                  </v:textbox>
                </v:shape>
              </v:group>
            </w:pict>
          </mc:Fallback>
        </mc:AlternateContent>
      </w:r>
      <w:r w:rsidR="00037655">
        <w:rPr>
          <w:noProof/>
        </w:rPr>
        <mc:AlternateContent>
          <mc:Choice Requires="wpg">
            <w:drawing>
              <wp:anchor distT="0" distB="0" distL="114300" distR="114300" simplePos="0" relativeHeight="251714560" behindDoc="0" locked="0" layoutInCell="1" allowOverlap="1" wp14:anchorId="5020AA64" wp14:editId="48E935FE">
                <wp:simplePos x="0" y="0"/>
                <wp:positionH relativeFrom="column">
                  <wp:posOffset>5175250</wp:posOffset>
                </wp:positionH>
                <wp:positionV relativeFrom="paragraph">
                  <wp:posOffset>6708452</wp:posOffset>
                </wp:positionV>
                <wp:extent cx="4032885" cy="2559050"/>
                <wp:effectExtent l="0" t="0" r="43815" b="0"/>
                <wp:wrapNone/>
                <wp:docPr id="97" name="Group 97"/>
                <wp:cNvGraphicFramePr/>
                <a:graphic xmlns:a="http://schemas.openxmlformats.org/drawingml/2006/main">
                  <a:graphicData uri="http://schemas.microsoft.com/office/word/2010/wordprocessingGroup">
                    <wpg:wgp>
                      <wpg:cNvGrpSpPr/>
                      <wpg:grpSpPr>
                        <a:xfrm>
                          <a:off x="0" y="0"/>
                          <a:ext cx="4032885" cy="2559050"/>
                          <a:chOff x="0" y="-57150"/>
                          <a:chExt cx="4033023" cy="2559050"/>
                        </a:xfrm>
                      </wpg:grpSpPr>
                      <wps:wsp>
                        <wps:cNvPr id="73" name="Text Box 73"/>
                        <wps:cNvSpPr txBox="1"/>
                        <wps:spPr>
                          <a:xfrm>
                            <a:off x="6350" y="349250"/>
                            <a:ext cx="2108200" cy="2152650"/>
                          </a:xfrm>
                          <a:prstGeom prst="rect">
                            <a:avLst/>
                          </a:prstGeom>
                          <a:noFill/>
                          <a:ln w="6350">
                            <a:noFill/>
                          </a:ln>
                        </wps:spPr>
                        <wps:txbx>
                          <w:txbxContent>
                            <w:p w14:paraId="0F3597C0" w14:textId="77777777" w:rsidR="0001430C" w:rsidRPr="0058617B" w:rsidRDefault="0001430C" w:rsidP="0001430C">
                              <w:pPr>
                                <w:pStyle w:val="ListParagraph"/>
                              </w:pPr>
                              <w:r w:rsidRPr="0058617B">
                                <w:t>Google Ads</w:t>
                              </w:r>
                            </w:p>
                            <w:p w14:paraId="160B5FD8" w14:textId="77777777" w:rsidR="0001430C" w:rsidRDefault="0001430C" w:rsidP="0001430C">
                              <w:pPr>
                                <w:pStyle w:val="ListParagraph"/>
                              </w:pPr>
                              <w:r w:rsidRPr="0058617B">
                                <w:t>Google Shopping Ads</w:t>
                              </w:r>
                            </w:p>
                            <w:p w14:paraId="4D6892B2" w14:textId="77777777" w:rsidR="0001430C" w:rsidRDefault="0001430C" w:rsidP="0001430C">
                              <w:pPr>
                                <w:pStyle w:val="ListParagraph"/>
                              </w:pPr>
                              <w:r>
                                <w:t>Google Ads Search</w:t>
                              </w:r>
                            </w:p>
                            <w:p w14:paraId="3FD09D77" w14:textId="77777777" w:rsidR="0001430C" w:rsidRDefault="0001430C" w:rsidP="0001430C">
                              <w:pPr>
                                <w:pStyle w:val="ListParagraph"/>
                              </w:pPr>
                              <w:r>
                                <w:t>Google Analytics</w:t>
                              </w:r>
                            </w:p>
                            <w:p w14:paraId="4135C029" w14:textId="77777777" w:rsidR="0001430C" w:rsidRDefault="0001430C" w:rsidP="0001430C">
                              <w:pPr>
                                <w:pStyle w:val="ListParagraph"/>
                              </w:pPr>
                              <w:r>
                                <w:t>HubSpot Content Marketing</w:t>
                              </w:r>
                            </w:p>
                            <w:p w14:paraId="4619CE3E" w14:textId="77777777" w:rsidR="0001430C" w:rsidRDefault="0001430C" w:rsidP="0001430C">
                              <w:pPr>
                                <w:pStyle w:val="ListParagraph"/>
                              </w:pPr>
                              <w:r>
                                <w:t>HubSpot Email Marketing</w:t>
                              </w:r>
                            </w:p>
                            <w:p w14:paraId="670A0932" w14:textId="77777777" w:rsidR="0001430C" w:rsidRDefault="0001430C" w:rsidP="0001430C">
                              <w:pPr>
                                <w:pStyle w:val="ListParagraph"/>
                              </w:pPr>
                              <w:r>
                                <w:t>HubSpot Inbound Marketing</w:t>
                              </w:r>
                            </w:p>
                            <w:p w14:paraId="070FB9DB" w14:textId="77777777" w:rsidR="0001430C" w:rsidRPr="009E46EE" w:rsidRDefault="0001430C" w:rsidP="0001430C"/>
                            <w:p w14:paraId="0159AF40" w14:textId="77777777" w:rsidR="0001430C" w:rsidRPr="007A72A3" w:rsidRDefault="0001430C" w:rsidP="000143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0" y="-57150"/>
                            <a:ext cx="1657350" cy="323850"/>
                          </a:xfrm>
                          <a:prstGeom prst="rect">
                            <a:avLst/>
                          </a:prstGeom>
                          <a:noFill/>
                          <a:ln w="6350">
                            <a:noFill/>
                          </a:ln>
                        </wps:spPr>
                        <wps:txbx>
                          <w:txbxContent>
                            <w:p w14:paraId="68A4CF90" w14:textId="77777777" w:rsidR="0001430C" w:rsidRPr="002C41A4" w:rsidRDefault="0001430C" w:rsidP="0001430C">
                              <w:pPr>
                                <w:pStyle w:val="Heading2"/>
                                <w:rPr>
                                  <w:spacing w:val="218"/>
                                </w:rPr>
                              </w:pPr>
                              <w:r>
                                <w:t>CERT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Connector 87"/>
                        <wps:cNvCnPr/>
                        <wps:spPr>
                          <a:xfrm>
                            <a:off x="12700" y="279400"/>
                            <a:ext cx="4020323"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20AA64" id="Group 97" o:spid="_x0000_s1048" style="position:absolute;margin-left:407.5pt;margin-top:528.2pt;width:317.55pt;height:201.5pt;z-index:251714560;mso-width-relative:margin;mso-height-relative:margin" coordorigin=",-571" coordsize="40330,25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">
                <v:shape id="Text Box 73" o:spid="_x0000_s1049" type="#_x0000_t202" style="position:absolute;left:63;top:3492;width:21082;height:21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0F3597C0" w14:textId="77777777" w:rsidR="0001430C" w:rsidRPr="0058617B" w:rsidRDefault="0001430C" w:rsidP="0001430C">
                        <w:pPr>
                          <w:pStyle w:val="ListParagraph"/>
                        </w:pPr>
                        <w:r w:rsidRPr="0058617B">
                          <w:t>Google Ads</w:t>
                        </w:r>
                      </w:p>
                      <w:p w14:paraId="160B5FD8" w14:textId="77777777" w:rsidR="0001430C" w:rsidRDefault="0001430C" w:rsidP="0001430C">
                        <w:pPr>
                          <w:pStyle w:val="ListParagraph"/>
                        </w:pPr>
                        <w:r w:rsidRPr="0058617B">
                          <w:t>Google Shopping Ads</w:t>
                        </w:r>
                      </w:p>
                      <w:p w14:paraId="4D6892B2" w14:textId="77777777" w:rsidR="0001430C" w:rsidRDefault="0001430C" w:rsidP="0001430C">
                        <w:pPr>
                          <w:pStyle w:val="ListParagraph"/>
                        </w:pPr>
                        <w:r>
                          <w:t>Google Ads Search</w:t>
                        </w:r>
                      </w:p>
                      <w:p w14:paraId="3FD09D77" w14:textId="77777777" w:rsidR="0001430C" w:rsidRDefault="0001430C" w:rsidP="0001430C">
                        <w:pPr>
                          <w:pStyle w:val="ListParagraph"/>
                        </w:pPr>
                        <w:r>
                          <w:t>Google Analytics</w:t>
                        </w:r>
                      </w:p>
                      <w:p w14:paraId="4135C029" w14:textId="77777777" w:rsidR="0001430C" w:rsidRDefault="0001430C" w:rsidP="0001430C">
                        <w:pPr>
                          <w:pStyle w:val="ListParagraph"/>
                        </w:pPr>
                        <w:r>
                          <w:t>HubSpot Content Marketing</w:t>
                        </w:r>
                      </w:p>
                      <w:p w14:paraId="4619CE3E" w14:textId="77777777" w:rsidR="0001430C" w:rsidRDefault="0001430C" w:rsidP="0001430C">
                        <w:pPr>
                          <w:pStyle w:val="ListParagraph"/>
                        </w:pPr>
                        <w:r>
                          <w:t>HubSpot Email Marketing</w:t>
                        </w:r>
                      </w:p>
                      <w:p w14:paraId="670A0932" w14:textId="77777777" w:rsidR="0001430C" w:rsidRDefault="0001430C" w:rsidP="0001430C">
                        <w:pPr>
                          <w:pStyle w:val="ListParagraph"/>
                        </w:pPr>
                        <w:r>
                          <w:t>HubSpot Inbound Marketing</w:t>
                        </w:r>
                      </w:p>
                      <w:p w14:paraId="070FB9DB" w14:textId="77777777" w:rsidR="0001430C" w:rsidRPr="009E46EE" w:rsidRDefault="0001430C" w:rsidP="0001430C"/>
                      <w:p w14:paraId="0159AF40" w14:textId="77777777" w:rsidR="0001430C" w:rsidRPr="007A72A3" w:rsidRDefault="0001430C" w:rsidP="0001430C"/>
                    </w:txbxContent>
                  </v:textbox>
                </v:shape>
                <v:shape id="Text Box 79" o:spid="_x0000_s1050" type="#_x0000_t202" style="position:absolute;top:-571;width:1657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8A4CF90" w14:textId="77777777" w:rsidR="0001430C" w:rsidRPr="002C41A4" w:rsidRDefault="0001430C" w:rsidP="0001430C">
                        <w:pPr>
                          <w:pStyle w:val="Heading2"/>
                          <w:rPr>
                            <w:spacing w:val="218"/>
                          </w:rPr>
                        </w:pPr>
                        <w:r>
                          <w:t>CERTIFICATIONS</w:t>
                        </w:r>
                      </w:p>
                    </w:txbxContent>
                  </v:textbox>
                </v:shape>
                <v:line id="Straight Connector 87" o:spid="_x0000_s1051" style="position:absolute;visibility:visible;mso-wrap-style:square" from="127,2794" to="40330,2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" strokecolor="#a2a3a7">
                  <v:stroke joinstyle="miter"/>
                </v:line>
              </v:group>
            </w:pict>
          </mc:Fallback>
        </mc:AlternateContent>
      </w:r>
      <w:r w:rsidR="00037655">
        <w:rPr>
          <w:noProof/>
        </w:rPr>
        <mc:AlternateContent>
          <mc:Choice Requires="wpg">
            <w:drawing>
              <wp:anchor distT="0" distB="0" distL="114300" distR="114300" simplePos="0" relativeHeight="251734016" behindDoc="0" locked="0" layoutInCell="1" allowOverlap="1" wp14:anchorId="2109522C" wp14:editId="35C91AA1">
                <wp:simplePos x="0" y="0"/>
                <wp:positionH relativeFrom="column">
                  <wp:posOffset>5181600</wp:posOffset>
                </wp:positionH>
                <wp:positionV relativeFrom="paragraph">
                  <wp:posOffset>3057899</wp:posOffset>
                </wp:positionV>
                <wp:extent cx="4032885" cy="3765550"/>
                <wp:effectExtent l="0" t="0" r="43815" b="6350"/>
                <wp:wrapNone/>
                <wp:docPr id="99" name="Group 99"/>
                <wp:cNvGraphicFramePr/>
                <a:graphic xmlns:a="http://schemas.openxmlformats.org/drawingml/2006/main">
                  <a:graphicData uri="http://schemas.microsoft.com/office/word/2010/wordprocessingGroup">
                    <wpg:wgp>
                      <wpg:cNvGrpSpPr/>
                      <wpg:grpSpPr>
                        <a:xfrm>
                          <a:off x="0" y="0"/>
                          <a:ext cx="4032885" cy="3765550"/>
                          <a:chOff x="0" y="-38100"/>
                          <a:chExt cx="4033023" cy="3765550"/>
                        </a:xfrm>
                      </wpg:grpSpPr>
                      <wps:wsp>
                        <wps:cNvPr id="100" name="Text Box 100"/>
                        <wps:cNvSpPr txBox="1"/>
                        <wps:spPr>
                          <a:xfrm>
                            <a:off x="6350" y="349250"/>
                            <a:ext cx="2241627" cy="3378200"/>
                          </a:xfrm>
                          <a:prstGeom prst="rect">
                            <a:avLst/>
                          </a:prstGeom>
                          <a:noFill/>
                          <a:ln w="6350">
                            <a:noFill/>
                          </a:ln>
                        </wps:spPr>
                        <wps:txbx>
                          <w:txbxContent>
                            <w:p w14:paraId="3A797C76" w14:textId="77777777" w:rsidR="0001430C" w:rsidRDefault="0001430C" w:rsidP="0001430C">
                              <w:pPr>
                                <w:pStyle w:val="ListParagraph"/>
                              </w:pPr>
                              <w:r>
                                <w:t>Relationship Marketing</w:t>
                              </w:r>
                            </w:p>
                            <w:p w14:paraId="61A88B90" w14:textId="77777777" w:rsidR="0001430C" w:rsidRDefault="0001430C" w:rsidP="0001430C">
                              <w:pPr>
                                <w:pStyle w:val="ListParagraph"/>
                              </w:pPr>
                              <w:r>
                                <w:t>Research</w:t>
                              </w:r>
                            </w:p>
                            <w:p w14:paraId="19FF0535" w14:textId="77777777" w:rsidR="0001430C" w:rsidRDefault="0001430C" w:rsidP="0001430C">
                              <w:pPr>
                                <w:pStyle w:val="ListParagraph"/>
                              </w:pPr>
                              <w:r>
                                <w:t>Data and Metrics Interpretation</w:t>
                              </w:r>
                            </w:p>
                            <w:p w14:paraId="67777953" w14:textId="77777777" w:rsidR="0001430C" w:rsidRDefault="0001430C" w:rsidP="0001430C">
                              <w:pPr>
                                <w:pStyle w:val="ListParagraph"/>
                              </w:pPr>
                              <w:r>
                                <w:t>Content Marketing</w:t>
                              </w:r>
                            </w:p>
                            <w:p w14:paraId="6D765265" w14:textId="77777777" w:rsidR="0001430C" w:rsidRPr="00C84331" w:rsidRDefault="0001430C" w:rsidP="0001430C">
                              <w:pPr>
                                <w:pStyle w:val="ListParagraph"/>
                              </w:pPr>
                              <w:r>
                                <w:t>Content Development</w:t>
                              </w:r>
                            </w:p>
                            <w:p w14:paraId="6F43E673" w14:textId="77777777" w:rsidR="0001430C" w:rsidRDefault="0001430C" w:rsidP="0001430C">
                              <w:pPr>
                                <w:pStyle w:val="ListParagraph"/>
                              </w:pPr>
                              <w:r>
                                <w:t>Writing</w:t>
                              </w:r>
                            </w:p>
                            <w:p w14:paraId="1AECAA10" w14:textId="77777777" w:rsidR="0001430C" w:rsidRDefault="0001430C" w:rsidP="0001430C">
                              <w:pPr>
                                <w:pStyle w:val="ListParagraph"/>
                              </w:pPr>
                              <w:r>
                                <w:t>SEO/SEM</w:t>
                              </w:r>
                            </w:p>
                            <w:p w14:paraId="0444EB07" w14:textId="77777777" w:rsidR="0001430C" w:rsidRDefault="0001430C" w:rsidP="0001430C">
                              <w:pPr>
                                <w:pStyle w:val="ListParagraph"/>
                              </w:pPr>
                              <w:r>
                                <w:t>Advertising</w:t>
                              </w:r>
                            </w:p>
                            <w:p w14:paraId="62F91C65" w14:textId="77777777" w:rsidR="0001430C" w:rsidRDefault="0001430C" w:rsidP="0001430C">
                              <w:pPr>
                                <w:pStyle w:val="ListParagraph"/>
                              </w:pPr>
                              <w:r>
                                <w:t>Salesforce</w:t>
                              </w:r>
                            </w:p>
                            <w:p w14:paraId="09C33905" w14:textId="77777777" w:rsidR="0001430C" w:rsidRDefault="0001430C" w:rsidP="0001430C">
                              <w:pPr>
                                <w:pStyle w:val="ListParagraph"/>
                              </w:pPr>
                              <w:r>
                                <w:t>Hootsuite</w:t>
                              </w:r>
                            </w:p>
                            <w:p w14:paraId="216F1EA1" w14:textId="77777777" w:rsidR="0001430C" w:rsidRDefault="0001430C" w:rsidP="0001430C">
                              <w:pPr>
                                <w:pStyle w:val="ListParagraph"/>
                              </w:pPr>
                              <w:r>
                                <w:t>Mailchimp</w:t>
                              </w:r>
                            </w:p>
                            <w:p w14:paraId="3EF6C79A" w14:textId="77777777" w:rsidR="0001430C" w:rsidRDefault="0001430C" w:rsidP="0001430C">
                              <w:pPr>
                                <w:pStyle w:val="ListParagraph"/>
                              </w:pPr>
                              <w:r w:rsidRPr="00C84331">
                                <w:t>Windows</w:t>
                              </w:r>
                            </w:p>
                            <w:p w14:paraId="1C5432DE" w14:textId="77777777" w:rsidR="0001430C" w:rsidRPr="00C84331" w:rsidRDefault="0001430C" w:rsidP="0001430C">
                              <w:pPr>
                                <w:pStyle w:val="ListParagraph"/>
                              </w:pPr>
                              <w:r>
                                <w:t>Mac OS</w:t>
                              </w:r>
                            </w:p>
                            <w:p w14:paraId="653032E8" w14:textId="77777777" w:rsidR="0001430C" w:rsidRDefault="0001430C" w:rsidP="0001430C">
                              <w:pPr>
                                <w:pStyle w:val="ListParagraph"/>
                              </w:pPr>
                              <w:r w:rsidRPr="00C84331">
                                <w:t>Adobe Suite</w:t>
                              </w:r>
                            </w:p>
                            <w:p w14:paraId="051DDA55" w14:textId="77777777" w:rsidR="0001430C" w:rsidRDefault="0001430C" w:rsidP="0001430C">
                              <w:pPr>
                                <w:pStyle w:val="ListParagraph"/>
                              </w:pPr>
                              <w:r>
                                <w:t>Layout and Design</w:t>
                              </w:r>
                            </w:p>
                            <w:p w14:paraId="654D9F81" w14:textId="77777777" w:rsidR="0001430C" w:rsidRPr="009E46EE" w:rsidRDefault="0001430C" w:rsidP="0001430C"/>
                            <w:p w14:paraId="6DED13A4" w14:textId="77777777" w:rsidR="0001430C" w:rsidRPr="007A72A3" w:rsidRDefault="0001430C" w:rsidP="000143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0" y="-38100"/>
                            <a:ext cx="1657350" cy="342900"/>
                          </a:xfrm>
                          <a:prstGeom prst="rect">
                            <a:avLst/>
                          </a:prstGeom>
                          <a:noFill/>
                          <a:ln w="6350">
                            <a:noFill/>
                          </a:ln>
                        </wps:spPr>
                        <wps:txbx>
                          <w:txbxContent>
                            <w:p w14:paraId="3B177D7A" w14:textId="77777777" w:rsidR="0001430C" w:rsidRPr="002C41A4" w:rsidRDefault="0001430C" w:rsidP="0001430C">
                              <w:pPr>
                                <w:pStyle w:val="Heading2"/>
                              </w:pPr>
                              <w:r>
                                <w:t>HARD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Straight Connector 102"/>
                        <wps:cNvCnPr/>
                        <wps:spPr>
                          <a:xfrm>
                            <a:off x="12700" y="279400"/>
                            <a:ext cx="4020323"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109522C" id="Group 99" o:spid="_x0000_s1052" style="position:absolute;margin-left:408pt;margin-top:240.8pt;width:317.55pt;height:296.5pt;z-index:251734016;mso-width-relative:margin;mso-height-relative:margin" coordorigin=",-381" coordsize="40330,3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">
                <v:shape id="Text Box 100" o:spid="_x0000_s1053" type="#_x0000_t202" style="position:absolute;left:63;top:3492;width:22416;height:33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3A797C76" w14:textId="77777777" w:rsidR="0001430C" w:rsidRDefault="0001430C" w:rsidP="0001430C">
                        <w:pPr>
                          <w:pStyle w:val="ListParagraph"/>
                        </w:pPr>
                        <w:r>
                          <w:t>Relationship Marketing</w:t>
                        </w:r>
                      </w:p>
                      <w:p w14:paraId="61A88B90" w14:textId="77777777" w:rsidR="0001430C" w:rsidRDefault="0001430C" w:rsidP="0001430C">
                        <w:pPr>
                          <w:pStyle w:val="ListParagraph"/>
                        </w:pPr>
                        <w:r>
                          <w:t>Research</w:t>
                        </w:r>
                      </w:p>
                      <w:p w14:paraId="19FF0535" w14:textId="77777777" w:rsidR="0001430C" w:rsidRDefault="0001430C" w:rsidP="0001430C">
                        <w:pPr>
                          <w:pStyle w:val="ListParagraph"/>
                        </w:pPr>
                        <w:r>
                          <w:t>Data and Metrics Interpretation</w:t>
                        </w:r>
                      </w:p>
                      <w:p w14:paraId="67777953" w14:textId="77777777" w:rsidR="0001430C" w:rsidRDefault="0001430C" w:rsidP="0001430C">
                        <w:pPr>
                          <w:pStyle w:val="ListParagraph"/>
                        </w:pPr>
                        <w:r>
                          <w:t>Content Marketing</w:t>
                        </w:r>
                      </w:p>
                      <w:p w14:paraId="6D765265" w14:textId="77777777" w:rsidR="0001430C" w:rsidRPr="00C84331" w:rsidRDefault="0001430C" w:rsidP="0001430C">
                        <w:pPr>
                          <w:pStyle w:val="ListParagraph"/>
                        </w:pPr>
                        <w:r>
                          <w:t>Content Development</w:t>
                        </w:r>
                      </w:p>
                      <w:p w14:paraId="6F43E673" w14:textId="77777777" w:rsidR="0001430C" w:rsidRDefault="0001430C" w:rsidP="0001430C">
                        <w:pPr>
                          <w:pStyle w:val="ListParagraph"/>
                        </w:pPr>
                        <w:r>
                          <w:t>Writing</w:t>
                        </w:r>
                      </w:p>
                      <w:p w14:paraId="1AECAA10" w14:textId="77777777" w:rsidR="0001430C" w:rsidRDefault="0001430C" w:rsidP="0001430C">
                        <w:pPr>
                          <w:pStyle w:val="ListParagraph"/>
                        </w:pPr>
                        <w:r>
                          <w:t>SEO/SEM</w:t>
                        </w:r>
                      </w:p>
                      <w:p w14:paraId="0444EB07" w14:textId="77777777" w:rsidR="0001430C" w:rsidRDefault="0001430C" w:rsidP="0001430C">
                        <w:pPr>
                          <w:pStyle w:val="ListParagraph"/>
                        </w:pPr>
                        <w:r>
                          <w:t>Advertising</w:t>
                        </w:r>
                      </w:p>
                      <w:p w14:paraId="62F91C65" w14:textId="77777777" w:rsidR="0001430C" w:rsidRDefault="0001430C" w:rsidP="0001430C">
                        <w:pPr>
                          <w:pStyle w:val="ListParagraph"/>
                        </w:pPr>
                        <w:r>
                          <w:t>Salesforce</w:t>
                        </w:r>
                      </w:p>
                      <w:p w14:paraId="09C33905" w14:textId="77777777" w:rsidR="0001430C" w:rsidRDefault="0001430C" w:rsidP="0001430C">
                        <w:pPr>
                          <w:pStyle w:val="ListParagraph"/>
                        </w:pPr>
                        <w:r>
                          <w:t>Hootsuite</w:t>
                        </w:r>
                      </w:p>
                      <w:p w14:paraId="216F1EA1" w14:textId="77777777" w:rsidR="0001430C" w:rsidRDefault="0001430C" w:rsidP="0001430C">
                        <w:pPr>
                          <w:pStyle w:val="ListParagraph"/>
                        </w:pPr>
                        <w:r>
                          <w:t>Mailchimp</w:t>
                        </w:r>
                      </w:p>
                      <w:p w14:paraId="3EF6C79A" w14:textId="77777777" w:rsidR="0001430C" w:rsidRDefault="0001430C" w:rsidP="0001430C">
                        <w:pPr>
                          <w:pStyle w:val="ListParagraph"/>
                        </w:pPr>
                        <w:r w:rsidRPr="00C84331">
                          <w:t>Windows</w:t>
                        </w:r>
                      </w:p>
                      <w:p w14:paraId="1C5432DE" w14:textId="77777777" w:rsidR="0001430C" w:rsidRPr="00C84331" w:rsidRDefault="0001430C" w:rsidP="0001430C">
                        <w:pPr>
                          <w:pStyle w:val="ListParagraph"/>
                        </w:pPr>
                        <w:r>
                          <w:t>Mac OS</w:t>
                        </w:r>
                      </w:p>
                      <w:p w14:paraId="653032E8" w14:textId="77777777" w:rsidR="0001430C" w:rsidRDefault="0001430C" w:rsidP="0001430C">
                        <w:pPr>
                          <w:pStyle w:val="ListParagraph"/>
                        </w:pPr>
                        <w:r w:rsidRPr="00C84331">
                          <w:t>Adobe Suite</w:t>
                        </w:r>
                      </w:p>
                      <w:p w14:paraId="051DDA55" w14:textId="77777777" w:rsidR="0001430C" w:rsidRDefault="0001430C" w:rsidP="0001430C">
                        <w:pPr>
                          <w:pStyle w:val="ListParagraph"/>
                        </w:pPr>
                        <w:r>
                          <w:t>Layout and Design</w:t>
                        </w:r>
                      </w:p>
                      <w:p w14:paraId="654D9F81" w14:textId="77777777" w:rsidR="0001430C" w:rsidRPr="009E46EE" w:rsidRDefault="0001430C" w:rsidP="0001430C"/>
                      <w:p w14:paraId="6DED13A4" w14:textId="77777777" w:rsidR="0001430C" w:rsidRPr="007A72A3" w:rsidRDefault="0001430C" w:rsidP="0001430C"/>
                    </w:txbxContent>
                  </v:textbox>
                </v:shape>
                <v:shape id="Text Box 101" o:spid="_x0000_s1054" type="#_x0000_t202" style="position:absolute;top:-381;width:16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3B177D7A" w14:textId="77777777" w:rsidR="0001430C" w:rsidRPr="002C41A4" w:rsidRDefault="0001430C" w:rsidP="0001430C">
                        <w:pPr>
                          <w:pStyle w:val="Heading2"/>
                        </w:pPr>
                        <w:r>
                          <w:t>HARD SKILLS</w:t>
                        </w:r>
                      </w:p>
                    </w:txbxContent>
                  </v:textbox>
                </v:shape>
                <v:line id="Straight Connector 102" o:spid="_x0000_s1055" style="position:absolute;visibility:visible;mso-wrap-style:square" from="127,2794" to="40330,2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" strokecolor="#a2a3a7">
                  <v:stroke joinstyle="miter"/>
                </v:line>
              </v:group>
            </w:pict>
          </mc:Fallback>
        </mc:AlternateContent>
      </w:r>
      <w:r w:rsidR="00037655">
        <w:rPr>
          <w:noProof/>
        </w:rPr>
        <mc:AlternateContent>
          <mc:Choice Requires="wps">
            <w:drawing>
              <wp:anchor distT="0" distB="0" distL="114300" distR="114300" simplePos="0" relativeHeight="251726848" behindDoc="0" locked="0" layoutInCell="1" allowOverlap="1" wp14:anchorId="71BCCB11" wp14:editId="7F0F65A8">
                <wp:simplePos x="0" y="0"/>
                <wp:positionH relativeFrom="column">
                  <wp:posOffset>5194300</wp:posOffset>
                </wp:positionH>
                <wp:positionV relativeFrom="paragraph">
                  <wp:posOffset>1582420</wp:posOffset>
                </wp:positionV>
                <wp:extent cx="2108200" cy="1581150"/>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108200" cy="1581150"/>
                        </a:xfrm>
                        <a:prstGeom prst="rect">
                          <a:avLst/>
                        </a:prstGeom>
                        <a:noFill/>
                        <a:ln w="6350">
                          <a:noFill/>
                        </a:ln>
                      </wps:spPr>
                      <wps:txbx>
                        <w:txbxContent>
                          <w:p w14:paraId="15BBB2B0" w14:textId="77777777" w:rsidR="0001430C" w:rsidRPr="00065F1B" w:rsidRDefault="0001430C" w:rsidP="0001430C">
                            <w:pPr>
                              <w:pStyle w:val="ListParagraph"/>
                            </w:pPr>
                            <w:r w:rsidRPr="00065F1B">
                              <w:t>Strategy Development</w:t>
                            </w:r>
                          </w:p>
                          <w:p w14:paraId="5CC2D40A" w14:textId="77777777" w:rsidR="0001430C" w:rsidRPr="00065F1B" w:rsidRDefault="0001430C" w:rsidP="0001430C">
                            <w:pPr>
                              <w:pStyle w:val="ListParagraph"/>
                            </w:pPr>
                            <w:r w:rsidRPr="00065F1B">
                              <w:t>Critical Thinking</w:t>
                            </w:r>
                          </w:p>
                          <w:p w14:paraId="394D7620" w14:textId="3DBE023D" w:rsidR="0001430C" w:rsidRPr="00065F1B" w:rsidRDefault="004D3EE0" w:rsidP="0001430C">
                            <w:pPr>
                              <w:pStyle w:val="ListParagraph"/>
                            </w:pPr>
                            <w:r>
                              <w:t>Curiosity</w:t>
                            </w:r>
                          </w:p>
                          <w:p w14:paraId="6BB97214" w14:textId="77777777" w:rsidR="0001430C" w:rsidRPr="00065F1B" w:rsidRDefault="0001430C" w:rsidP="0001430C">
                            <w:pPr>
                              <w:pStyle w:val="ListParagraph"/>
                            </w:pPr>
                            <w:r w:rsidRPr="00065F1B">
                              <w:t>Creativity</w:t>
                            </w:r>
                          </w:p>
                          <w:p w14:paraId="445A5BE8" w14:textId="77777777" w:rsidR="0001430C" w:rsidRDefault="0001430C" w:rsidP="0001430C">
                            <w:pPr>
                              <w:pStyle w:val="ListParagraph"/>
                            </w:pPr>
                            <w:r w:rsidRPr="00065F1B">
                              <w:t>Collaboration</w:t>
                            </w:r>
                          </w:p>
                          <w:p w14:paraId="5984A9D2" w14:textId="77777777" w:rsidR="0001430C" w:rsidRPr="00065F1B" w:rsidRDefault="0001430C" w:rsidP="0001430C">
                            <w:pPr>
                              <w:pStyle w:val="ListParagraph"/>
                            </w:pPr>
                            <w:r>
                              <w:t>Communication</w:t>
                            </w:r>
                          </w:p>
                          <w:p w14:paraId="5173D5A0" w14:textId="77777777" w:rsidR="0001430C" w:rsidRPr="009E46EE" w:rsidRDefault="0001430C" w:rsidP="0001430C"/>
                          <w:p w14:paraId="63D72A06" w14:textId="77777777" w:rsidR="0001430C" w:rsidRPr="007A72A3" w:rsidRDefault="0001430C" w:rsidP="000143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CCB11" id="Text Box 96" o:spid="_x0000_s1056" type="#_x0000_t202" style="position:absolute;margin-left:409pt;margin-top:124.6pt;width:166pt;height:12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" filled="f" stroked="f" strokeweight=".5pt">
                <v:textbox>
                  <w:txbxContent>
                    <w:p w14:paraId="15BBB2B0" w14:textId="77777777" w:rsidR="0001430C" w:rsidRPr="00065F1B" w:rsidRDefault="0001430C" w:rsidP="0001430C">
                      <w:pPr>
                        <w:pStyle w:val="ListParagraph"/>
                      </w:pPr>
                      <w:r w:rsidRPr="00065F1B">
                        <w:t>Strategy Development</w:t>
                      </w:r>
                    </w:p>
                    <w:p w14:paraId="5CC2D40A" w14:textId="77777777" w:rsidR="0001430C" w:rsidRPr="00065F1B" w:rsidRDefault="0001430C" w:rsidP="0001430C">
                      <w:pPr>
                        <w:pStyle w:val="ListParagraph"/>
                      </w:pPr>
                      <w:r w:rsidRPr="00065F1B">
                        <w:t>Critical Thinking</w:t>
                      </w:r>
                    </w:p>
                    <w:p w14:paraId="394D7620" w14:textId="3DBE023D" w:rsidR="0001430C" w:rsidRPr="00065F1B" w:rsidRDefault="004D3EE0" w:rsidP="0001430C">
                      <w:pPr>
                        <w:pStyle w:val="ListParagraph"/>
                      </w:pPr>
                      <w:r>
                        <w:t>Curiosity</w:t>
                      </w:r>
                    </w:p>
                    <w:p w14:paraId="6BB97214" w14:textId="77777777" w:rsidR="0001430C" w:rsidRPr="00065F1B" w:rsidRDefault="0001430C" w:rsidP="0001430C">
                      <w:pPr>
                        <w:pStyle w:val="ListParagraph"/>
                      </w:pPr>
                      <w:r w:rsidRPr="00065F1B">
                        <w:t>Creativity</w:t>
                      </w:r>
                    </w:p>
                    <w:p w14:paraId="445A5BE8" w14:textId="77777777" w:rsidR="0001430C" w:rsidRDefault="0001430C" w:rsidP="0001430C">
                      <w:pPr>
                        <w:pStyle w:val="ListParagraph"/>
                      </w:pPr>
                      <w:r w:rsidRPr="00065F1B">
                        <w:t>Collaboration</w:t>
                      </w:r>
                    </w:p>
                    <w:p w14:paraId="5984A9D2" w14:textId="77777777" w:rsidR="0001430C" w:rsidRPr="00065F1B" w:rsidRDefault="0001430C" w:rsidP="0001430C">
                      <w:pPr>
                        <w:pStyle w:val="ListParagraph"/>
                      </w:pPr>
                      <w:r>
                        <w:t>Communication</w:t>
                      </w:r>
                    </w:p>
                    <w:p w14:paraId="5173D5A0" w14:textId="77777777" w:rsidR="0001430C" w:rsidRPr="009E46EE" w:rsidRDefault="0001430C" w:rsidP="0001430C"/>
                    <w:p w14:paraId="63D72A06" w14:textId="77777777" w:rsidR="0001430C" w:rsidRPr="007A72A3" w:rsidRDefault="0001430C" w:rsidP="0001430C"/>
                  </w:txbxContent>
                </v:textbox>
              </v:shape>
            </w:pict>
          </mc:Fallback>
        </mc:AlternateContent>
      </w:r>
      <w:r w:rsidR="00037655">
        <w:rPr>
          <w:noProof/>
        </w:rPr>
        <mc:AlternateContent>
          <mc:Choice Requires="wps">
            <w:drawing>
              <wp:anchor distT="0" distB="0" distL="114300" distR="114300" simplePos="0" relativeHeight="251719680" behindDoc="0" locked="0" layoutInCell="1" allowOverlap="1" wp14:anchorId="632D93C7" wp14:editId="0CBBCFB3">
                <wp:simplePos x="0" y="0"/>
                <wp:positionH relativeFrom="column">
                  <wp:posOffset>5181600</wp:posOffset>
                </wp:positionH>
                <wp:positionV relativeFrom="paragraph">
                  <wp:posOffset>1501775</wp:posOffset>
                </wp:positionV>
                <wp:extent cx="4020185"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4020185"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D0498" id="Straight Connector 93"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408pt,118.25pt" to="724.55pt,1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" strokecolor="#a2a3a7">
                <v:stroke joinstyle="miter"/>
              </v:line>
            </w:pict>
          </mc:Fallback>
        </mc:AlternateContent>
      </w:r>
      <w:r w:rsidR="00037655">
        <w:rPr>
          <w:noProof/>
        </w:rPr>
        <mc:AlternateContent>
          <mc:Choice Requires="wps">
            <w:drawing>
              <wp:anchor distT="0" distB="0" distL="114300" distR="114300" simplePos="0" relativeHeight="251721728" behindDoc="0" locked="0" layoutInCell="1" allowOverlap="1" wp14:anchorId="562F86F2" wp14:editId="1C1BCEA3">
                <wp:simplePos x="0" y="0"/>
                <wp:positionH relativeFrom="column">
                  <wp:posOffset>5213350</wp:posOffset>
                </wp:positionH>
                <wp:positionV relativeFrom="paragraph">
                  <wp:posOffset>1195555</wp:posOffset>
                </wp:positionV>
                <wp:extent cx="1657350" cy="299720"/>
                <wp:effectExtent l="0" t="0" r="0" b="5080"/>
                <wp:wrapNone/>
                <wp:docPr id="95" name="Text Box 95"/>
                <wp:cNvGraphicFramePr/>
                <a:graphic xmlns:a="http://schemas.openxmlformats.org/drawingml/2006/main">
                  <a:graphicData uri="http://schemas.microsoft.com/office/word/2010/wordprocessingShape">
                    <wps:wsp>
                      <wps:cNvSpPr txBox="1"/>
                      <wps:spPr>
                        <a:xfrm>
                          <a:off x="0" y="0"/>
                          <a:ext cx="1657350" cy="299720"/>
                        </a:xfrm>
                        <a:prstGeom prst="rect">
                          <a:avLst/>
                        </a:prstGeom>
                        <a:noFill/>
                        <a:ln w="6350">
                          <a:noFill/>
                        </a:ln>
                      </wps:spPr>
                      <wps:txbx>
                        <w:txbxContent>
                          <w:p w14:paraId="2F7F1FE5" w14:textId="77777777" w:rsidR="0001430C" w:rsidRPr="00C84331" w:rsidRDefault="0001430C" w:rsidP="0001430C">
                            <w:pPr>
                              <w:pStyle w:val="Heading2"/>
                            </w:pPr>
                            <w:r w:rsidRPr="00C84331">
                              <w:t>SOFT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F86F2" id="Text Box 95" o:spid="_x0000_s1057" type="#_x0000_t202" style="position:absolute;margin-left:410.5pt;margin-top:94.15pt;width:130.5pt;height:2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" filled="f" stroked="f" strokeweight=".5pt">
                <v:textbox>
                  <w:txbxContent>
                    <w:p w14:paraId="2F7F1FE5" w14:textId="77777777" w:rsidR="0001430C" w:rsidRPr="00C84331" w:rsidRDefault="0001430C" w:rsidP="0001430C">
                      <w:pPr>
                        <w:pStyle w:val="Heading2"/>
                      </w:pPr>
                      <w:r w:rsidRPr="00C84331">
                        <w:t>SOFT SKILLS</w:t>
                      </w:r>
                    </w:p>
                  </w:txbxContent>
                </v:textbox>
              </v:shape>
            </w:pict>
          </mc:Fallback>
        </mc:AlternateContent>
      </w:r>
      <w:r w:rsidR="00037655">
        <w:rPr>
          <w:noProof/>
        </w:rPr>
        <mc:AlternateContent>
          <mc:Choice Requires="wps">
            <w:drawing>
              <wp:anchor distT="0" distB="0" distL="114300" distR="114300" simplePos="0" relativeHeight="251693056" behindDoc="0" locked="0" layoutInCell="1" allowOverlap="1" wp14:anchorId="05041CF8" wp14:editId="71D2F710">
                <wp:simplePos x="0" y="0"/>
                <wp:positionH relativeFrom="column">
                  <wp:posOffset>2263585</wp:posOffset>
                </wp:positionH>
                <wp:positionV relativeFrom="paragraph">
                  <wp:posOffset>685800</wp:posOffset>
                </wp:positionV>
                <wp:extent cx="92298" cy="66591"/>
                <wp:effectExtent l="0" t="0" r="3175" b="0"/>
                <wp:wrapNone/>
                <wp:docPr id="8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2298" cy="66591"/>
                        </a:xfrm>
                        <a:custGeom>
                          <a:avLst/>
                          <a:gdLst>
                            <a:gd name="T0" fmla="*/ 1411 w 1459"/>
                            <a:gd name="T1" fmla="*/ 0 h 1055"/>
                            <a:gd name="T2" fmla="*/ 47 w 1459"/>
                            <a:gd name="T3" fmla="*/ 0 h 1055"/>
                            <a:gd name="T4" fmla="*/ 0 w 1459"/>
                            <a:gd name="T5" fmla="*/ 47 h 1055"/>
                            <a:gd name="T6" fmla="*/ 0 w 1459"/>
                            <a:gd name="T7" fmla="*/ 1007 h 1055"/>
                            <a:gd name="T8" fmla="*/ 47 w 1459"/>
                            <a:gd name="T9" fmla="*/ 1055 h 1055"/>
                            <a:gd name="T10" fmla="*/ 1411 w 1459"/>
                            <a:gd name="T11" fmla="*/ 1055 h 1055"/>
                            <a:gd name="T12" fmla="*/ 1459 w 1459"/>
                            <a:gd name="T13" fmla="*/ 1007 h 1055"/>
                            <a:gd name="T14" fmla="*/ 1459 w 1459"/>
                            <a:gd name="T15" fmla="*/ 47 h 1055"/>
                            <a:gd name="T16" fmla="*/ 1411 w 1459"/>
                            <a:gd name="T17" fmla="*/ 0 h 1055"/>
                            <a:gd name="T18" fmla="*/ 1291 w 1459"/>
                            <a:gd name="T19" fmla="*/ 811 h 1055"/>
                            <a:gd name="T20" fmla="*/ 1296 w 1459"/>
                            <a:gd name="T21" fmla="*/ 879 h 1055"/>
                            <a:gd name="T22" fmla="*/ 1228 w 1459"/>
                            <a:gd name="T23" fmla="*/ 884 h 1055"/>
                            <a:gd name="T24" fmla="*/ 890 w 1459"/>
                            <a:gd name="T25" fmla="*/ 591 h 1055"/>
                            <a:gd name="T26" fmla="*/ 761 w 1459"/>
                            <a:gd name="T27" fmla="*/ 703 h 1055"/>
                            <a:gd name="T28" fmla="*/ 729 w 1459"/>
                            <a:gd name="T29" fmla="*/ 715 h 1055"/>
                            <a:gd name="T30" fmla="*/ 698 w 1459"/>
                            <a:gd name="T31" fmla="*/ 703 h 1055"/>
                            <a:gd name="T32" fmla="*/ 568 w 1459"/>
                            <a:gd name="T33" fmla="*/ 591 h 1055"/>
                            <a:gd name="T34" fmla="*/ 231 w 1459"/>
                            <a:gd name="T35" fmla="*/ 884 h 1055"/>
                            <a:gd name="T36" fmla="*/ 163 w 1459"/>
                            <a:gd name="T37" fmla="*/ 879 h 1055"/>
                            <a:gd name="T38" fmla="*/ 168 w 1459"/>
                            <a:gd name="T39" fmla="*/ 811 h 1055"/>
                            <a:gd name="T40" fmla="*/ 495 w 1459"/>
                            <a:gd name="T41" fmla="*/ 527 h 1055"/>
                            <a:gd name="T42" fmla="*/ 168 w 1459"/>
                            <a:gd name="T43" fmla="*/ 243 h 1055"/>
                            <a:gd name="T44" fmla="*/ 163 w 1459"/>
                            <a:gd name="T45" fmla="*/ 176 h 1055"/>
                            <a:gd name="T46" fmla="*/ 231 w 1459"/>
                            <a:gd name="T47" fmla="*/ 171 h 1055"/>
                            <a:gd name="T48" fmla="*/ 729 w 1459"/>
                            <a:gd name="T49" fmla="*/ 604 h 1055"/>
                            <a:gd name="T50" fmla="*/ 1228 w 1459"/>
                            <a:gd name="T51" fmla="*/ 171 h 1055"/>
                            <a:gd name="T52" fmla="*/ 1296 w 1459"/>
                            <a:gd name="T53" fmla="*/ 176 h 1055"/>
                            <a:gd name="T54" fmla="*/ 1291 w 1459"/>
                            <a:gd name="T55" fmla="*/ 243 h 1055"/>
                            <a:gd name="T56" fmla="*/ 964 w 1459"/>
                            <a:gd name="T57" fmla="*/ 527 h 1055"/>
                            <a:gd name="T58" fmla="*/ 1291 w 1459"/>
                            <a:gd name="T59" fmla="*/ 811 h 1055"/>
                            <a:gd name="T60" fmla="*/ 1291 w 1459"/>
                            <a:gd name="T61" fmla="*/ 811 h 1055"/>
                            <a:gd name="T62" fmla="*/ 1291 w 1459"/>
                            <a:gd name="T63" fmla="*/ 811 h 10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459" h="1055">
                              <a:moveTo>
                                <a:pt x="1411" y="0"/>
                              </a:moveTo>
                              <a:cubicBezTo>
                                <a:pt x="47" y="0"/>
                                <a:pt x="47" y="0"/>
                                <a:pt x="47" y="0"/>
                              </a:cubicBezTo>
                              <a:cubicBezTo>
                                <a:pt x="21" y="0"/>
                                <a:pt x="0" y="21"/>
                                <a:pt x="0" y="47"/>
                              </a:cubicBezTo>
                              <a:cubicBezTo>
                                <a:pt x="0" y="1007"/>
                                <a:pt x="0" y="1007"/>
                                <a:pt x="0" y="1007"/>
                              </a:cubicBezTo>
                              <a:cubicBezTo>
                                <a:pt x="0" y="1033"/>
                                <a:pt x="21" y="1055"/>
                                <a:pt x="47" y="1055"/>
                              </a:cubicBezTo>
                              <a:cubicBezTo>
                                <a:pt x="1411" y="1055"/>
                                <a:pt x="1411" y="1055"/>
                                <a:pt x="1411" y="1055"/>
                              </a:cubicBezTo>
                              <a:cubicBezTo>
                                <a:pt x="1438" y="1055"/>
                                <a:pt x="1459" y="1033"/>
                                <a:pt x="1459" y="1007"/>
                              </a:cubicBezTo>
                              <a:cubicBezTo>
                                <a:pt x="1459" y="47"/>
                                <a:pt x="1459" y="47"/>
                                <a:pt x="1459" y="47"/>
                              </a:cubicBezTo>
                              <a:cubicBezTo>
                                <a:pt x="1459" y="21"/>
                                <a:pt x="1438" y="0"/>
                                <a:pt x="1411" y="0"/>
                              </a:cubicBezTo>
                              <a:close/>
                              <a:moveTo>
                                <a:pt x="1291" y="811"/>
                              </a:moveTo>
                              <a:cubicBezTo>
                                <a:pt x="1311" y="829"/>
                                <a:pt x="1313" y="859"/>
                                <a:pt x="1296" y="879"/>
                              </a:cubicBezTo>
                              <a:cubicBezTo>
                                <a:pt x="1278" y="899"/>
                                <a:pt x="1248" y="901"/>
                                <a:pt x="1228" y="884"/>
                              </a:cubicBezTo>
                              <a:cubicBezTo>
                                <a:pt x="1216" y="873"/>
                                <a:pt x="903" y="601"/>
                                <a:pt x="890" y="591"/>
                              </a:cubicBezTo>
                              <a:cubicBezTo>
                                <a:pt x="761" y="703"/>
                                <a:pt x="761" y="703"/>
                                <a:pt x="761" y="703"/>
                              </a:cubicBezTo>
                              <a:cubicBezTo>
                                <a:pt x="752" y="711"/>
                                <a:pt x="741" y="715"/>
                                <a:pt x="729" y="715"/>
                              </a:cubicBezTo>
                              <a:cubicBezTo>
                                <a:pt x="718" y="715"/>
                                <a:pt x="707" y="711"/>
                                <a:pt x="698" y="703"/>
                              </a:cubicBezTo>
                              <a:cubicBezTo>
                                <a:pt x="568" y="591"/>
                                <a:pt x="568" y="591"/>
                                <a:pt x="568" y="591"/>
                              </a:cubicBezTo>
                              <a:cubicBezTo>
                                <a:pt x="556" y="601"/>
                                <a:pt x="243" y="873"/>
                                <a:pt x="231" y="884"/>
                              </a:cubicBezTo>
                              <a:cubicBezTo>
                                <a:pt x="211" y="901"/>
                                <a:pt x="180" y="899"/>
                                <a:pt x="163" y="879"/>
                              </a:cubicBezTo>
                              <a:cubicBezTo>
                                <a:pt x="146" y="859"/>
                                <a:pt x="148" y="829"/>
                                <a:pt x="168" y="811"/>
                              </a:cubicBezTo>
                              <a:cubicBezTo>
                                <a:pt x="495" y="527"/>
                                <a:pt x="495" y="527"/>
                                <a:pt x="495" y="527"/>
                              </a:cubicBezTo>
                              <a:cubicBezTo>
                                <a:pt x="168" y="243"/>
                                <a:pt x="168" y="243"/>
                                <a:pt x="168" y="243"/>
                              </a:cubicBezTo>
                              <a:cubicBezTo>
                                <a:pt x="148" y="226"/>
                                <a:pt x="146" y="196"/>
                                <a:pt x="163" y="176"/>
                              </a:cubicBezTo>
                              <a:cubicBezTo>
                                <a:pt x="180" y="156"/>
                                <a:pt x="211" y="153"/>
                                <a:pt x="231" y="171"/>
                              </a:cubicBezTo>
                              <a:cubicBezTo>
                                <a:pt x="247" y="185"/>
                                <a:pt x="700" y="578"/>
                                <a:pt x="729" y="604"/>
                              </a:cubicBezTo>
                              <a:cubicBezTo>
                                <a:pt x="755" y="581"/>
                                <a:pt x="1210" y="186"/>
                                <a:pt x="1228" y="171"/>
                              </a:cubicBezTo>
                              <a:cubicBezTo>
                                <a:pt x="1248" y="153"/>
                                <a:pt x="1278" y="156"/>
                                <a:pt x="1296" y="176"/>
                              </a:cubicBezTo>
                              <a:cubicBezTo>
                                <a:pt x="1313" y="196"/>
                                <a:pt x="1311" y="226"/>
                                <a:pt x="1291" y="243"/>
                              </a:cubicBezTo>
                              <a:cubicBezTo>
                                <a:pt x="964" y="527"/>
                                <a:pt x="964" y="527"/>
                                <a:pt x="964" y="527"/>
                              </a:cubicBezTo>
                              <a:lnTo>
                                <a:pt x="1291" y="811"/>
                              </a:lnTo>
                              <a:close/>
                              <a:moveTo>
                                <a:pt x="1291" y="811"/>
                              </a:moveTo>
                              <a:cubicBezTo>
                                <a:pt x="1291" y="811"/>
                                <a:pt x="1291" y="811"/>
                                <a:pt x="1291" y="811"/>
                              </a:cubicBezTo>
                            </a:path>
                          </a:pathLst>
                        </a:custGeom>
                        <a:solidFill>
                          <a:srgbClr val="414042"/>
                        </a:solidFill>
                        <a:ln>
                          <a:noFill/>
                        </a:ln>
                      </wps:spPr>
                      <wps:bodyPr rot="0" vert="horz" wrap="square" lIns="91440" tIns="45720" rIns="91440" bIns="45720" anchor="t" anchorCtr="0" upright="1">
                        <a:noAutofit/>
                      </wps:bodyPr>
                    </wps:wsp>
                  </a:graphicData>
                </a:graphic>
              </wp:anchor>
            </w:drawing>
          </mc:Choice>
          <mc:Fallback>
            <w:pict>
              <v:shape w14:anchorId="5D893D18" id="Freeform 7" o:spid="_x0000_s1026" style="position:absolute;margin-left:178.25pt;margin-top:54pt;width:7.25pt;height:5.25pt;z-index:251693056;visibility:visible;mso-wrap-style:square;mso-wrap-distance-left:9pt;mso-wrap-distance-top:0;mso-wrap-distance-right:9pt;mso-wrap-distance-bottom:0;mso-position-horizontal:absolute;mso-position-horizontal-relative:text;mso-position-vertical:absolute;mso-position-vertical-relative:text;v-text-anchor:top" coordsize="1459,1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" path="m1411,c47,,47,,47,,21,,,21,,47v,960,,960,,960c,1033,21,1055,47,1055v1364,,1364,,1364,c1438,1055,1459,1033,1459,1007v,-960,,-960,,-960c1459,21,1438,,1411,xm1291,811v20,18,22,48,5,68c1278,899,1248,901,1228,884,1216,873,903,601,890,591,761,703,761,703,761,703v-9,8,-20,12,-32,12c718,715,707,711,698,703,568,591,568,591,568,591,556,601,243,873,231,884v-20,17,-51,15,-68,-5c146,859,148,829,168,811,495,527,495,527,495,527,168,243,168,243,168,243v-20,-17,-22,-47,-5,-67c180,156,211,153,231,171v16,14,469,407,498,433c755,581,1210,186,1228,171v20,-18,50,-15,68,5c1313,196,1311,226,1291,243,964,527,964,527,964,527r327,284xm1291,811v,,,,,e" fillcolor="#414042" stroked="f">
                <v:path arrowok="t" o:connecttype="custom" o:connectlocs="89261,0;2973,0;0,2967;0,63561;2973,66591;89261,66591;92298,63561;92298,2967;89261,0;81670,51190;81986,55482;77685,55798;56302,37304;48142,44373;46117,45130;44156,44373;35932,37304;14613,55798;10312,55482;10628,51190;31314,33264;10628,15338;10312,11109;14613,10793;46117,38124;77685,10793;81986,11109;81670,15338;60984,33264;81670,51190;81670,51190;81670,51190" o:connectangles="0,0,0,0,0,0,0,0,0,0,0,0,0,0,0,0,0,0,0,0,0,0,0,0,0,0,0,0,0,0,0,0"/>
                <o:lock v:ext="edit" verticies="t"/>
              </v:shape>
            </w:pict>
          </mc:Fallback>
        </mc:AlternateContent>
      </w:r>
      <w:r w:rsidR="00037655">
        <w:rPr>
          <w:noProof/>
        </w:rPr>
        <mc:AlternateContent>
          <mc:Choice Requires="wps">
            <w:drawing>
              <wp:anchor distT="0" distB="0" distL="114300" distR="114300" simplePos="0" relativeHeight="251695104" behindDoc="0" locked="0" layoutInCell="1" allowOverlap="1" wp14:anchorId="2F5F562A" wp14:editId="455D1553">
                <wp:simplePos x="0" y="0"/>
                <wp:positionH relativeFrom="column">
                  <wp:posOffset>2262505</wp:posOffset>
                </wp:positionH>
                <wp:positionV relativeFrom="paragraph">
                  <wp:posOffset>963930</wp:posOffset>
                </wp:positionV>
                <wp:extent cx="82550" cy="83820"/>
                <wp:effectExtent l="0" t="0" r="0" b="0"/>
                <wp:wrapNone/>
                <wp:docPr id="81"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82550" cy="83820"/>
                        </a:xfrm>
                        <a:custGeom>
                          <a:avLst/>
                          <a:gdLst>
                            <a:gd name="T0" fmla="*/ 1398 w 1638"/>
                            <a:gd name="T1" fmla="*/ 240 h 1638"/>
                            <a:gd name="T2" fmla="*/ 1638 w 1638"/>
                            <a:gd name="T3" fmla="*/ 819 h 1638"/>
                            <a:gd name="T4" fmla="*/ 1398 w 1638"/>
                            <a:gd name="T5" fmla="*/ 1398 h 1638"/>
                            <a:gd name="T6" fmla="*/ 819 w 1638"/>
                            <a:gd name="T7" fmla="*/ 1638 h 1638"/>
                            <a:gd name="T8" fmla="*/ 240 w 1638"/>
                            <a:gd name="T9" fmla="*/ 1398 h 1638"/>
                            <a:gd name="T10" fmla="*/ 0 w 1638"/>
                            <a:gd name="T11" fmla="*/ 819 h 1638"/>
                            <a:gd name="T12" fmla="*/ 240 w 1638"/>
                            <a:gd name="T13" fmla="*/ 240 h 1638"/>
                            <a:gd name="T14" fmla="*/ 819 w 1638"/>
                            <a:gd name="T15" fmla="*/ 0 h 1638"/>
                            <a:gd name="T16" fmla="*/ 1398 w 1638"/>
                            <a:gd name="T17" fmla="*/ 240 h 1638"/>
                            <a:gd name="T18" fmla="*/ 1326 w 1638"/>
                            <a:gd name="T19" fmla="*/ 1326 h 1638"/>
                            <a:gd name="T20" fmla="*/ 1522 w 1638"/>
                            <a:gd name="T21" fmla="*/ 963 h 1638"/>
                            <a:gd name="T22" fmla="*/ 1467 w 1638"/>
                            <a:gd name="T23" fmla="*/ 935 h 1638"/>
                            <a:gd name="T24" fmla="*/ 1280 w 1638"/>
                            <a:gd name="T25" fmla="*/ 852 h 1638"/>
                            <a:gd name="T26" fmla="*/ 1079 w 1638"/>
                            <a:gd name="T27" fmla="*/ 918 h 1638"/>
                            <a:gd name="T28" fmla="*/ 1212 w 1638"/>
                            <a:gd name="T29" fmla="*/ 973 h 1638"/>
                            <a:gd name="T30" fmla="*/ 1019 w 1638"/>
                            <a:gd name="T31" fmla="*/ 1431 h 1638"/>
                            <a:gd name="T32" fmla="*/ 777 w 1638"/>
                            <a:gd name="T33" fmla="*/ 1409 h 1638"/>
                            <a:gd name="T34" fmla="*/ 653 w 1638"/>
                            <a:gd name="T35" fmla="*/ 1031 h 1638"/>
                            <a:gd name="T36" fmla="*/ 384 w 1638"/>
                            <a:gd name="T37" fmla="*/ 882 h 1638"/>
                            <a:gd name="T38" fmla="*/ 516 w 1638"/>
                            <a:gd name="T39" fmla="*/ 621 h 1638"/>
                            <a:gd name="T40" fmla="*/ 861 w 1638"/>
                            <a:gd name="T41" fmla="*/ 736 h 1638"/>
                            <a:gd name="T42" fmla="*/ 1034 w 1638"/>
                            <a:gd name="T43" fmla="*/ 624 h 1638"/>
                            <a:gd name="T44" fmla="*/ 1025 w 1638"/>
                            <a:gd name="T45" fmla="*/ 511 h 1638"/>
                            <a:gd name="T46" fmla="*/ 947 w 1638"/>
                            <a:gd name="T47" fmla="*/ 638 h 1638"/>
                            <a:gd name="T48" fmla="*/ 679 w 1638"/>
                            <a:gd name="T49" fmla="*/ 514 h 1638"/>
                            <a:gd name="T50" fmla="*/ 607 w 1638"/>
                            <a:gd name="T51" fmla="*/ 528 h 1638"/>
                            <a:gd name="T52" fmla="*/ 597 w 1638"/>
                            <a:gd name="T53" fmla="*/ 457 h 1638"/>
                            <a:gd name="T54" fmla="*/ 712 w 1638"/>
                            <a:gd name="T55" fmla="*/ 389 h 1638"/>
                            <a:gd name="T56" fmla="*/ 889 w 1638"/>
                            <a:gd name="T57" fmla="*/ 386 h 1638"/>
                            <a:gd name="T58" fmla="*/ 815 w 1638"/>
                            <a:gd name="T59" fmla="*/ 336 h 1638"/>
                            <a:gd name="T60" fmla="*/ 947 w 1638"/>
                            <a:gd name="T61" fmla="*/ 193 h 1638"/>
                            <a:gd name="T62" fmla="*/ 1015 w 1638"/>
                            <a:gd name="T63" fmla="*/ 178 h 1638"/>
                            <a:gd name="T64" fmla="*/ 1128 w 1638"/>
                            <a:gd name="T65" fmla="*/ 172 h 1638"/>
                            <a:gd name="T66" fmla="*/ 819 w 1638"/>
                            <a:gd name="T67" fmla="*/ 102 h 1638"/>
                            <a:gd name="T68" fmla="*/ 391 w 1638"/>
                            <a:gd name="T69" fmla="*/ 244 h 1638"/>
                            <a:gd name="T70" fmla="*/ 411 w 1638"/>
                            <a:gd name="T71" fmla="*/ 302 h 1638"/>
                            <a:gd name="T72" fmla="*/ 198 w 1638"/>
                            <a:gd name="T73" fmla="*/ 461 h 1638"/>
                            <a:gd name="T74" fmla="*/ 110 w 1638"/>
                            <a:gd name="T75" fmla="*/ 717 h 1638"/>
                            <a:gd name="T76" fmla="*/ 185 w 1638"/>
                            <a:gd name="T77" fmla="*/ 806 h 1638"/>
                            <a:gd name="T78" fmla="*/ 112 w 1638"/>
                            <a:gd name="T79" fmla="*/ 936 h 1638"/>
                            <a:gd name="T80" fmla="*/ 312 w 1638"/>
                            <a:gd name="T81" fmla="*/ 1326 h 1638"/>
                            <a:gd name="T82" fmla="*/ 819 w 1638"/>
                            <a:gd name="T83" fmla="*/ 1536 h 1638"/>
                            <a:gd name="T84" fmla="*/ 1326 w 1638"/>
                            <a:gd name="T85" fmla="*/ 1326 h 1638"/>
                            <a:gd name="T86" fmla="*/ 1326 w 1638"/>
                            <a:gd name="T87" fmla="*/ 1326 h 1638"/>
                            <a:gd name="T88" fmla="*/ 1326 w 1638"/>
                            <a:gd name="T89" fmla="*/ 1326 h 16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1638" h="1638">
                              <a:moveTo>
                                <a:pt x="1398" y="240"/>
                              </a:moveTo>
                              <a:cubicBezTo>
                                <a:pt x="1553" y="395"/>
                                <a:pt x="1638" y="600"/>
                                <a:pt x="1638" y="819"/>
                              </a:cubicBezTo>
                              <a:cubicBezTo>
                                <a:pt x="1638" y="1038"/>
                                <a:pt x="1553" y="1244"/>
                                <a:pt x="1398" y="1398"/>
                              </a:cubicBezTo>
                              <a:cubicBezTo>
                                <a:pt x="1244" y="1553"/>
                                <a:pt x="1038" y="1638"/>
                                <a:pt x="819" y="1638"/>
                              </a:cubicBezTo>
                              <a:cubicBezTo>
                                <a:pt x="600" y="1638"/>
                                <a:pt x="395" y="1553"/>
                                <a:pt x="240" y="1398"/>
                              </a:cubicBezTo>
                              <a:cubicBezTo>
                                <a:pt x="85" y="1244"/>
                                <a:pt x="0" y="1038"/>
                                <a:pt x="0" y="819"/>
                              </a:cubicBezTo>
                              <a:cubicBezTo>
                                <a:pt x="0" y="600"/>
                                <a:pt x="85" y="395"/>
                                <a:pt x="240" y="240"/>
                              </a:cubicBezTo>
                              <a:cubicBezTo>
                                <a:pt x="395" y="85"/>
                                <a:pt x="600" y="0"/>
                                <a:pt x="819" y="0"/>
                              </a:cubicBezTo>
                              <a:cubicBezTo>
                                <a:pt x="1038" y="0"/>
                                <a:pt x="1244" y="85"/>
                                <a:pt x="1398" y="240"/>
                              </a:cubicBezTo>
                              <a:close/>
                              <a:moveTo>
                                <a:pt x="1326" y="1326"/>
                              </a:moveTo>
                              <a:cubicBezTo>
                                <a:pt x="1427" y="1225"/>
                                <a:pt x="1494" y="1099"/>
                                <a:pt x="1522" y="963"/>
                              </a:cubicBezTo>
                              <a:cubicBezTo>
                                <a:pt x="1500" y="994"/>
                                <a:pt x="1480" y="1006"/>
                                <a:pt x="1467" y="935"/>
                              </a:cubicBezTo>
                              <a:cubicBezTo>
                                <a:pt x="1454" y="819"/>
                                <a:pt x="1347" y="893"/>
                                <a:pt x="1280" y="852"/>
                              </a:cubicBezTo>
                              <a:cubicBezTo>
                                <a:pt x="1210" y="900"/>
                                <a:pt x="1052" y="760"/>
                                <a:pt x="1079" y="918"/>
                              </a:cubicBezTo>
                              <a:cubicBezTo>
                                <a:pt x="1120" y="989"/>
                                <a:pt x="1303" y="822"/>
                                <a:pt x="1212" y="973"/>
                              </a:cubicBezTo>
                              <a:cubicBezTo>
                                <a:pt x="1154" y="1078"/>
                                <a:pt x="999" y="1310"/>
                                <a:pt x="1019" y="1431"/>
                              </a:cubicBezTo>
                              <a:cubicBezTo>
                                <a:pt x="1022" y="1606"/>
                                <a:pt x="840" y="1467"/>
                                <a:pt x="777" y="1409"/>
                              </a:cubicBezTo>
                              <a:cubicBezTo>
                                <a:pt x="735" y="1293"/>
                                <a:pt x="763" y="1089"/>
                                <a:pt x="653" y="1031"/>
                              </a:cubicBezTo>
                              <a:cubicBezTo>
                                <a:pt x="533" y="1026"/>
                                <a:pt x="430" y="1015"/>
                                <a:pt x="384" y="882"/>
                              </a:cubicBezTo>
                              <a:cubicBezTo>
                                <a:pt x="356" y="786"/>
                                <a:pt x="414" y="643"/>
                                <a:pt x="516" y="621"/>
                              </a:cubicBezTo>
                              <a:cubicBezTo>
                                <a:pt x="666" y="527"/>
                                <a:pt x="720" y="732"/>
                                <a:pt x="861" y="736"/>
                              </a:cubicBezTo>
                              <a:cubicBezTo>
                                <a:pt x="905" y="690"/>
                                <a:pt x="1024" y="675"/>
                                <a:pt x="1034" y="624"/>
                              </a:cubicBezTo>
                              <a:cubicBezTo>
                                <a:pt x="941" y="608"/>
                                <a:pt x="1151" y="546"/>
                                <a:pt x="1025" y="511"/>
                              </a:cubicBezTo>
                              <a:cubicBezTo>
                                <a:pt x="955" y="520"/>
                                <a:pt x="910" y="584"/>
                                <a:pt x="947" y="638"/>
                              </a:cubicBezTo>
                              <a:cubicBezTo>
                                <a:pt x="813" y="669"/>
                                <a:pt x="808" y="443"/>
                                <a:pt x="679" y="514"/>
                              </a:cubicBezTo>
                              <a:cubicBezTo>
                                <a:pt x="675" y="627"/>
                                <a:pt x="467" y="551"/>
                                <a:pt x="607" y="528"/>
                              </a:cubicBezTo>
                              <a:cubicBezTo>
                                <a:pt x="655" y="507"/>
                                <a:pt x="528" y="446"/>
                                <a:pt x="597" y="457"/>
                              </a:cubicBezTo>
                              <a:cubicBezTo>
                                <a:pt x="630" y="455"/>
                                <a:pt x="743" y="416"/>
                                <a:pt x="712" y="389"/>
                              </a:cubicBezTo>
                              <a:cubicBezTo>
                                <a:pt x="775" y="351"/>
                                <a:pt x="828" y="483"/>
                                <a:pt x="889" y="386"/>
                              </a:cubicBezTo>
                              <a:cubicBezTo>
                                <a:pt x="933" y="312"/>
                                <a:pt x="871" y="299"/>
                                <a:pt x="815" y="336"/>
                              </a:cubicBezTo>
                              <a:cubicBezTo>
                                <a:pt x="784" y="301"/>
                                <a:pt x="870" y="225"/>
                                <a:pt x="947" y="193"/>
                              </a:cubicBezTo>
                              <a:cubicBezTo>
                                <a:pt x="972" y="182"/>
                                <a:pt x="996" y="176"/>
                                <a:pt x="1015" y="178"/>
                              </a:cubicBezTo>
                              <a:cubicBezTo>
                                <a:pt x="1054" y="222"/>
                                <a:pt x="1125" y="230"/>
                                <a:pt x="1128" y="172"/>
                              </a:cubicBezTo>
                              <a:cubicBezTo>
                                <a:pt x="1033" y="127"/>
                                <a:pt x="928" y="102"/>
                                <a:pt x="819" y="102"/>
                              </a:cubicBezTo>
                              <a:cubicBezTo>
                                <a:pt x="663" y="102"/>
                                <a:pt x="514" y="152"/>
                                <a:pt x="391" y="244"/>
                              </a:cubicBezTo>
                              <a:cubicBezTo>
                                <a:pt x="425" y="259"/>
                                <a:pt x="443" y="278"/>
                                <a:pt x="411" y="302"/>
                              </a:cubicBezTo>
                              <a:cubicBezTo>
                                <a:pt x="387" y="376"/>
                                <a:pt x="286" y="475"/>
                                <a:pt x="198" y="461"/>
                              </a:cubicBezTo>
                              <a:cubicBezTo>
                                <a:pt x="153" y="539"/>
                                <a:pt x="122" y="626"/>
                                <a:pt x="110" y="717"/>
                              </a:cubicBezTo>
                              <a:cubicBezTo>
                                <a:pt x="183" y="742"/>
                                <a:pt x="200" y="790"/>
                                <a:pt x="185" y="806"/>
                              </a:cubicBezTo>
                              <a:cubicBezTo>
                                <a:pt x="147" y="839"/>
                                <a:pt x="124" y="885"/>
                                <a:pt x="112" y="936"/>
                              </a:cubicBezTo>
                              <a:cubicBezTo>
                                <a:pt x="136" y="1083"/>
                                <a:pt x="205" y="1219"/>
                                <a:pt x="312" y="1326"/>
                              </a:cubicBezTo>
                              <a:cubicBezTo>
                                <a:pt x="448" y="1461"/>
                                <a:pt x="628" y="1536"/>
                                <a:pt x="819" y="1536"/>
                              </a:cubicBezTo>
                              <a:cubicBezTo>
                                <a:pt x="1011" y="1536"/>
                                <a:pt x="1191" y="1461"/>
                                <a:pt x="1326" y="1326"/>
                              </a:cubicBezTo>
                              <a:close/>
                              <a:moveTo>
                                <a:pt x="1326" y="1326"/>
                              </a:moveTo>
                              <a:cubicBezTo>
                                <a:pt x="1326" y="1326"/>
                                <a:pt x="1326" y="1326"/>
                                <a:pt x="1326" y="1326"/>
                              </a:cubicBezTo>
                            </a:path>
                          </a:pathLst>
                        </a:custGeom>
                        <a:solidFill>
                          <a:srgbClr val="414042"/>
                        </a:solidFill>
                        <a:ln>
                          <a:noFill/>
                        </a:ln>
                      </wps:spPr>
                      <wps:bodyPr rot="0" vert="horz" wrap="square" lIns="91440" tIns="45720" rIns="91440" bIns="45720" anchor="t" anchorCtr="0" upright="1">
                        <a:noAutofit/>
                      </wps:bodyPr>
                    </wps:wsp>
                  </a:graphicData>
                </a:graphic>
              </wp:anchor>
            </w:drawing>
          </mc:Choice>
          <mc:Fallback>
            <w:pict>
              <v:shape w14:anchorId="44E4C92C" id="Freeform 57" o:spid="_x0000_s1026" style="position:absolute;margin-left:178.15pt;margin-top:75.9pt;width:6.5pt;height:6.6pt;z-index:251695104;visibility:visible;mso-wrap-style:square;mso-wrap-distance-left:9pt;mso-wrap-distance-top:0;mso-wrap-distance-right:9pt;mso-wrap-distance-bottom:0;mso-position-horizontal:absolute;mso-position-horizontal-relative:text;mso-position-vertical:absolute;mso-position-vertical-relative:text;v-text-anchor:top" coordsize="1638,1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" path="m1398,240v155,155,240,360,240,579c1638,1038,1553,1244,1398,1398v-154,155,-360,240,-579,240c600,1638,395,1553,240,1398,85,1244,,1038,,819,,600,85,395,240,240,395,85,600,,819,v219,,425,85,579,240xm1326,1326v101,-101,168,-227,196,-363c1500,994,1480,1006,1467,935,1454,819,1347,893,1280,852v-70,48,-228,-92,-201,66c1120,989,1303,822,1212,973v-58,105,-213,337,-193,458c1022,1606,840,1467,777,1409,735,1293,763,1089,653,1031,533,1026,430,1015,384,882,356,786,414,643,516,621,666,527,720,732,861,736v44,-46,163,-61,173,-112c941,608,1151,546,1025,511v-70,9,-115,73,-78,127c813,669,808,443,679,514v-4,113,-212,37,-72,14c655,507,528,446,597,457v33,-2,146,-41,115,-68c775,351,828,483,889,386v44,-74,-18,-87,-74,-50c784,301,870,225,947,193v25,-11,49,-17,68,-15c1054,222,1125,230,1128,172,1033,127,928,102,819,102v-156,,-305,50,-428,142c425,259,443,278,411,302,387,376,286,475,198,461v-45,78,-76,165,-88,256c183,742,200,790,185,806v-38,33,-61,79,-73,130c136,1083,205,1219,312,1326v136,135,316,210,507,210c1011,1536,1191,1461,1326,1326xm1326,1326v,,,,,e" fillcolor="#414042" stroked="f">
                <v:path arrowok="t" o:connecttype="custom" o:connectlocs="70455,12281;82550,41910;70455,71539;41275,83820;12095,71539;0,41910;12095,12281;41275,0;70455,12281;66826,67854;76704,49279;73932,47846;64508,43599;54378,46976;61081,49791;51354,73227;39158,72102;32909,52758;19352,45134;26005,31778;43392,37663;52110,31931;51657,26149;47726,32648;34219,26302;30591,27019;30087,23386;35883,19906;44803,19752;41073,17194;47726,9876;51153,9109;56848,8802;41275,5220;19705,12486;20713,15454;9979,23590;5544,36690;9323,41245;5644,47897;15724,67854;41275,78600;66826,67854;66826,67854;66826,67854" o:connectangles="0,0,0,0,0,0,0,0,0,0,0,0,0,0,0,0,0,0,0,0,0,0,0,0,0,0,0,0,0,0,0,0,0,0,0,0,0,0,0,0,0,0,0,0,0"/>
                <o:lock v:ext="edit" verticies="t"/>
              </v:shape>
            </w:pict>
          </mc:Fallback>
        </mc:AlternateContent>
      </w:r>
      <w:r w:rsidR="00037655">
        <w:rPr>
          <w:noProof/>
        </w:rPr>
        <mc:AlternateContent>
          <mc:Choice Requires="wps">
            <w:drawing>
              <wp:anchor distT="0" distB="0" distL="114300" distR="114300" simplePos="0" relativeHeight="251687936" behindDoc="0" locked="0" layoutInCell="1" allowOverlap="1" wp14:anchorId="5268B79B" wp14:editId="1F07FC61">
                <wp:simplePos x="0" y="0"/>
                <wp:positionH relativeFrom="column">
                  <wp:posOffset>2383790</wp:posOffset>
                </wp:positionH>
                <wp:positionV relativeFrom="paragraph">
                  <wp:posOffset>332105</wp:posOffset>
                </wp:positionV>
                <wp:extent cx="1465580" cy="91884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1465580" cy="918845"/>
                        </a:xfrm>
                        <a:prstGeom prst="rect">
                          <a:avLst/>
                        </a:prstGeom>
                        <a:noFill/>
                        <a:ln w="6350">
                          <a:noFill/>
                        </a:ln>
                      </wps:spPr>
                      <wps:txbx>
                        <w:txbxContent>
                          <w:p w14:paraId="3E5E8913" w14:textId="77777777" w:rsidR="0001430C" w:rsidRDefault="0001430C" w:rsidP="0001430C">
                            <w:r>
                              <w:t>484-431-1295</w:t>
                            </w:r>
                            <w:r w:rsidRPr="00E25342">
                              <w:t xml:space="preserve"> </w:t>
                            </w:r>
                          </w:p>
                          <w:p w14:paraId="4BBD6ADA" w14:textId="77777777" w:rsidR="0001430C" w:rsidRDefault="0001430C" w:rsidP="0001430C">
                            <w:r>
                              <w:t>Jason@Jbaesel</w:t>
                            </w:r>
                            <w:r w:rsidRPr="00E25342">
                              <w:t>.com</w:t>
                            </w:r>
                          </w:p>
                          <w:p w14:paraId="3CB91BF1" w14:textId="77777777" w:rsidR="0001430C" w:rsidRDefault="0001430C" w:rsidP="0001430C">
                            <w:r>
                              <w:t>www.Jbaesel.com</w:t>
                            </w:r>
                          </w:p>
                          <w:p w14:paraId="2471B1DD" w14:textId="77777777" w:rsidR="0001430C" w:rsidRDefault="0001430C" w:rsidP="0001430C"/>
                          <w:p w14:paraId="38C11F70" w14:textId="77777777" w:rsidR="0001430C" w:rsidRPr="00054553" w:rsidRDefault="0001430C" w:rsidP="000143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68B79B" id="Text Box 74" o:spid="_x0000_s1058" type="#_x0000_t202" style="position:absolute;margin-left:187.7pt;margin-top:26.15pt;width:115.4pt;height:72.3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" filled="f" stroked="f" strokeweight=".5pt">
                <v:textbox>
                  <w:txbxContent>
                    <w:p w14:paraId="3E5E8913" w14:textId="77777777" w:rsidR="0001430C" w:rsidRDefault="0001430C" w:rsidP="0001430C">
                      <w:r>
                        <w:t>484-431-1295</w:t>
                      </w:r>
                      <w:r w:rsidRPr="00E25342">
                        <w:t xml:space="preserve"> </w:t>
                      </w:r>
                    </w:p>
                    <w:p w14:paraId="4BBD6ADA" w14:textId="77777777" w:rsidR="0001430C" w:rsidRDefault="0001430C" w:rsidP="0001430C">
                      <w:r>
                        <w:t>Jason@Jbaesel</w:t>
                      </w:r>
                      <w:r w:rsidRPr="00E25342">
                        <w:t>.com</w:t>
                      </w:r>
                    </w:p>
                    <w:p w14:paraId="3CB91BF1" w14:textId="77777777" w:rsidR="0001430C" w:rsidRDefault="0001430C" w:rsidP="0001430C">
                      <w:r>
                        <w:t>www.Jbaesel.com</w:t>
                      </w:r>
                    </w:p>
                    <w:p w14:paraId="2471B1DD" w14:textId="77777777" w:rsidR="0001430C" w:rsidRDefault="0001430C" w:rsidP="0001430C"/>
                    <w:p w14:paraId="38C11F70" w14:textId="77777777" w:rsidR="0001430C" w:rsidRPr="00054553" w:rsidRDefault="0001430C" w:rsidP="0001430C"/>
                  </w:txbxContent>
                </v:textbox>
              </v:shape>
            </w:pict>
          </mc:Fallback>
        </mc:AlternateContent>
      </w:r>
      <w:r w:rsidR="00037655">
        <w:rPr>
          <w:noProof/>
        </w:rPr>
        <mc:AlternateContent>
          <mc:Choice Requires="wps">
            <w:drawing>
              <wp:anchor distT="0" distB="0" distL="114300" distR="114300" simplePos="0" relativeHeight="251691008" behindDoc="0" locked="0" layoutInCell="1" allowOverlap="1" wp14:anchorId="5DF8C940" wp14:editId="1069C5F2">
                <wp:simplePos x="0" y="0"/>
                <wp:positionH relativeFrom="column">
                  <wp:posOffset>2121535</wp:posOffset>
                </wp:positionH>
                <wp:positionV relativeFrom="paragraph">
                  <wp:posOffset>379730</wp:posOffset>
                </wp:positionV>
                <wp:extent cx="4445" cy="699770"/>
                <wp:effectExtent l="0" t="0" r="33655" b="24130"/>
                <wp:wrapNone/>
                <wp:docPr id="72" name="Straight Connector 72"/>
                <wp:cNvGraphicFramePr/>
                <a:graphic xmlns:a="http://schemas.openxmlformats.org/drawingml/2006/main">
                  <a:graphicData uri="http://schemas.microsoft.com/office/word/2010/wordprocessingShape">
                    <wps:wsp>
                      <wps:cNvCnPr/>
                      <wps:spPr>
                        <a:xfrm>
                          <a:off x="0" y="0"/>
                          <a:ext cx="4445" cy="699770"/>
                        </a:xfrm>
                        <a:prstGeom prst="line">
                          <a:avLst/>
                        </a:prstGeom>
                        <a:ln w="9525">
                          <a:solidFill>
                            <a:srgbClr val="6D6E7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A690B4" id="Straight Connector 7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05pt,29.9pt" to="167.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" strokecolor="#6d6e70">
                <v:stroke joinstyle="miter"/>
              </v:line>
            </w:pict>
          </mc:Fallback>
        </mc:AlternateContent>
      </w:r>
      <w:r w:rsidR="00037655">
        <w:rPr>
          <w:noProof/>
        </w:rPr>
        <mc:AlternateContent>
          <mc:Choice Requires="wpg">
            <w:drawing>
              <wp:anchor distT="0" distB="0" distL="114300" distR="114300" simplePos="0" relativeHeight="251689984" behindDoc="0" locked="0" layoutInCell="1" allowOverlap="1" wp14:anchorId="602D62D1" wp14:editId="44DB8AF0">
                <wp:simplePos x="0" y="0"/>
                <wp:positionH relativeFrom="column">
                  <wp:posOffset>2270231</wp:posOffset>
                </wp:positionH>
                <wp:positionV relativeFrom="paragraph">
                  <wp:posOffset>411426</wp:posOffset>
                </wp:positionV>
                <wp:extent cx="93980" cy="76200"/>
                <wp:effectExtent l="76200" t="19050" r="77470" b="19050"/>
                <wp:wrapNone/>
                <wp:docPr id="107" name="Group 107"/>
                <wp:cNvGraphicFramePr/>
                <a:graphic xmlns:a="http://schemas.openxmlformats.org/drawingml/2006/main">
                  <a:graphicData uri="http://schemas.microsoft.com/office/word/2010/wordprocessingGroup">
                    <wpg:wgp>
                      <wpg:cNvGrpSpPr/>
                      <wpg:grpSpPr>
                        <a:xfrm>
                          <a:off x="0" y="0"/>
                          <a:ext cx="93980" cy="76200"/>
                          <a:chOff x="0" y="0"/>
                          <a:chExt cx="616703" cy="505150"/>
                        </a:xfrm>
                        <a:solidFill>
                          <a:srgbClr val="414042"/>
                        </a:solidFill>
                      </wpg:grpSpPr>
                      <wps:wsp>
                        <wps:cNvPr id="108" name="Freeform 108"/>
                        <wps:cNvSpPr>
                          <a:spLocks noEditPoints="1"/>
                        </wps:cNvSpPr>
                        <wps:spPr bwMode="auto">
                          <a:xfrm>
                            <a:off x="0" y="0"/>
                            <a:ext cx="614680" cy="202565"/>
                          </a:xfrm>
                          <a:custGeom>
                            <a:avLst/>
                            <a:gdLst>
                              <a:gd name="T0" fmla="*/ 83 w 164"/>
                              <a:gd name="T1" fmla="*/ 25 h 54"/>
                              <a:gd name="T2" fmla="*/ 131 w 164"/>
                              <a:gd name="T3" fmla="*/ 54 h 54"/>
                              <a:gd name="T4" fmla="*/ 164 w 164"/>
                              <a:gd name="T5" fmla="*/ 54 h 54"/>
                              <a:gd name="T6" fmla="*/ 82 w 164"/>
                              <a:gd name="T7" fmla="*/ 0 h 54"/>
                              <a:gd name="T8" fmla="*/ 0 w 164"/>
                              <a:gd name="T9" fmla="*/ 54 h 54"/>
                              <a:gd name="T10" fmla="*/ 34 w 164"/>
                              <a:gd name="T11" fmla="*/ 54 h 54"/>
                              <a:gd name="T12" fmla="*/ 83 w 164"/>
                              <a:gd name="T13" fmla="*/ 25 h 54"/>
                              <a:gd name="T14" fmla="*/ 83 w 164"/>
                              <a:gd name="T15" fmla="*/ 25 h 54"/>
                              <a:gd name="T16" fmla="*/ 83 w 164"/>
                              <a:gd name="T17" fmla="*/ 25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64" h="54">
                                <a:moveTo>
                                  <a:pt x="83" y="25"/>
                                </a:moveTo>
                                <a:cubicBezTo>
                                  <a:pt x="111" y="25"/>
                                  <a:pt x="128" y="23"/>
                                  <a:pt x="131" y="54"/>
                                </a:cubicBezTo>
                                <a:cubicBezTo>
                                  <a:pt x="164" y="54"/>
                                  <a:pt x="164" y="54"/>
                                  <a:pt x="164" y="54"/>
                                </a:cubicBezTo>
                                <a:cubicBezTo>
                                  <a:pt x="164" y="6"/>
                                  <a:pt x="123" y="0"/>
                                  <a:pt x="82" y="0"/>
                                </a:cubicBezTo>
                                <a:cubicBezTo>
                                  <a:pt x="42" y="0"/>
                                  <a:pt x="0" y="6"/>
                                  <a:pt x="0" y="54"/>
                                </a:cubicBezTo>
                                <a:cubicBezTo>
                                  <a:pt x="34" y="54"/>
                                  <a:pt x="34" y="54"/>
                                  <a:pt x="34" y="54"/>
                                </a:cubicBezTo>
                                <a:cubicBezTo>
                                  <a:pt x="36" y="23"/>
                                  <a:pt x="56" y="24"/>
                                  <a:pt x="83" y="25"/>
                                </a:cubicBezTo>
                                <a:close/>
                                <a:moveTo>
                                  <a:pt x="83" y="25"/>
                                </a:moveTo>
                                <a:cubicBezTo>
                                  <a:pt x="83" y="25"/>
                                  <a:pt x="83" y="25"/>
                                  <a:pt x="83" y="25"/>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09"/>
                        <wps:cNvSpPr>
                          <a:spLocks noEditPoints="1"/>
                        </wps:cNvSpPr>
                        <wps:spPr bwMode="auto">
                          <a:xfrm>
                            <a:off x="0" y="216682"/>
                            <a:ext cx="127635" cy="44450"/>
                          </a:xfrm>
                          <a:custGeom>
                            <a:avLst/>
                            <a:gdLst>
                              <a:gd name="T0" fmla="*/ 17 w 34"/>
                              <a:gd name="T1" fmla="*/ 11 h 12"/>
                              <a:gd name="T2" fmla="*/ 34 w 34"/>
                              <a:gd name="T3" fmla="*/ 4 h 12"/>
                              <a:gd name="T4" fmla="*/ 34 w 34"/>
                              <a:gd name="T5" fmla="*/ 0 h 12"/>
                              <a:gd name="T6" fmla="*/ 0 w 34"/>
                              <a:gd name="T7" fmla="*/ 0 h 12"/>
                              <a:gd name="T8" fmla="*/ 17 w 34"/>
                              <a:gd name="T9" fmla="*/ 11 h 12"/>
                              <a:gd name="T10" fmla="*/ 17 w 34"/>
                              <a:gd name="T11" fmla="*/ 11 h 12"/>
                              <a:gd name="T12" fmla="*/ 17 w 34"/>
                              <a:gd name="T13" fmla="*/ 11 h 12"/>
                            </a:gdLst>
                            <a:ahLst/>
                            <a:cxnLst>
                              <a:cxn ang="0">
                                <a:pos x="T0" y="T1"/>
                              </a:cxn>
                              <a:cxn ang="0">
                                <a:pos x="T2" y="T3"/>
                              </a:cxn>
                              <a:cxn ang="0">
                                <a:pos x="T4" y="T5"/>
                              </a:cxn>
                              <a:cxn ang="0">
                                <a:pos x="T6" y="T7"/>
                              </a:cxn>
                              <a:cxn ang="0">
                                <a:pos x="T8" y="T9"/>
                              </a:cxn>
                              <a:cxn ang="0">
                                <a:pos x="T10" y="T11"/>
                              </a:cxn>
                              <a:cxn ang="0">
                                <a:pos x="T12" y="T13"/>
                              </a:cxn>
                            </a:cxnLst>
                            <a:rect l="0" t="0" r="r" b="b"/>
                            <a:pathLst>
                              <a:path w="34" h="12">
                                <a:moveTo>
                                  <a:pt x="17" y="11"/>
                                </a:moveTo>
                                <a:cubicBezTo>
                                  <a:pt x="25" y="11"/>
                                  <a:pt x="32" y="12"/>
                                  <a:pt x="34" y="4"/>
                                </a:cubicBezTo>
                                <a:cubicBezTo>
                                  <a:pt x="34" y="3"/>
                                  <a:pt x="34" y="1"/>
                                  <a:pt x="34" y="0"/>
                                </a:cubicBezTo>
                                <a:cubicBezTo>
                                  <a:pt x="0" y="0"/>
                                  <a:pt x="0" y="0"/>
                                  <a:pt x="0" y="0"/>
                                </a:cubicBezTo>
                                <a:cubicBezTo>
                                  <a:pt x="0" y="12"/>
                                  <a:pt x="8" y="11"/>
                                  <a:pt x="17" y="11"/>
                                </a:cubicBezTo>
                                <a:close/>
                                <a:moveTo>
                                  <a:pt x="17" y="11"/>
                                </a:moveTo>
                                <a:cubicBezTo>
                                  <a:pt x="17" y="11"/>
                                  <a:pt x="17" y="11"/>
                                  <a:pt x="17" y="11"/>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10"/>
                        <wps:cNvSpPr>
                          <a:spLocks noEditPoints="1"/>
                        </wps:cNvSpPr>
                        <wps:spPr bwMode="auto">
                          <a:xfrm>
                            <a:off x="489703" y="216682"/>
                            <a:ext cx="127000" cy="40640"/>
                          </a:xfrm>
                          <a:custGeom>
                            <a:avLst/>
                            <a:gdLst>
                              <a:gd name="T0" fmla="*/ 0 w 34"/>
                              <a:gd name="T1" fmla="*/ 0 h 11"/>
                              <a:gd name="T2" fmla="*/ 0 w 34"/>
                              <a:gd name="T3" fmla="*/ 0 h 11"/>
                              <a:gd name="T4" fmla="*/ 0 w 34"/>
                              <a:gd name="T5" fmla="*/ 4 h 11"/>
                              <a:gd name="T6" fmla="*/ 17 w 34"/>
                              <a:gd name="T7" fmla="*/ 11 h 11"/>
                              <a:gd name="T8" fmla="*/ 34 w 34"/>
                              <a:gd name="T9" fmla="*/ 0 h 11"/>
                              <a:gd name="T10" fmla="*/ 0 w 34"/>
                              <a:gd name="T11" fmla="*/ 0 h 11"/>
                              <a:gd name="T12" fmla="*/ 0 w 34"/>
                              <a:gd name="T13" fmla="*/ 0 h 11"/>
                              <a:gd name="T14" fmla="*/ 0 w 34"/>
                              <a:gd name="T15" fmla="*/ 0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4" h="11">
                                <a:moveTo>
                                  <a:pt x="0" y="0"/>
                                </a:moveTo>
                                <a:cubicBezTo>
                                  <a:pt x="0" y="0"/>
                                  <a:pt x="0" y="0"/>
                                  <a:pt x="0" y="0"/>
                                </a:cubicBezTo>
                                <a:cubicBezTo>
                                  <a:pt x="0" y="1"/>
                                  <a:pt x="0" y="3"/>
                                  <a:pt x="0" y="4"/>
                                </a:cubicBezTo>
                                <a:cubicBezTo>
                                  <a:pt x="1" y="11"/>
                                  <a:pt x="8" y="11"/>
                                  <a:pt x="17" y="11"/>
                                </a:cubicBezTo>
                                <a:cubicBezTo>
                                  <a:pt x="26" y="11"/>
                                  <a:pt x="34" y="11"/>
                                  <a:pt x="34" y="0"/>
                                </a:cubicBezTo>
                                <a:lnTo>
                                  <a:pt x="0" y="0"/>
                                </a:lnTo>
                                <a:close/>
                                <a:moveTo>
                                  <a:pt x="0" y="0"/>
                                </a:moveTo>
                                <a:cubicBezTo>
                                  <a:pt x="0" y="0"/>
                                  <a:pt x="0" y="0"/>
                                  <a:pt x="0" y="0"/>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11"/>
                        <wps:cNvSpPr>
                          <a:spLocks noEditPoints="1"/>
                        </wps:cNvSpPr>
                        <wps:spPr bwMode="auto">
                          <a:xfrm>
                            <a:off x="43336" y="160342"/>
                            <a:ext cx="513718" cy="344808"/>
                          </a:xfrm>
                          <a:custGeom>
                            <a:avLst/>
                            <a:gdLst>
                              <a:gd name="T0" fmla="*/ 102 w 137"/>
                              <a:gd name="T1" fmla="*/ 2 h 92"/>
                              <a:gd name="T2" fmla="*/ 92 w 137"/>
                              <a:gd name="T3" fmla="*/ 0 h 92"/>
                              <a:gd name="T4" fmla="*/ 86 w 137"/>
                              <a:gd name="T5" fmla="*/ 9 h 92"/>
                              <a:gd name="T6" fmla="*/ 51 w 137"/>
                              <a:gd name="T7" fmla="*/ 2 h 92"/>
                              <a:gd name="T8" fmla="*/ 41 w 137"/>
                              <a:gd name="T9" fmla="*/ 0 h 92"/>
                              <a:gd name="T10" fmla="*/ 35 w 137"/>
                              <a:gd name="T11" fmla="*/ 11 h 92"/>
                              <a:gd name="T12" fmla="*/ 0 w 137"/>
                              <a:gd name="T13" fmla="*/ 88 h 92"/>
                              <a:gd name="T14" fmla="*/ 133 w 137"/>
                              <a:gd name="T15" fmla="*/ 92 h 92"/>
                              <a:gd name="T16" fmla="*/ 137 w 137"/>
                              <a:gd name="T17" fmla="*/ 59 h 92"/>
                              <a:gd name="T18" fmla="*/ 102 w 137"/>
                              <a:gd name="T19" fmla="*/ 7 h 92"/>
                              <a:gd name="T20" fmla="*/ 45 w 137"/>
                              <a:gd name="T21" fmla="*/ 58 h 92"/>
                              <a:gd name="T22" fmla="*/ 54 w 137"/>
                              <a:gd name="T23" fmla="*/ 58 h 92"/>
                              <a:gd name="T24" fmla="*/ 49 w 137"/>
                              <a:gd name="T25" fmla="*/ 47 h 92"/>
                              <a:gd name="T26" fmla="*/ 49 w 137"/>
                              <a:gd name="T27" fmla="*/ 37 h 92"/>
                              <a:gd name="T28" fmla="*/ 49 w 137"/>
                              <a:gd name="T29" fmla="*/ 47 h 92"/>
                              <a:gd name="T30" fmla="*/ 45 w 137"/>
                              <a:gd name="T31" fmla="*/ 26 h 92"/>
                              <a:gd name="T32" fmla="*/ 54 w 137"/>
                              <a:gd name="T33" fmla="*/ 26 h 92"/>
                              <a:gd name="T34" fmla="*/ 69 w 137"/>
                              <a:gd name="T35" fmla="*/ 63 h 92"/>
                              <a:gd name="T36" fmla="*/ 69 w 137"/>
                              <a:gd name="T37" fmla="*/ 53 h 92"/>
                              <a:gd name="T38" fmla="*/ 69 w 137"/>
                              <a:gd name="T39" fmla="*/ 63 h 92"/>
                              <a:gd name="T40" fmla="*/ 64 w 137"/>
                              <a:gd name="T41" fmla="*/ 42 h 92"/>
                              <a:gd name="T42" fmla="*/ 73 w 137"/>
                              <a:gd name="T43" fmla="*/ 42 h 92"/>
                              <a:gd name="T44" fmla="*/ 69 w 137"/>
                              <a:gd name="T45" fmla="*/ 31 h 92"/>
                              <a:gd name="T46" fmla="*/ 69 w 137"/>
                              <a:gd name="T47" fmla="*/ 21 h 92"/>
                              <a:gd name="T48" fmla="*/ 69 w 137"/>
                              <a:gd name="T49" fmla="*/ 31 h 92"/>
                              <a:gd name="T50" fmla="*/ 83 w 137"/>
                              <a:gd name="T51" fmla="*/ 58 h 92"/>
                              <a:gd name="T52" fmla="*/ 92 w 137"/>
                              <a:gd name="T53" fmla="*/ 58 h 92"/>
                              <a:gd name="T54" fmla="*/ 88 w 137"/>
                              <a:gd name="T55" fmla="*/ 47 h 92"/>
                              <a:gd name="T56" fmla="*/ 88 w 137"/>
                              <a:gd name="T57" fmla="*/ 37 h 92"/>
                              <a:gd name="T58" fmla="*/ 88 w 137"/>
                              <a:gd name="T59" fmla="*/ 47 h 92"/>
                              <a:gd name="T60" fmla="*/ 83 w 137"/>
                              <a:gd name="T61" fmla="*/ 26 h 92"/>
                              <a:gd name="T62" fmla="*/ 92 w 137"/>
                              <a:gd name="T63" fmla="*/ 26 h 92"/>
                              <a:gd name="T64" fmla="*/ 88 w 137"/>
                              <a:gd name="T65" fmla="*/ 31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37" h="92">
                                <a:moveTo>
                                  <a:pt x="102" y="7"/>
                                </a:moveTo>
                                <a:cubicBezTo>
                                  <a:pt x="102" y="2"/>
                                  <a:pt x="102" y="2"/>
                                  <a:pt x="102" y="2"/>
                                </a:cubicBezTo>
                                <a:cubicBezTo>
                                  <a:pt x="102" y="0"/>
                                  <a:pt x="100" y="0"/>
                                  <a:pt x="97" y="0"/>
                                </a:cubicBezTo>
                                <a:cubicBezTo>
                                  <a:pt x="92" y="0"/>
                                  <a:pt x="92" y="0"/>
                                  <a:pt x="92" y="0"/>
                                </a:cubicBezTo>
                                <a:cubicBezTo>
                                  <a:pt x="89" y="0"/>
                                  <a:pt x="86" y="0"/>
                                  <a:pt x="86" y="2"/>
                                </a:cubicBezTo>
                                <a:cubicBezTo>
                                  <a:pt x="86" y="9"/>
                                  <a:pt x="86" y="9"/>
                                  <a:pt x="86" y="9"/>
                                </a:cubicBezTo>
                                <a:cubicBezTo>
                                  <a:pt x="51" y="9"/>
                                  <a:pt x="51" y="9"/>
                                  <a:pt x="51" y="9"/>
                                </a:cubicBezTo>
                                <a:cubicBezTo>
                                  <a:pt x="51" y="2"/>
                                  <a:pt x="51" y="2"/>
                                  <a:pt x="51" y="2"/>
                                </a:cubicBezTo>
                                <a:cubicBezTo>
                                  <a:pt x="51" y="0"/>
                                  <a:pt x="49" y="0"/>
                                  <a:pt x="46" y="0"/>
                                </a:cubicBezTo>
                                <a:cubicBezTo>
                                  <a:pt x="41" y="0"/>
                                  <a:pt x="41" y="0"/>
                                  <a:pt x="41" y="0"/>
                                </a:cubicBezTo>
                                <a:cubicBezTo>
                                  <a:pt x="38" y="0"/>
                                  <a:pt x="35" y="0"/>
                                  <a:pt x="35" y="2"/>
                                </a:cubicBezTo>
                                <a:cubicBezTo>
                                  <a:pt x="35" y="11"/>
                                  <a:pt x="35" y="11"/>
                                  <a:pt x="35" y="11"/>
                                </a:cubicBezTo>
                                <a:cubicBezTo>
                                  <a:pt x="27" y="19"/>
                                  <a:pt x="1" y="55"/>
                                  <a:pt x="0" y="59"/>
                                </a:cubicBezTo>
                                <a:cubicBezTo>
                                  <a:pt x="0" y="88"/>
                                  <a:pt x="0" y="88"/>
                                  <a:pt x="0" y="88"/>
                                </a:cubicBezTo>
                                <a:cubicBezTo>
                                  <a:pt x="0" y="90"/>
                                  <a:pt x="2" y="92"/>
                                  <a:pt x="5" y="92"/>
                                </a:cubicBezTo>
                                <a:cubicBezTo>
                                  <a:pt x="133" y="92"/>
                                  <a:pt x="133" y="92"/>
                                  <a:pt x="133" y="92"/>
                                </a:cubicBezTo>
                                <a:cubicBezTo>
                                  <a:pt x="135" y="92"/>
                                  <a:pt x="137" y="90"/>
                                  <a:pt x="137" y="88"/>
                                </a:cubicBezTo>
                                <a:cubicBezTo>
                                  <a:pt x="137" y="59"/>
                                  <a:pt x="137" y="59"/>
                                  <a:pt x="137" y="59"/>
                                </a:cubicBezTo>
                                <a:cubicBezTo>
                                  <a:pt x="137" y="55"/>
                                  <a:pt x="110" y="19"/>
                                  <a:pt x="102" y="11"/>
                                </a:cubicBezTo>
                                <a:lnTo>
                                  <a:pt x="102" y="7"/>
                                </a:lnTo>
                                <a:close/>
                                <a:moveTo>
                                  <a:pt x="49" y="63"/>
                                </a:moveTo>
                                <a:cubicBezTo>
                                  <a:pt x="47" y="63"/>
                                  <a:pt x="45" y="61"/>
                                  <a:pt x="45" y="58"/>
                                </a:cubicBezTo>
                                <a:cubicBezTo>
                                  <a:pt x="45" y="56"/>
                                  <a:pt x="47" y="53"/>
                                  <a:pt x="49" y="53"/>
                                </a:cubicBezTo>
                                <a:cubicBezTo>
                                  <a:pt x="52" y="53"/>
                                  <a:pt x="54" y="56"/>
                                  <a:pt x="54" y="58"/>
                                </a:cubicBezTo>
                                <a:cubicBezTo>
                                  <a:pt x="54" y="61"/>
                                  <a:pt x="52" y="63"/>
                                  <a:pt x="49" y="63"/>
                                </a:cubicBezTo>
                                <a:close/>
                                <a:moveTo>
                                  <a:pt x="49" y="47"/>
                                </a:moveTo>
                                <a:cubicBezTo>
                                  <a:pt x="47" y="47"/>
                                  <a:pt x="45" y="45"/>
                                  <a:pt x="45" y="42"/>
                                </a:cubicBezTo>
                                <a:cubicBezTo>
                                  <a:pt x="45" y="40"/>
                                  <a:pt x="47" y="37"/>
                                  <a:pt x="49" y="37"/>
                                </a:cubicBezTo>
                                <a:cubicBezTo>
                                  <a:pt x="52" y="37"/>
                                  <a:pt x="54" y="40"/>
                                  <a:pt x="54" y="42"/>
                                </a:cubicBezTo>
                                <a:cubicBezTo>
                                  <a:pt x="54" y="45"/>
                                  <a:pt x="52" y="47"/>
                                  <a:pt x="49" y="47"/>
                                </a:cubicBezTo>
                                <a:close/>
                                <a:moveTo>
                                  <a:pt x="49" y="31"/>
                                </a:moveTo>
                                <a:cubicBezTo>
                                  <a:pt x="47" y="31"/>
                                  <a:pt x="45" y="29"/>
                                  <a:pt x="45" y="26"/>
                                </a:cubicBezTo>
                                <a:cubicBezTo>
                                  <a:pt x="45" y="24"/>
                                  <a:pt x="47" y="21"/>
                                  <a:pt x="49" y="21"/>
                                </a:cubicBezTo>
                                <a:cubicBezTo>
                                  <a:pt x="52" y="21"/>
                                  <a:pt x="54" y="24"/>
                                  <a:pt x="54" y="26"/>
                                </a:cubicBezTo>
                                <a:cubicBezTo>
                                  <a:pt x="54" y="29"/>
                                  <a:pt x="52" y="31"/>
                                  <a:pt x="49" y="31"/>
                                </a:cubicBezTo>
                                <a:close/>
                                <a:moveTo>
                                  <a:pt x="69" y="63"/>
                                </a:moveTo>
                                <a:cubicBezTo>
                                  <a:pt x="66" y="63"/>
                                  <a:pt x="64" y="61"/>
                                  <a:pt x="64" y="58"/>
                                </a:cubicBezTo>
                                <a:cubicBezTo>
                                  <a:pt x="64" y="56"/>
                                  <a:pt x="66" y="53"/>
                                  <a:pt x="69" y="53"/>
                                </a:cubicBezTo>
                                <a:cubicBezTo>
                                  <a:pt x="71" y="53"/>
                                  <a:pt x="73" y="56"/>
                                  <a:pt x="73" y="58"/>
                                </a:cubicBezTo>
                                <a:cubicBezTo>
                                  <a:pt x="73" y="61"/>
                                  <a:pt x="71" y="63"/>
                                  <a:pt x="69" y="63"/>
                                </a:cubicBezTo>
                                <a:close/>
                                <a:moveTo>
                                  <a:pt x="69" y="47"/>
                                </a:moveTo>
                                <a:cubicBezTo>
                                  <a:pt x="66" y="47"/>
                                  <a:pt x="64" y="45"/>
                                  <a:pt x="64" y="42"/>
                                </a:cubicBezTo>
                                <a:cubicBezTo>
                                  <a:pt x="64" y="40"/>
                                  <a:pt x="66" y="37"/>
                                  <a:pt x="69" y="37"/>
                                </a:cubicBezTo>
                                <a:cubicBezTo>
                                  <a:pt x="71" y="37"/>
                                  <a:pt x="73" y="40"/>
                                  <a:pt x="73" y="42"/>
                                </a:cubicBezTo>
                                <a:cubicBezTo>
                                  <a:pt x="73" y="45"/>
                                  <a:pt x="71" y="47"/>
                                  <a:pt x="69" y="47"/>
                                </a:cubicBezTo>
                                <a:close/>
                                <a:moveTo>
                                  <a:pt x="69" y="31"/>
                                </a:moveTo>
                                <a:cubicBezTo>
                                  <a:pt x="66" y="31"/>
                                  <a:pt x="64" y="29"/>
                                  <a:pt x="64" y="26"/>
                                </a:cubicBezTo>
                                <a:cubicBezTo>
                                  <a:pt x="64" y="24"/>
                                  <a:pt x="66" y="21"/>
                                  <a:pt x="69" y="21"/>
                                </a:cubicBezTo>
                                <a:cubicBezTo>
                                  <a:pt x="71" y="21"/>
                                  <a:pt x="73" y="24"/>
                                  <a:pt x="73" y="26"/>
                                </a:cubicBezTo>
                                <a:cubicBezTo>
                                  <a:pt x="73" y="29"/>
                                  <a:pt x="71" y="31"/>
                                  <a:pt x="69" y="31"/>
                                </a:cubicBezTo>
                                <a:close/>
                                <a:moveTo>
                                  <a:pt x="88" y="63"/>
                                </a:moveTo>
                                <a:cubicBezTo>
                                  <a:pt x="85" y="63"/>
                                  <a:pt x="83" y="61"/>
                                  <a:pt x="83" y="58"/>
                                </a:cubicBezTo>
                                <a:cubicBezTo>
                                  <a:pt x="83" y="56"/>
                                  <a:pt x="85" y="53"/>
                                  <a:pt x="88" y="53"/>
                                </a:cubicBezTo>
                                <a:cubicBezTo>
                                  <a:pt x="90" y="53"/>
                                  <a:pt x="92" y="56"/>
                                  <a:pt x="92" y="58"/>
                                </a:cubicBezTo>
                                <a:cubicBezTo>
                                  <a:pt x="92" y="61"/>
                                  <a:pt x="90" y="63"/>
                                  <a:pt x="88" y="63"/>
                                </a:cubicBezTo>
                                <a:close/>
                                <a:moveTo>
                                  <a:pt x="88" y="47"/>
                                </a:moveTo>
                                <a:cubicBezTo>
                                  <a:pt x="85" y="47"/>
                                  <a:pt x="83" y="45"/>
                                  <a:pt x="83" y="42"/>
                                </a:cubicBezTo>
                                <a:cubicBezTo>
                                  <a:pt x="83" y="40"/>
                                  <a:pt x="85" y="37"/>
                                  <a:pt x="88" y="37"/>
                                </a:cubicBezTo>
                                <a:cubicBezTo>
                                  <a:pt x="90" y="37"/>
                                  <a:pt x="92" y="40"/>
                                  <a:pt x="92" y="42"/>
                                </a:cubicBezTo>
                                <a:cubicBezTo>
                                  <a:pt x="92" y="45"/>
                                  <a:pt x="90" y="47"/>
                                  <a:pt x="88" y="47"/>
                                </a:cubicBezTo>
                                <a:close/>
                                <a:moveTo>
                                  <a:pt x="88" y="31"/>
                                </a:moveTo>
                                <a:cubicBezTo>
                                  <a:pt x="85" y="31"/>
                                  <a:pt x="83" y="29"/>
                                  <a:pt x="83" y="26"/>
                                </a:cubicBezTo>
                                <a:cubicBezTo>
                                  <a:pt x="83" y="24"/>
                                  <a:pt x="85" y="21"/>
                                  <a:pt x="88" y="21"/>
                                </a:cubicBezTo>
                                <a:cubicBezTo>
                                  <a:pt x="90" y="21"/>
                                  <a:pt x="92" y="24"/>
                                  <a:pt x="92" y="26"/>
                                </a:cubicBezTo>
                                <a:cubicBezTo>
                                  <a:pt x="92" y="29"/>
                                  <a:pt x="90" y="31"/>
                                  <a:pt x="88" y="31"/>
                                </a:cubicBezTo>
                                <a:close/>
                                <a:moveTo>
                                  <a:pt x="88" y="31"/>
                                </a:moveTo>
                                <a:cubicBezTo>
                                  <a:pt x="88" y="31"/>
                                  <a:pt x="88" y="31"/>
                                  <a:pt x="88" y="31"/>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50DDDE8" id="Group 107" o:spid="_x0000_s1026" style="position:absolute;margin-left:178.75pt;margin-top:32.4pt;width:7.4pt;height:6pt;z-index:251689984;mso-width-relative:margin;mso-height-relative:margin" coordsize="6167,5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">
                <v:shape id="Freeform 108" o:spid="_x0000_s1027" style="position:absolute;width:6146;height:2025;visibility:visible;mso-wrap-style:square;v-text-anchor:top" coordsize="1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" path="m83,25v28,,45,-2,48,29c164,54,164,54,164,54,164,6,123,,82,,42,,,6,,54v34,,34,,34,c36,23,56,24,83,25xm83,25v,,,,,e" filled="f" stroked="f">
                  <v:path arrowok="t" o:connecttype="custom" o:connectlocs="311088,93780;490994,202565;614680,202565;307340,0;0,202565;127434,202565;311088,93780;311088,93780;311088,93780" o:connectangles="0,0,0,0,0,0,0,0,0"/>
                  <o:lock v:ext="edit" verticies="t"/>
                </v:shape>
                <v:shape id="Freeform 109" o:spid="_x0000_s1028" style="position:absolute;top:2166;width:1276;height:445;visibility:visible;mso-wrap-style:square;v-text-anchor:top" coordsize="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" path="m17,11v8,,15,1,17,-7c34,3,34,1,34,,,,,,,,,12,8,11,17,11xm17,11v,,,,,e" filled="f" stroked="f">
                  <v:path arrowok="t" o:connecttype="custom" o:connectlocs="63818,40746;127635,14817;127635,0;0,0;63818,40746;63818,40746;63818,40746" o:connectangles="0,0,0,0,0,0,0"/>
                  <o:lock v:ext="edit" verticies="t"/>
                </v:shape>
                <v:shape id="Freeform 110" o:spid="_x0000_s1029" style="position:absolute;left:4897;top:2166;width:1270;height:407;visibility:visible;mso-wrap-style:square;v-text-anchor:top" coordsize="3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" path="m,c,,,,,,,1,,3,,4v1,7,8,7,17,7c26,11,34,11,34,l,xm,c,,,,,e" filled="f" stroked="f">
                  <v:path arrowok="t" o:connecttype="custom" o:connectlocs="0,0;0,0;0,14778;63500,40640;127000,0;0,0;0,0;0,0" o:connectangles="0,0,0,0,0,0,0,0"/>
                  <o:lock v:ext="edit" verticies="t"/>
                </v:shape>
                <v:shape id="Freeform 111" o:spid="_x0000_s1030" style="position:absolute;left:433;top:1603;width:5137;height:3448;visibility:visible;mso-wrap-style:square;v-text-anchor:top" coordsize="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" path="m102,7v,-5,,-5,,-5c102,,100,,97,,92,,92,,92,,89,,86,,86,2v,7,,7,,7c51,9,51,9,51,9v,-7,,-7,,-7c51,,49,,46,,41,,41,,41,,38,,35,,35,2v,9,,9,,9c27,19,1,55,,59,,88,,88,,88v,2,2,4,5,4c133,92,133,92,133,92v2,,4,-2,4,-4c137,59,137,59,137,59v,-4,-27,-40,-35,-48l102,7xm49,63v-2,,-4,-2,-4,-5c45,56,47,53,49,53v3,,5,3,5,5c54,61,52,63,49,63xm49,47v-2,,-4,-2,-4,-5c45,40,47,37,49,37v3,,5,3,5,5c54,45,52,47,49,47xm49,31v-2,,-4,-2,-4,-5c45,24,47,21,49,21v3,,5,3,5,5c54,29,52,31,49,31xm69,63v-3,,-5,-2,-5,-5c64,56,66,53,69,53v2,,4,3,4,5c73,61,71,63,69,63xm69,47v-3,,-5,-2,-5,-5c64,40,66,37,69,37v2,,4,3,4,5c73,45,71,47,69,47xm69,31v-3,,-5,-2,-5,-5c64,24,66,21,69,21v2,,4,3,4,5c73,29,71,31,69,31xm88,63v-3,,-5,-2,-5,-5c83,56,85,53,88,53v2,,4,3,4,5c92,61,90,63,88,63xm88,47v-3,,-5,-2,-5,-5c83,40,85,37,88,37v2,,4,3,4,5c92,45,90,47,88,47xm88,31v-3,,-5,-2,-5,-5c83,24,85,21,88,21v2,,4,3,4,5c92,29,90,31,88,31xm88,31v,,,,,e" filled="f" stroked="f">
                  <v:path arrowok="t" o:connecttype="custom" o:connectlocs="382476,7496;344979,0;322480,33731;191238,7496;153740,0;131242,41227;0,329816;498719,344808;513718,221127;382476,26235;168739,217379;202487,217379;183739,176152;183739,138673;183739,176152;168739,97446;202487,97446;258734,236119;258734,198639;258734,236119;239985,157412;273733,157412;258734,116185;258734,78706;258734,116185;311231,217379;344979,217379;329979,176152;329979,138673;329979,176152;311231,97446;344979,97446;329979,116185" o:connectangles="0,0,0,0,0,0,0,0,0,0,0,0,0,0,0,0,0,0,0,0,0,0,0,0,0,0,0,0,0,0,0,0,0"/>
                  <o:lock v:ext="edit" verticies="t"/>
                </v:shape>
              </v:group>
            </w:pict>
          </mc:Fallback>
        </mc:AlternateContent>
      </w:r>
      <w:r w:rsidR="00037655">
        <w:rPr>
          <w:noProof/>
        </w:rPr>
        <mc:AlternateContent>
          <mc:Choice Requires="wps">
            <w:drawing>
              <wp:anchor distT="0" distB="0" distL="114300" distR="114300" simplePos="0" relativeHeight="251576320" behindDoc="0" locked="0" layoutInCell="1" allowOverlap="1" wp14:anchorId="167BA9B1" wp14:editId="38BA3267">
                <wp:simplePos x="0" y="0"/>
                <wp:positionH relativeFrom="column">
                  <wp:posOffset>515881</wp:posOffset>
                </wp:positionH>
                <wp:positionV relativeFrom="paragraph">
                  <wp:posOffset>779389</wp:posOffset>
                </wp:positionV>
                <wp:extent cx="1865630" cy="3759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1865630" cy="375920"/>
                        </a:xfrm>
                        <a:prstGeom prst="rect">
                          <a:avLst/>
                        </a:prstGeom>
                        <a:noFill/>
                        <a:ln w="6350">
                          <a:noFill/>
                        </a:ln>
                      </wps:spPr>
                      <wps:txbx>
                        <w:txbxContent>
                          <w:p w14:paraId="1C1A8A08" w14:textId="77777777" w:rsidR="0001430C" w:rsidRPr="007A7E1F" w:rsidRDefault="0001430C" w:rsidP="0001430C">
                            <w:pPr>
                              <w:rPr>
                                <w:sz w:val="20"/>
                                <w:szCs w:val="20"/>
                              </w:rPr>
                            </w:pPr>
                            <w:r w:rsidRPr="007A7E1F">
                              <w:rPr>
                                <w:sz w:val="20"/>
                                <w:szCs w:val="20"/>
                              </w:rPr>
                              <w:t>Marketing &amp;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BA9B1" id="Text Box 3" o:spid="_x0000_s1059" type="#_x0000_t202" style="position:absolute;margin-left:40.6pt;margin-top:61.35pt;width:146.9pt;height:29.6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" filled="f" stroked="f" strokeweight=".5pt">
                <v:textbox>
                  <w:txbxContent>
                    <w:p w14:paraId="1C1A8A08" w14:textId="77777777" w:rsidR="0001430C" w:rsidRPr="007A7E1F" w:rsidRDefault="0001430C" w:rsidP="0001430C">
                      <w:pPr>
                        <w:rPr>
                          <w:sz w:val="20"/>
                          <w:szCs w:val="20"/>
                        </w:rPr>
                      </w:pPr>
                      <w:r w:rsidRPr="007A7E1F">
                        <w:rPr>
                          <w:sz w:val="20"/>
                          <w:szCs w:val="20"/>
                        </w:rPr>
                        <w:t>Marketing &amp; Design</w:t>
                      </w:r>
                    </w:p>
                  </w:txbxContent>
                </v:textbox>
              </v:shape>
            </w:pict>
          </mc:Fallback>
        </mc:AlternateContent>
      </w:r>
      <w:r w:rsidR="0056613B">
        <w:rPr>
          <w:noProof/>
        </w:rPr>
        <mc:AlternateContent>
          <mc:Choice Requires="wpg">
            <w:drawing>
              <wp:anchor distT="0" distB="0" distL="114300" distR="114300" simplePos="0" relativeHeight="251704320" behindDoc="0" locked="0" layoutInCell="1" allowOverlap="1" wp14:anchorId="0259939B" wp14:editId="3B93AC73">
                <wp:simplePos x="0" y="0"/>
                <wp:positionH relativeFrom="column">
                  <wp:posOffset>469900</wp:posOffset>
                </wp:positionH>
                <wp:positionV relativeFrom="paragraph">
                  <wp:posOffset>1217263</wp:posOffset>
                </wp:positionV>
                <wp:extent cx="4020185" cy="290830"/>
                <wp:effectExtent l="0" t="0" r="37465" b="13970"/>
                <wp:wrapNone/>
                <wp:docPr id="75" name="Group 75"/>
                <wp:cNvGraphicFramePr/>
                <a:graphic xmlns:a="http://schemas.openxmlformats.org/drawingml/2006/main">
                  <a:graphicData uri="http://schemas.microsoft.com/office/word/2010/wordprocessingGroup">
                    <wpg:wgp>
                      <wpg:cNvGrpSpPr/>
                      <wpg:grpSpPr>
                        <a:xfrm>
                          <a:off x="0" y="0"/>
                          <a:ext cx="4020185" cy="290830"/>
                          <a:chOff x="0" y="-61081"/>
                          <a:chExt cx="4021015" cy="291668"/>
                        </a:xfrm>
                      </wpg:grpSpPr>
                      <wps:wsp>
                        <wps:cNvPr id="76" name="Text Box 76"/>
                        <wps:cNvSpPr txBox="1"/>
                        <wps:spPr>
                          <a:xfrm>
                            <a:off x="785531" y="-61081"/>
                            <a:ext cx="2526323" cy="281305"/>
                          </a:xfrm>
                          <a:prstGeom prst="rect">
                            <a:avLst/>
                          </a:prstGeom>
                          <a:noFill/>
                          <a:ln w="6350">
                            <a:noFill/>
                          </a:ln>
                        </wps:spPr>
                        <wps:txbx>
                          <w:txbxContent>
                            <w:p w14:paraId="3AF76D6E" w14:textId="77777777" w:rsidR="0001430C" w:rsidRPr="001F4B56" w:rsidRDefault="0001430C" w:rsidP="0001430C">
                              <w:pPr>
                                <w:pStyle w:val="Heading1"/>
                              </w:pPr>
                              <w:r w:rsidRPr="001F4B56">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Straight Connector 77"/>
                        <wps:cNvCnPr/>
                        <wps:spPr>
                          <a:xfrm>
                            <a:off x="0" y="230587"/>
                            <a:ext cx="4021015"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259939B" id="Group 75" o:spid="_x0000_s1060" style="position:absolute;margin-left:37pt;margin-top:95.85pt;width:316.55pt;height:22.9pt;z-index:251704320;mso-height-relative:margin" coordorigin=",-610" coordsize="40210,2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">
                <v:shape id="Text Box 76" o:spid="_x0000_s1061" type="#_x0000_t202" style="position:absolute;left:7855;top:-610;width:25263;height:2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3AF76D6E" w14:textId="77777777" w:rsidR="0001430C" w:rsidRPr="001F4B56" w:rsidRDefault="0001430C" w:rsidP="0001430C">
                        <w:pPr>
                          <w:pStyle w:val="Heading1"/>
                        </w:pPr>
                        <w:r w:rsidRPr="001F4B56">
                          <w:t>ABOUT</w:t>
                        </w:r>
                      </w:p>
                    </w:txbxContent>
                  </v:textbox>
                </v:shape>
                <v:line id="Straight Connector 77" o:spid="_x0000_s1062" style="position:absolute;visibility:visible;mso-wrap-style:square" from="0,2305" to="40210,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" strokecolor="#a2a3a7">
                  <v:stroke joinstyle="miter"/>
                </v:line>
              </v:group>
            </w:pict>
          </mc:Fallback>
        </mc:AlternateContent>
      </w:r>
      <w:r w:rsidR="00E4630F">
        <w:rPr>
          <w:noProof/>
        </w:rPr>
        <mc:AlternateContent>
          <mc:Choice Requires="wpg">
            <w:drawing>
              <wp:anchor distT="0" distB="0" distL="114300" distR="114300" simplePos="0" relativeHeight="251742208" behindDoc="0" locked="0" layoutInCell="1" allowOverlap="1" wp14:anchorId="34C8B6D6" wp14:editId="78F9410C">
                <wp:simplePos x="0" y="0"/>
                <wp:positionH relativeFrom="column">
                  <wp:posOffset>5219700</wp:posOffset>
                </wp:positionH>
                <wp:positionV relativeFrom="paragraph">
                  <wp:posOffset>8901173</wp:posOffset>
                </wp:positionV>
                <wp:extent cx="4032885" cy="3765550"/>
                <wp:effectExtent l="0" t="0" r="43815" b="6350"/>
                <wp:wrapNone/>
                <wp:docPr id="16" name="Group 16"/>
                <wp:cNvGraphicFramePr/>
                <a:graphic xmlns:a="http://schemas.openxmlformats.org/drawingml/2006/main">
                  <a:graphicData uri="http://schemas.microsoft.com/office/word/2010/wordprocessingGroup">
                    <wpg:wgp>
                      <wpg:cNvGrpSpPr/>
                      <wpg:grpSpPr>
                        <a:xfrm>
                          <a:off x="0" y="0"/>
                          <a:ext cx="4032885" cy="3765550"/>
                          <a:chOff x="0" y="-38100"/>
                          <a:chExt cx="4033023" cy="3765550"/>
                        </a:xfrm>
                      </wpg:grpSpPr>
                      <wps:wsp>
                        <wps:cNvPr id="17" name="Text Box 17"/>
                        <wps:cNvSpPr txBox="1"/>
                        <wps:spPr>
                          <a:xfrm>
                            <a:off x="6350" y="349250"/>
                            <a:ext cx="2241627" cy="3378200"/>
                          </a:xfrm>
                          <a:prstGeom prst="rect">
                            <a:avLst/>
                          </a:prstGeom>
                          <a:noFill/>
                          <a:ln w="6350">
                            <a:noFill/>
                          </a:ln>
                        </wps:spPr>
                        <wps:txbx>
                          <w:txbxContent>
                            <w:p w14:paraId="66D093A7" w14:textId="21A5480C" w:rsidR="004D3EE0" w:rsidRPr="00EB2175" w:rsidRDefault="004D3EE0" w:rsidP="004D3EE0">
                              <w:pPr>
                                <w:rPr>
                                  <w:b/>
                                  <w:bCs/>
                                </w:rPr>
                              </w:pPr>
                              <w:r w:rsidRPr="00EB2175">
                                <w:rPr>
                                  <w:b/>
                                  <w:bCs/>
                                </w:rPr>
                                <w:t>Photography</w:t>
                              </w:r>
                            </w:p>
                            <w:p w14:paraId="47B0DF5A" w14:textId="267C3EC6" w:rsidR="00FC72B6" w:rsidRDefault="00FC72B6" w:rsidP="004D3EE0">
                              <w:pPr>
                                <w:rPr>
                                  <w:b/>
                                  <w:bCs/>
                                </w:rPr>
                              </w:pPr>
                              <w:r w:rsidRPr="00FC72B6">
                                <w:rPr>
                                  <w:b/>
                                  <w:bCs/>
                                </w:rPr>
                                <w:t>Video Gam</w:t>
                              </w:r>
                              <w:r>
                                <w:rPr>
                                  <w:b/>
                                  <w:bCs/>
                                </w:rPr>
                                <w:t>ing</w:t>
                              </w:r>
                            </w:p>
                            <w:p w14:paraId="0780F48B" w14:textId="249E8F92" w:rsidR="00E34647" w:rsidRPr="00FC72B6" w:rsidRDefault="00E34647" w:rsidP="004D3EE0">
                              <w:pPr>
                                <w:rPr>
                                  <w:b/>
                                  <w:bCs/>
                                </w:rPr>
                              </w:pPr>
                              <w:r>
                                <w:rPr>
                                  <w:b/>
                                  <w:bCs/>
                                </w:rPr>
                                <w:t>Crafts/Woodworking</w:t>
                              </w:r>
                            </w:p>
                            <w:p w14:paraId="74A555A7" w14:textId="359BB868" w:rsidR="00FC72B6" w:rsidRPr="00FC72B6" w:rsidRDefault="00FC72B6" w:rsidP="004D3EE0">
                              <w:pPr>
                                <w:rPr>
                                  <w:b/>
                                  <w:bCs/>
                                </w:rPr>
                              </w:pPr>
                              <w:r w:rsidRPr="00FC72B6">
                                <w:rPr>
                                  <w:b/>
                                  <w:bCs/>
                                </w:rPr>
                                <w:t>Road Trips</w:t>
                              </w:r>
                            </w:p>
                            <w:p w14:paraId="6ABD4F86" w14:textId="77777777" w:rsidR="004D3EE0" w:rsidRPr="007A72A3" w:rsidRDefault="004D3EE0" w:rsidP="004D3EE0"/>
                            <w:p w14:paraId="31FE48D2" w14:textId="77777777" w:rsidR="00FC72B6" w:rsidRDefault="00FC72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0" y="-38100"/>
                            <a:ext cx="1657350" cy="342900"/>
                          </a:xfrm>
                          <a:prstGeom prst="rect">
                            <a:avLst/>
                          </a:prstGeom>
                          <a:noFill/>
                          <a:ln w="6350">
                            <a:noFill/>
                          </a:ln>
                        </wps:spPr>
                        <wps:txbx>
                          <w:txbxContent>
                            <w:p w14:paraId="7BA0AA0F" w14:textId="1CA22322" w:rsidR="004D3EE0" w:rsidRPr="002C41A4" w:rsidRDefault="00E34647" w:rsidP="004D3EE0">
                              <w:pPr>
                                <w:pStyle w:val="Heading2"/>
                              </w:pPr>
                              <w:r>
                                <w:t>HOBB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Straight Connector 20"/>
                        <wps:cNvCnPr/>
                        <wps:spPr>
                          <a:xfrm>
                            <a:off x="12700" y="279400"/>
                            <a:ext cx="4020323" cy="0"/>
                          </a:xfrm>
                          <a:prstGeom prst="line">
                            <a:avLst/>
                          </a:prstGeom>
                          <a:ln w="9525">
                            <a:solidFill>
                              <a:srgbClr val="A2A3A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C8B6D6" id="Group 16" o:spid="_x0000_s1063" style="position:absolute;margin-left:411pt;margin-top:700.9pt;width:317.55pt;height:296.5pt;z-index:251742208;mso-width-relative:margin;mso-height-relative:margin" coordorigin=",-381" coordsize="40330,3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">
                <v:shape id="Text Box 17" o:spid="_x0000_s1064" type="#_x0000_t202" style="position:absolute;left:63;top:3492;width:22416;height:33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6D093A7" w14:textId="21A5480C" w:rsidR="004D3EE0" w:rsidRPr="00EB2175" w:rsidRDefault="004D3EE0" w:rsidP="004D3EE0">
                        <w:pPr>
                          <w:rPr>
                            <w:b/>
                            <w:bCs/>
                          </w:rPr>
                        </w:pPr>
                        <w:r w:rsidRPr="00EB2175">
                          <w:rPr>
                            <w:b/>
                            <w:bCs/>
                          </w:rPr>
                          <w:t>Photography</w:t>
                        </w:r>
                      </w:p>
                      <w:p w14:paraId="47B0DF5A" w14:textId="267C3EC6" w:rsidR="00FC72B6" w:rsidRDefault="00FC72B6" w:rsidP="004D3EE0">
                        <w:pPr>
                          <w:rPr>
                            <w:b/>
                            <w:bCs/>
                          </w:rPr>
                        </w:pPr>
                        <w:r w:rsidRPr="00FC72B6">
                          <w:rPr>
                            <w:b/>
                            <w:bCs/>
                          </w:rPr>
                          <w:t>Video Gam</w:t>
                        </w:r>
                        <w:r>
                          <w:rPr>
                            <w:b/>
                            <w:bCs/>
                          </w:rPr>
                          <w:t>ing</w:t>
                        </w:r>
                      </w:p>
                      <w:p w14:paraId="0780F48B" w14:textId="249E8F92" w:rsidR="00E34647" w:rsidRPr="00FC72B6" w:rsidRDefault="00E34647" w:rsidP="004D3EE0">
                        <w:pPr>
                          <w:rPr>
                            <w:b/>
                            <w:bCs/>
                          </w:rPr>
                        </w:pPr>
                        <w:r>
                          <w:rPr>
                            <w:b/>
                            <w:bCs/>
                          </w:rPr>
                          <w:t>Crafts/Woodworking</w:t>
                        </w:r>
                      </w:p>
                      <w:p w14:paraId="74A555A7" w14:textId="359BB868" w:rsidR="00FC72B6" w:rsidRPr="00FC72B6" w:rsidRDefault="00FC72B6" w:rsidP="004D3EE0">
                        <w:pPr>
                          <w:rPr>
                            <w:b/>
                            <w:bCs/>
                          </w:rPr>
                        </w:pPr>
                        <w:r w:rsidRPr="00FC72B6">
                          <w:rPr>
                            <w:b/>
                            <w:bCs/>
                          </w:rPr>
                          <w:t>Road Trips</w:t>
                        </w:r>
                      </w:p>
                      <w:p w14:paraId="6ABD4F86" w14:textId="77777777" w:rsidR="004D3EE0" w:rsidRPr="007A72A3" w:rsidRDefault="004D3EE0" w:rsidP="004D3EE0"/>
                      <w:p w14:paraId="31FE48D2" w14:textId="77777777" w:rsidR="00FC72B6" w:rsidRDefault="00FC72B6"/>
                    </w:txbxContent>
                  </v:textbox>
                </v:shape>
                <v:shape id="Text Box 19" o:spid="_x0000_s1065" type="#_x0000_t202" style="position:absolute;top:-381;width:16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BA0AA0F" w14:textId="1CA22322" w:rsidR="004D3EE0" w:rsidRPr="002C41A4" w:rsidRDefault="00E34647" w:rsidP="004D3EE0">
                        <w:pPr>
                          <w:pStyle w:val="Heading2"/>
                        </w:pPr>
                        <w:r>
                          <w:t>HOBBIES</w:t>
                        </w:r>
                      </w:p>
                    </w:txbxContent>
                  </v:textbox>
                </v:shape>
                <v:line id="Straight Connector 20" o:spid="_x0000_s1066" style="position:absolute;visibility:visible;mso-wrap-style:square" from="127,2794" to="40330,2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" strokecolor="#a2a3a7">
                  <v:stroke joinstyle="miter"/>
                </v:line>
              </v:group>
            </w:pict>
          </mc:Fallback>
        </mc:AlternateContent>
      </w:r>
      <w:r w:rsidR="00E4630F">
        <w:rPr>
          <w:noProof/>
        </w:rPr>
        <mc:AlternateContent>
          <mc:Choice Requires="wps">
            <w:drawing>
              <wp:anchor distT="0" distB="0" distL="114300" distR="114300" simplePos="0" relativeHeight="251574272" behindDoc="0" locked="0" layoutInCell="1" allowOverlap="1" wp14:anchorId="75581CA3" wp14:editId="63AA79B9">
                <wp:simplePos x="0" y="0"/>
                <wp:positionH relativeFrom="column">
                  <wp:posOffset>433722</wp:posOffset>
                </wp:positionH>
                <wp:positionV relativeFrom="paragraph">
                  <wp:posOffset>302260</wp:posOffset>
                </wp:positionV>
                <wp:extent cx="3663315" cy="7556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3663315" cy="755650"/>
                        </a:xfrm>
                        <a:prstGeom prst="rect">
                          <a:avLst/>
                        </a:prstGeom>
                        <a:noFill/>
                        <a:ln w="6350">
                          <a:noFill/>
                        </a:ln>
                      </wps:spPr>
                      <wps:txbx>
                        <w:txbxContent>
                          <w:p w14:paraId="412DFB9D" w14:textId="77777777" w:rsidR="0001430C" w:rsidRPr="00037655" w:rsidRDefault="0001430C" w:rsidP="0001430C">
                            <w:pPr>
                              <w:rPr>
                                <w:rFonts w:ascii="Wheat" w:hAnsi="Wheat"/>
                                <w:sz w:val="72"/>
                                <w:szCs w:val="72"/>
                              </w:rPr>
                            </w:pPr>
                            <w:r w:rsidRPr="00037655">
                              <w:rPr>
                                <w:rFonts w:ascii="Wheat" w:hAnsi="Wheat"/>
                                <w:sz w:val="72"/>
                                <w:szCs w:val="72"/>
                              </w:rPr>
                              <w:t>Jason Baes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81CA3" id="Text Box 2" o:spid="_x0000_s1067" type="#_x0000_t202" style="position:absolute;margin-left:34.15pt;margin-top:23.8pt;width:288.45pt;height:59.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" filled="f" stroked="f" strokeweight=".5pt">
                <v:textbox>
                  <w:txbxContent>
                    <w:p w14:paraId="412DFB9D" w14:textId="77777777" w:rsidR="0001430C" w:rsidRPr="00037655" w:rsidRDefault="0001430C" w:rsidP="0001430C">
                      <w:pPr>
                        <w:rPr>
                          <w:rFonts w:ascii="Wheat" w:hAnsi="Wheat"/>
                          <w:sz w:val="72"/>
                          <w:szCs w:val="72"/>
                        </w:rPr>
                      </w:pPr>
                      <w:r w:rsidRPr="00037655">
                        <w:rPr>
                          <w:rFonts w:ascii="Wheat" w:hAnsi="Wheat"/>
                          <w:sz w:val="72"/>
                          <w:szCs w:val="72"/>
                        </w:rPr>
                        <w:t>Jason Baesel</w:t>
                      </w:r>
                    </w:p>
                  </w:txbxContent>
                </v:textbox>
              </v:shape>
            </w:pict>
          </mc:Fallback>
        </mc:AlternateContent>
      </w:r>
    </w:p>
    <w:sectPr w:rsidR="002D30BF" w:rsidRPr="0001430C" w:rsidSect="00B943A4">
      <w:pgSz w:w="11906" w:h="16838" w:code="9"/>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Raleway SemiBold">
    <w:altName w:val="Trebuchet MS"/>
    <w:charset w:val="00"/>
    <w:family w:val="auto"/>
    <w:pitch w:val="variable"/>
    <w:sig w:usb0="A00002FF" w:usb1="5000205B" w:usb2="00000000" w:usb3="00000000" w:csb0="00000197" w:csb1="00000000"/>
  </w:font>
  <w:font w:name="Raleway Medium">
    <w:altName w:val="Trebuchet MS"/>
    <w:charset w:val="00"/>
    <w:family w:val="auto"/>
    <w:pitch w:val="variable"/>
    <w:sig w:usb0="A00002FF" w:usb1="5000205B" w:usb2="00000000" w:usb3="00000000" w:csb0="00000197" w:csb1="00000000"/>
  </w:font>
  <w:font w:name="Wheat">
    <w:altName w:val="Calibri"/>
    <w:panose1 w:val="00000500000000000000"/>
    <w:charset w:val="00"/>
    <w:family w:val="moder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857E8"/>
    <w:multiLevelType w:val="hybridMultilevel"/>
    <w:tmpl w:val="E7506DCA"/>
    <w:lvl w:ilvl="0" w:tplc="5DC0247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500C79"/>
    <w:multiLevelType w:val="hybridMultilevel"/>
    <w:tmpl w:val="5A58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BD5CBE"/>
    <w:multiLevelType w:val="hybridMultilevel"/>
    <w:tmpl w:val="B7828BA6"/>
    <w:lvl w:ilvl="0" w:tplc="E08292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115CE7"/>
    <w:multiLevelType w:val="hybridMultilevel"/>
    <w:tmpl w:val="B4F49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1MDM0MTEzsTCwMDdW0lEKTi0uzszPAykwqwUALmGDgiwAAAA="/>
  </w:docVars>
  <w:rsids>
    <w:rsidRoot w:val="003F48DE"/>
    <w:rsid w:val="00011DF9"/>
    <w:rsid w:val="00013F40"/>
    <w:rsid w:val="0001430C"/>
    <w:rsid w:val="0001568B"/>
    <w:rsid w:val="000327E4"/>
    <w:rsid w:val="0003730A"/>
    <w:rsid w:val="00037655"/>
    <w:rsid w:val="00044FF6"/>
    <w:rsid w:val="00053798"/>
    <w:rsid w:val="00054553"/>
    <w:rsid w:val="0006263A"/>
    <w:rsid w:val="000637C8"/>
    <w:rsid w:val="0006548D"/>
    <w:rsid w:val="00065F1B"/>
    <w:rsid w:val="00074913"/>
    <w:rsid w:val="00086E22"/>
    <w:rsid w:val="0009045C"/>
    <w:rsid w:val="00090AF1"/>
    <w:rsid w:val="00092F8D"/>
    <w:rsid w:val="000A5E3F"/>
    <w:rsid w:val="000C346A"/>
    <w:rsid w:val="000E39EC"/>
    <w:rsid w:val="00111D6A"/>
    <w:rsid w:val="00115110"/>
    <w:rsid w:val="00120017"/>
    <w:rsid w:val="0012169E"/>
    <w:rsid w:val="0012392D"/>
    <w:rsid w:val="00133BA1"/>
    <w:rsid w:val="001506D0"/>
    <w:rsid w:val="00155C78"/>
    <w:rsid w:val="0016273C"/>
    <w:rsid w:val="00165F54"/>
    <w:rsid w:val="00177BC0"/>
    <w:rsid w:val="0019794E"/>
    <w:rsid w:val="001C2F2C"/>
    <w:rsid w:val="001F4B56"/>
    <w:rsid w:val="0020041D"/>
    <w:rsid w:val="00215F1A"/>
    <w:rsid w:val="0022344F"/>
    <w:rsid w:val="00227351"/>
    <w:rsid w:val="00237A5D"/>
    <w:rsid w:val="00240A25"/>
    <w:rsid w:val="002613F9"/>
    <w:rsid w:val="00265B4B"/>
    <w:rsid w:val="00297545"/>
    <w:rsid w:val="002C41A4"/>
    <w:rsid w:val="003158AD"/>
    <w:rsid w:val="003272DD"/>
    <w:rsid w:val="003315C9"/>
    <w:rsid w:val="00351D95"/>
    <w:rsid w:val="00363E2A"/>
    <w:rsid w:val="00372103"/>
    <w:rsid w:val="003A5DC8"/>
    <w:rsid w:val="003C2624"/>
    <w:rsid w:val="003C2699"/>
    <w:rsid w:val="003C3358"/>
    <w:rsid w:val="003D3CCE"/>
    <w:rsid w:val="003D76CB"/>
    <w:rsid w:val="003F48DE"/>
    <w:rsid w:val="00462179"/>
    <w:rsid w:val="004848AE"/>
    <w:rsid w:val="004A4191"/>
    <w:rsid w:val="004B46F1"/>
    <w:rsid w:val="004D3EE0"/>
    <w:rsid w:val="005067C3"/>
    <w:rsid w:val="00512C0F"/>
    <w:rsid w:val="005261EE"/>
    <w:rsid w:val="00530125"/>
    <w:rsid w:val="00532361"/>
    <w:rsid w:val="0053595D"/>
    <w:rsid w:val="0056613B"/>
    <w:rsid w:val="0058463F"/>
    <w:rsid w:val="0058617B"/>
    <w:rsid w:val="005A24F7"/>
    <w:rsid w:val="005D2BEF"/>
    <w:rsid w:val="005F2497"/>
    <w:rsid w:val="00601F9F"/>
    <w:rsid w:val="00643CB4"/>
    <w:rsid w:val="006445D1"/>
    <w:rsid w:val="0066235B"/>
    <w:rsid w:val="00662D76"/>
    <w:rsid w:val="006F4B59"/>
    <w:rsid w:val="00700C43"/>
    <w:rsid w:val="0071660C"/>
    <w:rsid w:val="00727B2E"/>
    <w:rsid w:val="007370A2"/>
    <w:rsid w:val="00770B1B"/>
    <w:rsid w:val="00770B25"/>
    <w:rsid w:val="007806EF"/>
    <w:rsid w:val="007A72A3"/>
    <w:rsid w:val="007A7E1F"/>
    <w:rsid w:val="007D79DA"/>
    <w:rsid w:val="007E0F6D"/>
    <w:rsid w:val="007E54A7"/>
    <w:rsid w:val="007E5AB7"/>
    <w:rsid w:val="007F716C"/>
    <w:rsid w:val="00823D49"/>
    <w:rsid w:val="00840A1C"/>
    <w:rsid w:val="0085534F"/>
    <w:rsid w:val="00857D51"/>
    <w:rsid w:val="00870E44"/>
    <w:rsid w:val="00873990"/>
    <w:rsid w:val="008831FC"/>
    <w:rsid w:val="008958F4"/>
    <w:rsid w:val="008A322A"/>
    <w:rsid w:val="008C5AA7"/>
    <w:rsid w:val="008F4BB8"/>
    <w:rsid w:val="00907660"/>
    <w:rsid w:val="00941758"/>
    <w:rsid w:val="0094466D"/>
    <w:rsid w:val="00957204"/>
    <w:rsid w:val="00957316"/>
    <w:rsid w:val="009C20A1"/>
    <w:rsid w:val="009D240C"/>
    <w:rsid w:val="009E0A0E"/>
    <w:rsid w:val="009E1A71"/>
    <w:rsid w:val="009E46EE"/>
    <w:rsid w:val="00A131F2"/>
    <w:rsid w:val="00A16B1F"/>
    <w:rsid w:val="00A21519"/>
    <w:rsid w:val="00A45EB3"/>
    <w:rsid w:val="00A64C01"/>
    <w:rsid w:val="00AA1D88"/>
    <w:rsid w:val="00AB1E2D"/>
    <w:rsid w:val="00AB45E3"/>
    <w:rsid w:val="00AB77BF"/>
    <w:rsid w:val="00AD16D9"/>
    <w:rsid w:val="00AE0854"/>
    <w:rsid w:val="00AE440F"/>
    <w:rsid w:val="00AF6FBB"/>
    <w:rsid w:val="00B32D69"/>
    <w:rsid w:val="00B92FE5"/>
    <w:rsid w:val="00B943A4"/>
    <w:rsid w:val="00BA03C7"/>
    <w:rsid w:val="00BC0D3A"/>
    <w:rsid w:val="00BC1BC4"/>
    <w:rsid w:val="00BC780B"/>
    <w:rsid w:val="00BD6059"/>
    <w:rsid w:val="00C24CF6"/>
    <w:rsid w:val="00C45DC8"/>
    <w:rsid w:val="00C65F3E"/>
    <w:rsid w:val="00C839C5"/>
    <w:rsid w:val="00C84331"/>
    <w:rsid w:val="00CA3634"/>
    <w:rsid w:val="00CA5E02"/>
    <w:rsid w:val="00CB783B"/>
    <w:rsid w:val="00CC452D"/>
    <w:rsid w:val="00CC6EEC"/>
    <w:rsid w:val="00CD3009"/>
    <w:rsid w:val="00D1090B"/>
    <w:rsid w:val="00D154D6"/>
    <w:rsid w:val="00D169EE"/>
    <w:rsid w:val="00D20160"/>
    <w:rsid w:val="00D36903"/>
    <w:rsid w:val="00D52D86"/>
    <w:rsid w:val="00D530D5"/>
    <w:rsid w:val="00D54B06"/>
    <w:rsid w:val="00D81820"/>
    <w:rsid w:val="00D9763A"/>
    <w:rsid w:val="00DA07E4"/>
    <w:rsid w:val="00DA3756"/>
    <w:rsid w:val="00DA69B4"/>
    <w:rsid w:val="00DA6B0D"/>
    <w:rsid w:val="00DB0905"/>
    <w:rsid w:val="00DB63A7"/>
    <w:rsid w:val="00DD0298"/>
    <w:rsid w:val="00E00344"/>
    <w:rsid w:val="00E00521"/>
    <w:rsid w:val="00E16249"/>
    <w:rsid w:val="00E214F5"/>
    <w:rsid w:val="00E25342"/>
    <w:rsid w:val="00E34647"/>
    <w:rsid w:val="00E4630F"/>
    <w:rsid w:val="00E717AA"/>
    <w:rsid w:val="00E84164"/>
    <w:rsid w:val="00E8673C"/>
    <w:rsid w:val="00EB2175"/>
    <w:rsid w:val="00EB4AAE"/>
    <w:rsid w:val="00EE4412"/>
    <w:rsid w:val="00F14AB3"/>
    <w:rsid w:val="00F22A9E"/>
    <w:rsid w:val="00F26332"/>
    <w:rsid w:val="00F42A44"/>
    <w:rsid w:val="00F45B88"/>
    <w:rsid w:val="00F646FB"/>
    <w:rsid w:val="00F736B5"/>
    <w:rsid w:val="00F7518B"/>
    <w:rsid w:val="00F9515F"/>
    <w:rsid w:val="00FB1479"/>
    <w:rsid w:val="00FC72B6"/>
    <w:rsid w:val="00FD0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58847"/>
  <w15:chartTrackingRefBased/>
  <w15:docId w15:val="{ED725876-C29D-4812-9637-5366D3822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31"/>
    <w:rPr>
      <w:color w:val="6D6E70"/>
      <w:sz w:val="18"/>
      <w:szCs w:val="18"/>
    </w:rPr>
  </w:style>
  <w:style w:type="paragraph" w:styleId="Heading1">
    <w:name w:val="heading 1"/>
    <w:basedOn w:val="Normal"/>
    <w:next w:val="Normal"/>
    <w:link w:val="Heading1Char"/>
    <w:uiPriority w:val="9"/>
    <w:qFormat/>
    <w:rsid w:val="00C84331"/>
    <w:pPr>
      <w:jc w:val="center"/>
      <w:outlineLvl w:val="0"/>
    </w:pPr>
    <w:rPr>
      <w:rFonts w:asciiTheme="majorHAnsi" w:hAnsiTheme="majorHAnsi"/>
      <w:spacing w:val="218"/>
      <w:sz w:val="24"/>
      <w:szCs w:val="24"/>
    </w:rPr>
  </w:style>
  <w:style w:type="paragraph" w:styleId="Heading2">
    <w:name w:val="heading 2"/>
    <w:aliases w:val="heading 2"/>
    <w:basedOn w:val="Normal"/>
    <w:next w:val="Normal"/>
    <w:link w:val="Heading2Char"/>
    <w:uiPriority w:val="9"/>
    <w:unhideWhenUsed/>
    <w:qFormat/>
    <w:rsid w:val="00C84331"/>
    <w:pPr>
      <w:keepNext/>
      <w:keepLines/>
      <w:spacing w:before="40" w:after="0"/>
      <w:outlineLvl w:val="1"/>
    </w:pPr>
    <w:rPr>
      <w:rFonts w:asciiTheme="majorHAnsi" w:eastAsiaTheme="majorEastAsia" w:hAnsiTheme="majorHAnsi" w:cstheme="majorBidi"/>
      <w:color w:val="767171" w:themeColor="background2" w:themeShade="80"/>
      <w:spacing w:val="2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342"/>
    <w:rPr>
      <w:color w:val="0563C1" w:themeColor="hyperlink"/>
      <w:u w:val="single"/>
    </w:rPr>
  </w:style>
  <w:style w:type="paragraph" w:styleId="ListParagraph">
    <w:name w:val="List Paragraph"/>
    <w:basedOn w:val="Normal"/>
    <w:uiPriority w:val="34"/>
    <w:qFormat/>
    <w:rsid w:val="00C84331"/>
    <w:pPr>
      <w:numPr>
        <w:numId w:val="2"/>
      </w:numPr>
      <w:spacing w:line="360" w:lineRule="auto"/>
      <w:contextualSpacing/>
    </w:pPr>
    <w:rPr>
      <w:rFonts w:cstheme="minorHAnsi"/>
      <w:spacing w:val="-6"/>
      <w:position w:val="8"/>
    </w:rPr>
  </w:style>
  <w:style w:type="character" w:customStyle="1" w:styleId="Heading1Char">
    <w:name w:val="Heading 1 Char"/>
    <w:basedOn w:val="DefaultParagraphFont"/>
    <w:link w:val="Heading1"/>
    <w:uiPriority w:val="9"/>
    <w:rsid w:val="00C84331"/>
    <w:rPr>
      <w:rFonts w:asciiTheme="majorHAnsi" w:hAnsiTheme="majorHAnsi"/>
      <w:color w:val="6D6E70"/>
      <w:spacing w:val="218"/>
      <w:sz w:val="24"/>
      <w:szCs w:val="24"/>
    </w:rPr>
  </w:style>
  <w:style w:type="character" w:customStyle="1" w:styleId="Heading2Char">
    <w:name w:val="Heading 2 Char"/>
    <w:aliases w:val="heading 2 Char"/>
    <w:basedOn w:val="DefaultParagraphFont"/>
    <w:link w:val="Heading2"/>
    <w:uiPriority w:val="9"/>
    <w:rsid w:val="00C84331"/>
    <w:rPr>
      <w:rFonts w:asciiTheme="majorHAnsi" w:eastAsiaTheme="majorEastAsia" w:hAnsiTheme="majorHAnsi" w:cstheme="majorBidi"/>
      <w:color w:val="767171" w:themeColor="background2" w:themeShade="80"/>
      <w:spacing w:val="2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2">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271C0-C176-4334-A933-D92999F9A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24</TotalTime>
  <Pages>1</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hlaf paul</dc:creator>
  <cp:keywords/>
  <dc:description/>
  <cp:lastModifiedBy>Jason Baesel</cp:lastModifiedBy>
  <cp:revision>15</cp:revision>
  <cp:lastPrinted>2019-01-07T09:39:00Z</cp:lastPrinted>
  <dcterms:created xsi:type="dcterms:W3CDTF">2021-09-01T20:21:00Z</dcterms:created>
  <dcterms:modified xsi:type="dcterms:W3CDTF">2021-09-14T00:08:00Z</dcterms:modified>
</cp:coreProperties>
</file>